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B90880" w14:textId="77777777" w:rsidR="00552294" w:rsidRDefault="009D35BF" w:rsidP="00A11BFB">
      <w:pPr>
        <w:ind w:left="202" w:right="712"/>
        <w:jc w:val="center"/>
        <w:rPr>
          <w:b/>
          <w:sz w:val="28"/>
        </w:rPr>
      </w:pPr>
      <w:proofErr w:type="spellStart"/>
      <w:r>
        <w:rPr>
          <w:b/>
          <w:sz w:val="28"/>
        </w:rPr>
        <w:t>Dayanand</w:t>
      </w:r>
      <w:proofErr w:type="spellEnd"/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Education</w:t>
      </w:r>
      <w:r>
        <w:rPr>
          <w:b/>
          <w:spacing w:val="-7"/>
          <w:sz w:val="28"/>
        </w:rPr>
        <w:t xml:space="preserve"> </w:t>
      </w:r>
      <w:r>
        <w:rPr>
          <w:b/>
          <w:spacing w:val="-2"/>
          <w:sz w:val="28"/>
        </w:rPr>
        <w:t>Society’s</w:t>
      </w:r>
    </w:p>
    <w:p w14:paraId="42880133" w14:textId="31770B7D" w:rsidR="00552294" w:rsidRPr="00044208" w:rsidRDefault="009D35BF" w:rsidP="00A11BFB">
      <w:pPr>
        <w:pStyle w:val="Title"/>
        <w:spacing w:before="0"/>
        <w:rPr>
          <w:color w:val="C00000"/>
          <w:sz w:val="50"/>
          <w:szCs w:val="50"/>
        </w:rPr>
      </w:pPr>
      <w:proofErr w:type="spellStart"/>
      <w:r w:rsidRPr="00044208">
        <w:rPr>
          <w:color w:val="C00000"/>
          <w:sz w:val="50"/>
          <w:szCs w:val="50"/>
        </w:rPr>
        <w:t>Dayanand</w:t>
      </w:r>
      <w:proofErr w:type="spellEnd"/>
      <w:r w:rsidRPr="00044208">
        <w:rPr>
          <w:color w:val="C00000"/>
          <w:spacing w:val="-10"/>
          <w:sz w:val="50"/>
          <w:szCs w:val="50"/>
        </w:rPr>
        <w:t xml:space="preserve"> </w:t>
      </w:r>
      <w:r w:rsidRPr="00044208">
        <w:rPr>
          <w:color w:val="C00000"/>
          <w:sz w:val="50"/>
          <w:szCs w:val="50"/>
        </w:rPr>
        <w:t>Science</w:t>
      </w:r>
      <w:r w:rsidRPr="00044208">
        <w:rPr>
          <w:color w:val="C00000"/>
          <w:spacing w:val="-11"/>
          <w:sz w:val="50"/>
          <w:szCs w:val="50"/>
        </w:rPr>
        <w:t xml:space="preserve"> </w:t>
      </w:r>
      <w:r w:rsidRPr="00044208">
        <w:rPr>
          <w:color w:val="C00000"/>
          <w:sz w:val="50"/>
          <w:szCs w:val="50"/>
        </w:rPr>
        <w:t>College,</w:t>
      </w:r>
      <w:r w:rsidRPr="00044208">
        <w:rPr>
          <w:color w:val="C00000"/>
          <w:spacing w:val="-11"/>
          <w:sz w:val="50"/>
          <w:szCs w:val="50"/>
        </w:rPr>
        <w:t xml:space="preserve"> </w:t>
      </w:r>
      <w:proofErr w:type="spellStart"/>
      <w:r w:rsidR="00B51194" w:rsidRPr="00044208">
        <w:rPr>
          <w:color w:val="C00000"/>
          <w:sz w:val="50"/>
          <w:szCs w:val="50"/>
        </w:rPr>
        <w:t>Latur</w:t>
      </w:r>
      <w:proofErr w:type="spellEnd"/>
      <w:r w:rsidRPr="00044208">
        <w:rPr>
          <w:color w:val="C00000"/>
          <w:sz w:val="50"/>
          <w:szCs w:val="50"/>
        </w:rPr>
        <w:t xml:space="preserve"> Maharashtra</w:t>
      </w:r>
      <w:r w:rsidR="002E6F84" w:rsidRPr="00044208">
        <w:rPr>
          <w:color w:val="C00000"/>
          <w:sz w:val="50"/>
          <w:szCs w:val="50"/>
        </w:rPr>
        <w:t>,</w:t>
      </w:r>
      <w:r w:rsidRPr="00044208">
        <w:rPr>
          <w:color w:val="C00000"/>
          <w:sz w:val="50"/>
          <w:szCs w:val="50"/>
        </w:rPr>
        <w:t xml:space="preserve"> India</w:t>
      </w:r>
    </w:p>
    <w:p w14:paraId="76A2CE2D" w14:textId="194CB2CA" w:rsidR="00552294" w:rsidRDefault="009D35BF" w:rsidP="000E62A8">
      <w:pPr>
        <w:pStyle w:val="BodyText"/>
        <w:ind w:left="2880"/>
        <w:jc w:val="left"/>
        <w:rPr>
          <w:sz w:val="20"/>
        </w:rPr>
      </w:pPr>
      <w:r>
        <w:rPr>
          <w:noProof/>
          <w:sz w:val="20"/>
        </w:rPr>
        <w:drawing>
          <wp:inline distT="0" distB="0" distL="0" distR="0" wp14:anchorId="7294FC9E" wp14:editId="2B7B568B">
            <wp:extent cx="1336040" cy="819150"/>
            <wp:effectExtent l="0" t="0" r="0" b="0"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604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2A8">
        <w:rPr>
          <w:noProof/>
          <w:lang w:bidi="mr-IN"/>
        </w:rPr>
        <w:t xml:space="preserve">       </w:t>
      </w:r>
    </w:p>
    <w:p w14:paraId="68606312" w14:textId="0EFBFAC3" w:rsidR="00552294" w:rsidRPr="000E62A8" w:rsidRDefault="000E62A8" w:rsidP="00CF2E79">
      <w:pPr>
        <w:pStyle w:val="BodyText"/>
        <w:ind w:left="0"/>
        <w:jc w:val="left"/>
        <w:rPr>
          <w:b/>
          <w:sz w:val="6"/>
          <w:szCs w:val="10"/>
        </w:rPr>
      </w:pPr>
      <w:r>
        <w:rPr>
          <w:b/>
          <w:noProof/>
          <w:sz w:val="20"/>
        </w:rPr>
        <mc:AlternateContent>
          <mc:Choice Requires="wpg">
            <w:drawing>
              <wp:anchor distT="0" distB="0" distL="0" distR="0" simplePos="0" relativeHeight="251655680" behindDoc="1" locked="0" layoutInCell="1" allowOverlap="1" wp14:anchorId="61D73E84" wp14:editId="038EB71B">
                <wp:simplePos x="0" y="0"/>
                <wp:positionH relativeFrom="page">
                  <wp:posOffset>2666365</wp:posOffset>
                </wp:positionH>
                <wp:positionV relativeFrom="paragraph">
                  <wp:posOffset>165100</wp:posOffset>
                </wp:positionV>
                <wp:extent cx="1406525" cy="493395"/>
                <wp:effectExtent l="0" t="0" r="3175" b="1905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06525" cy="493395"/>
                          <a:chOff x="-112080" y="0"/>
                          <a:chExt cx="1895790" cy="549932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3710" cy="521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box 11"/>
                        <wps:cNvSpPr txBox="1"/>
                        <wps:spPr>
                          <a:xfrm>
                            <a:off x="-112080" y="28598"/>
                            <a:ext cx="1536739" cy="52133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E6C66E" w14:textId="77777777" w:rsidR="000A0DA7" w:rsidRPr="00645A40" w:rsidRDefault="000A0DA7" w:rsidP="00645A40">
                              <w:pPr>
                                <w:spacing w:before="72"/>
                                <w:ind w:left="720"/>
                                <w:jc w:val="center"/>
                                <w:rPr>
                                  <w:b/>
                                  <w:sz w:val="48"/>
                                  <w:szCs w:val="48"/>
                                </w:rPr>
                              </w:pPr>
                              <w:r w:rsidRPr="00645A40">
                                <w:rPr>
                                  <w:b/>
                                  <w:color w:val="FFFF00"/>
                                  <w:spacing w:val="-5"/>
                                  <w:sz w:val="48"/>
                                  <w:szCs w:val="48"/>
                                </w:rPr>
                                <w:t>AT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209.95pt;margin-top:13pt;width:110.75pt;height:38.85pt;z-index:-251660800;mso-wrap-distance-left:0;mso-wrap-distance-right:0;mso-position-horizontal-relative:page;mso-width-relative:margin;mso-height-relative:margin" coordorigin="-1120" coordsize="18957,54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0" o:spid="_x0000_s1027" type="#_x0000_t75" style="position:absolute;width:17837;height:52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3pmQvEAAAA2wAAAA8AAABkcnMvZG93bnJldi54bWxEj0FvwjAMhe+T9h8iT9ptpOUwbYWA0LRK&#10;SDsBA66mMU2hcaomK+Xfz4dJu9l6z+99ni9H36qB+tgENpBPMlDEVbAN1wa+d+XLG6iYkC22gcnA&#10;nSIsF48PcyxsuPGGhm2qlYRwLNCAS6krtI6VI49xEjpi0c6h95hk7Wtte7xJuG/1NMtetceGpcFh&#10;Rx+Oquv2xxvYr+7D/uo2X5/H95Cfykt+2GWlMc9P42oGKtGY/s1/12sr+EIvv8gAevE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3pmQvEAAAA2wAAAA8AAAAAAAAAAAAAAAAA&#10;nwIAAGRycy9kb3ducmV2LnhtbFBLBQYAAAAABAAEAPcAAACQAwAAAAA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1" o:spid="_x0000_s1028" type="#_x0000_t202" style="position:absolute;left:-1120;top:285;width:15366;height:52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UHLMEA&#10;AADbAAAADwAAAGRycy9kb3ducmV2LnhtbERPTYvCMBC9C/sfwgh701QPol2jiKwgLCzWevA424xt&#10;sJnUJqv13xtB8DaP9znzZWdrcaXWG8cKRsMEBHHhtOFSwSHfDKYgfEDWWDsmBXfysFx89OaYanfj&#10;jK77UIoYwj5FBVUITSqlLyqy6IeuIY7cybUWQ4RtKXWLtxhuazlOkom0aDg2VNjQuqLivP+3ClZH&#10;zr7N5fdvl50yk+ezhH8mZ6U++93qC0SgLrzFL/dWx/kjeP4SD5CL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1ByzBAAAA2wAAAA8AAAAAAAAAAAAAAAAAmAIAAGRycy9kb3du&#10;cmV2LnhtbFBLBQYAAAAABAAEAPUAAACGAwAAAAA=&#10;" filled="f" stroked="f">
                  <v:textbox inset="0,0,0,0">
                    <w:txbxContent>
                      <w:p w14:paraId="79E6C66E" w14:textId="77777777" w:rsidR="000A0DA7" w:rsidRPr="00645A40" w:rsidRDefault="000A0DA7" w:rsidP="00645A40">
                        <w:pPr>
                          <w:spacing w:before="72"/>
                          <w:ind w:left="720"/>
                          <w:jc w:val="center"/>
                          <w:rPr>
                            <w:b/>
                            <w:sz w:val="48"/>
                            <w:szCs w:val="48"/>
                          </w:rPr>
                        </w:pPr>
                        <w:r w:rsidRPr="00645A40">
                          <w:rPr>
                            <w:b/>
                            <w:color w:val="FFFF00"/>
                            <w:spacing w:val="-5"/>
                            <w:sz w:val="48"/>
                            <w:szCs w:val="48"/>
                          </w:rPr>
                          <w:t>AT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b/>
          <w:sz w:val="14"/>
          <w:szCs w:val="18"/>
        </w:rPr>
        <w:t xml:space="preserve">    </w:t>
      </w:r>
    </w:p>
    <w:p w14:paraId="30480692" w14:textId="77777777" w:rsidR="00294DAA" w:rsidRDefault="00294DAA" w:rsidP="00294DAA">
      <w:pPr>
        <w:ind w:left="311" w:right="143" w:hanging="1"/>
        <w:jc w:val="center"/>
        <w:rPr>
          <w:b/>
          <w:bCs/>
          <w:color w:val="00B050"/>
          <w:sz w:val="40"/>
          <w:szCs w:val="40"/>
        </w:rPr>
      </w:pPr>
    </w:p>
    <w:p w14:paraId="35329D88" w14:textId="13074E0F" w:rsidR="00691BBA" w:rsidRDefault="00294DAA" w:rsidP="00294DAA">
      <w:pPr>
        <w:ind w:left="311" w:right="143" w:hanging="1"/>
        <w:jc w:val="center"/>
        <w:rPr>
          <w:b/>
          <w:bCs/>
          <w:color w:val="00B050"/>
          <w:sz w:val="40"/>
          <w:szCs w:val="40"/>
        </w:rPr>
      </w:pPr>
      <w:r w:rsidRPr="00294DAA">
        <w:rPr>
          <w:b/>
          <w:bCs/>
          <w:color w:val="00B050"/>
          <w:sz w:val="40"/>
          <w:szCs w:val="40"/>
        </w:rPr>
        <w:t>Preparation and Formulations of different Perfumes in Chemistry Laboratory</w:t>
      </w:r>
    </w:p>
    <w:p w14:paraId="5630E5A8" w14:textId="03E6E118" w:rsidR="00294DAA" w:rsidRDefault="00EB6084" w:rsidP="00294DAA">
      <w:pPr>
        <w:ind w:left="311" w:right="143" w:hanging="1"/>
        <w:jc w:val="center"/>
        <w:rPr>
          <w:b/>
          <w:color w:val="00B050"/>
          <w:sz w:val="40"/>
          <w:szCs w:val="40"/>
        </w:rPr>
      </w:pPr>
      <w:r>
        <w:rPr>
          <w:noProof/>
        </w:rPr>
        <w:drawing>
          <wp:inline distT="0" distB="0" distL="0" distR="0" wp14:anchorId="4B560EBD" wp14:editId="46D6B8B7">
            <wp:extent cx="3733800" cy="276225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872" t="22218" r="36818" b="15888"/>
                    <a:stretch/>
                  </pic:blipFill>
                  <pic:spPr bwMode="auto">
                    <a:xfrm>
                      <a:off x="0" y="0"/>
                      <a:ext cx="3733800" cy="276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CD0D3D" w14:textId="3D34B93C" w:rsidR="009130C9" w:rsidRPr="00645A40" w:rsidRDefault="00645A40" w:rsidP="009130C9">
      <w:pPr>
        <w:ind w:left="311" w:right="824" w:hanging="1"/>
        <w:jc w:val="center"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 xml:space="preserve">     </w:t>
      </w:r>
    </w:p>
    <w:p w14:paraId="3D7F1921" w14:textId="332C47AB" w:rsidR="009130C9" w:rsidRPr="009130C9" w:rsidRDefault="009130C9" w:rsidP="009130C9">
      <w:pPr>
        <w:ind w:left="311" w:right="824" w:hanging="1"/>
        <w:jc w:val="center"/>
        <w:rPr>
          <w:b/>
          <w:color w:val="0070C0"/>
          <w:sz w:val="2"/>
          <w:szCs w:val="30"/>
        </w:rPr>
      </w:pPr>
      <w:r>
        <w:rPr>
          <w:b/>
          <w:noProof/>
          <w:sz w:val="20"/>
        </w:rPr>
        <mc:AlternateContent>
          <mc:Choice Requires="wpg">
            <w:drawing>
              <wp:anchor distT="0" distB="0" distL="0" distR="0" simplePos="0" relativeHeight="251659776" behindDoc="1" locked="0" layoutInCell="1" allowOverlap="1" wp14:anchorId="4D606982" wp14:editId="6176AC89">
                <wp:simplePos x="0" y="0"/>
                <wp:positionH relativeFrom="page">
                  <wp:posOffset>3510915</wp:posOffset>
                </wp:positionH>
                <wp:positionV relativeFrom="paragraph">
                  <wp:posOffset>118745</wp:posOffset>
                </wp:positionV>
                <wp:extent cx="887730" cy="434340"/>
                <wp:effectExtent l="0" t="0" r="7620" b="3810"/>
                <wp:wrapTopAndBottom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87730" cy="434340"/>
                          <a:chOff x="0" y="0"/>
                          <a:chExt cx="887730" cy="43434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105" cy="43372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box 14"/>
                        <wps:cNvSpPr txBox="1"/>
                        <wps:spPr>
                          <a:xfrm>
                            <a:off x="0" y="0"/>
                            <a:ext cx="887730" cy="4343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BE715A" w14:textId="77777777" w:rsidR="000A0DA7" w:rsidRDefault="000A0DA7" w:rsidP="002E6F84">
                              <w:pPr>
                                <w:spacing w:before="72"/>
                                <w:rPr>
                                  <w:rFonts w:ascii="Cambria"/>
                                  <w:b/>
                                  <w:i/>
                                  <w:sz w:val="44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i/>
                                  <w:color w:val="FFFF00"/>
                                  <w:spacing w:val="-5"/>
                                  <w:sz w:val="44"/>
                                </w:rPr>
                                <w:t xml:space="preserve">     By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" o:spid="_x0000_s1029" style="position:absolute;left:0;text-align:left;margin-left:276.45pt;margin-top:9.35pt;width:69.9pt;height:34.2pt;z-index:-251656704;mso-wrap-distance-left:0;mso-wrap-distance-right:0;mso-position-horizontal-relative:page" coordsize="8877,43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">
                <v:shape id="Image 13" o:spid="_x0000_s1030" type="#_x0000_t75" style="position:absolute;width:8871;height:43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SdnrDAAAA2wAAAA8AAABkcnMvZG93bnJldi54bWxET01rwkAQvRf8D8sIXopuVAySuoqIoqeW&#10;qqXXITsmqdnZkF1jzK/vFoTe5vE+Z7FqTSkaql1hWcF4FIEgTq0uOFNwPu2GcxDOI2ssLZOCBzlY&#10;LXsvC0y0vfMnNUefiRDCLkEFufdVIqVLczLoRrYiDtzF1gZ9gHUmdY33EG5KOYmiWBosODTkWNEm&#10;p/R6vBkFX/vN4327fW1k57p43P1cZrvvD6UG/Xb9BsJT6//FT/dBh/lT+PslHCCX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JJ2esMAAADbAAAADwAAAAAAAAAAAAAAAACf&#10;AgAAZHJzL2Rvd25yZXYueG1sUEsFBgAAAAAEAAQA9wAAAI8DAAAAAA==&#10;">
                  <v:imagedata r:id="rId13" o:title=""/>
                </v:shape>
                <v:shape id="Textbox 14" o:spid="_x0000_s1031" type="#_x0000_t202" style="position:absolute;width:8877;height:4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KktMEA&#10;AADbAAAADwAAAGRycy9kb3ducmV2LnhtbERPTYvCMBC9L/gfwgje1tRF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CpLTBAAAA2wAAAA8AAAAAAAAAAAAAAAAAmAIAAGRycy9kb3du&#10;cmV2LnhtbFBLBQYAAAAABAAEAPUAAACGAwAAAAA=&#10;" filled="f" stroked="f">
                  <v:textbox inset="0,0,0,0">
                    <w:txbxContent>
                      <w:p w14:paraId="26BE715A" w14:textId="77777777" w:rsidR="000A0DA7" w:rsidRDefault="000A0DA7" w:rsidP="002E6F84">
                        <w:pPr>
                          <w:spacing w:before="72"/>
                          <w:rPr>
                            <w:rFonts w:ascii="Cambria"/>
                            <w:b/>
                            <w:i/>
                            <w:sz w:val="44"/>
                          </w:rPr>
                        </w:pPr>
                        <w:r>
                          <w:rPr>
                            <w:rFonts w:ascii="Cambria"/>
                            <w:b/>
                            <w:i/>
                            <w:color w:val="FFFF00"/>
                            <w:spacing w:val="-5"/>
                            <w:sz w:val="44"/>
                          </w:rPr>
                          <w:t xml:space="preserve">     By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3F2FEBD" w14:textId="77777777" w:rsidR="004C1895" w:rsidRDefault="009130C9" w:rsidP="009130C9">
      <w:pPr>
        <w:ind w:left="311" w:right="824" w:hanging="1"/>
        <w:jc w:val="center"/>
        <w:rPr>
          <w:b/>
          <w:color w:val="0070C0"/>
          <w:sz w:val="36"/>
          <w:szCs w:val="36"/>
        </w:rPr>
      </w:pPr>
      <w:r w:rsidRPr="00645A40">
        <w:rPr>
          <w:b/>
          <w:color w:val="0070C0"/>
          <w:sz w:val="36"/>
          <w:szCs w:val="36"/>
        </w:rPr>
        <w:t xml:space="preserve">             </w:t>
      </w:r>
    </w:p>
    <w:p w14:paraId="1E7007C0" w14:textId="41032674" w:rsidR="00552294" w:rsidRPr="00645A40" w:rsidRDefault="009130C9" w:rsidP="004C1895">
      <w:pPr>
        <w:spacing w:line="276" w:lineRule="auto"/>
        <w:ind w:left="311" w:right="824" w:hanging="1"/>
        <w:jc w:val="center"/>
        <w:rPr>
          <w:b/>
          <w:color w:val="0070C0"/>
          <w:sz w:val="36"/>
          <w:szCs w:val="36"/>
        </w:rPr>
      </w:pPr>
      <w:r w:rsidRPr="00645A40">
        <w:rPr>
          <w:b/>
          <w:color w:val="0070C0"/>
          <w:sz w:val="36"/>
          <w:szCs w:val="36"/>
        </w:rPr>
        <w:t xml:space="preserve"> </w:t>
      </w:r>
      <w:r w:rsidR="004C1895">
        <w:rPr>
          <w:b/>
          <w:color w:val="0070C0"/>
          <w:sz w:val="36"/>
          <w:szCs w:val="36"/>
        </w:rPr>
        <w:t xml:space="preserve">       </w:t>
      </w:r>
      <w:r w:rsidR="0094741E" w:rsidRPr="00645A40">
        <w:rPr>
          <w:b/>
          <w:color w:val="C00000"/>
          <w:sz w:val="36"/>
          <w:szCs w:val="36"/>
        </w:rPr>
        <w:t xml:space="preserve">Prof. </w:t>
      </w:r>
      <w:r w:rsidR="002E6F84" w:rsidRPr="00645A40">
        <w:rPr>
          <w:b/>
          <w:color w:val="C00000"/>
          <w:sz w:val="36"/>
          <w:szCs w:val="36"/>
        </w:rPr>
        <w:t>R</w:t>
      </w:r>
      <w:r w:rsidRPr="00645A40">
        <w:rPr>
          <w:b/>
          <w:color w:val="C00000"/>
          <w:sz w:val="36"/>
          <w:szCs w:val="36"/>
        </w:rPr>
        <w:t>.</w:t>
      </w:r>
      <w:r w:rsidR="002E6F84" w:rsidRPr="00645A40">
        <w:rPr>
          <w:b/>
          <w:color w:val="C00000"/>
          <w:sz w:val="36"/>
          <w:szCs w:val="36"/>
        </w:rPr>
        <w:t xml:space="preserve"> S. </w:t>
      </w:r>
      <w:proofErr w:type="spellStart"/>
      <w:r w:rsidR="002E6F84" w:rsidRPr="00645A40">
        <w:rPr>
          <w:b/>
          <w:color w:val="C00000"/>
          <w:sz w:val="36"/>
          <w:szCs w:val="36"/>
        </w:rPr>
        <w:t>Shinde</w:t>
      </w:r>
      <w:proofErr w:type="spellEnd"/>
      <w:r w:rsidR="00202E44" w:rsidRPr="00645A40">
        <w:rPr>
          <w:b/>
          <w:color w:val="C00000"/>
          <w:sz w:val="36"/>
          <w:szCs w:val="36"/>
        </w:rPr>
        <w:t>,</w:t>
      </w:r>
    </w:p>
    <w:p w14:paraId="4AE618E8" w14:textId="47B5A11E" w:rsidR="00202E44" w:rsidRPr="00645A40" w:rsidRDefault="00D105AE" w:rsidP="004C1895">
      <w:pPr>
        <w:spacing w:before="16" w:line="276" w:lineRule="auto"/>
        <w:ind w:left="2160" w:right="2" w:firstLine="720"/>
        <w:rPr>
          <w:b/>
          <w:color w:val="001F5F"/>
          <w:sz w:val="30"/>
          <w:szCs w:val="30"/>
        </w:rPr>
      </w:pPr>
      <w:r>
        <w:rPr>
          <w:b/>
          <w:color w:val="001F5F"/>
          <w:spacing w:val="-4"/>
          <w:sz w:val="32"/>
          <w:szCs w:val="32"/>
        </w:rPr>
        <w:t xml:space="preserve">Skill Based Project </w:t>
      </w:r>
      <w:r w:rsidR="00691BBA" w:rsidRPr="00645A40">
        <w:rPr>
          <w:b/>
          <w:color w:val="001F5F"/>
          <w:spacing w:val="-4"/>
          <w:sz w:val="30"/>
          <w:szCs w:val="30"/>
        </w:rPr>
        <w:t>Coordinator</w:t>
      </w:r>
      <w:r w:rsidR="002E6F84" w:rsidRPr="00645A40">
        <w:rPr>
          <w:b/>
          <w:color w:val="001F5F"/>
          <w:spacing w:val="-4"/>
          <w:sz w:val="30"/>
          <w:szCs w:val="30"/>
        </w:rPr>
        <w:t>,</w:t>
      </w:r>
    </w:p>
    <w:p w14:paraId="2BE913B8" w14:textId="317DE26A" w:rsidR="00645A40" w:rsidRDefault="009D35BF" w:rsidP="004C1895">
      <w:pPr>
        <w:spacing w:before="16" w:line="276" w:lineRule="auto"/>
        <w:ind w:right="2"/>
        <w:jc w:val="center"/>
        <w:rPr>
          <w:b/>
          <w:color w:val="001F5F"/>
          <w:sz w:val="28"/>
        </w:rPr>
      </w:pPr>
      <w:r w:rsidRPr="009130C9">
        <w:rPr>
          <w:b/>
          <w:color w:val="001F5F"/>
          <w:sz w:val="28"/>
          <w:szCs w:val="28"/>
        </w:rPr>
        <w:t>Department</w:t>
      </w:r>
      <w:r w:rsidRPr="009130C9">
        <w:rPr>
          <w:b/>
          <w:color w:val="001F5F"/>
          <w:spacing w:val="-16"/>
          <w:sz w:val="28"/>
          <w:szCs w:val="28"/>
        </w:rPr>
        <w:t xml:space="preserve"> </w:t>
      </w:r>
      <w:r w:rsidRPr="009130C9">
        <w:rPr>
          <w:b/>
          <w:color w:val="001F5F"/>
          <w:sz w:val="28"/>
          <w:szCs w:val="28"/>
        </w:rPr>
        <w:t>of</w:t>
      </w:r>
      <w:r w:rsidRPr="009130C9">
        <w:rPr>
          <w:b/>
          <w:color w:val="001F5F"/>
          <w:spacing w:val="-16"/>
          <w:sz w:val="28"/>
          <w:szCs w:val="28"/>
        </w:rPr>
        <w:t xml:space="preserve"> </w:t>
      </w:r>
      <w:r w:rsidR="002E6F84" w:rsidRPr="009130C9">
        <w:rPr>
          <w:b/>
          <w:color w:val="001F5F"/>
          <w:spacing w:val="-16"/>
          <w:sz w:val="28"/>
          <w:szCs w:val="28"/>
        </w:rPr>
        <w:t>Chemistry</w:t>
      </w:r>
      <w:r w:rsidR="009130C9">
        <w:rPr>
          <w:b/>
          <w:color w:val="001F5F"/>
          <w:spacing w:val="-16"/>
          <w:sz w:val="28"/>
          <w:szCs w:val="28"/>
        </w:rPr>
        <w:t xml:space="preserve">, </w:t>
      </w:r>
      <w:proofErr w:type="spellStart"/>
      <w:r w:rsidR="008079B2">
        <w:rPr>
          <w:b/>
          <w:color w:val="001F5F"/>
          <w:sz w:val="28"/>
        </w:rPr>
        <w:t>Dayanand</w:t>
      </w:r>
      <w:proofErr w:type="spellEnd"/>
      <w:r w:rsidR="008079B2">
        <w:rPr>
          <w:b/>
          <w:color w:val="001F5F"/>
          <w:spacing w:val="-11"/>
          <w:sz w:val="28"/>
        </w:rPr>
        <w:t xml:space="preserve"> Science</w:t>
      </w:r>
      <w:r w:rsidR="002E6F84">
        <w:rPr>
          <w:b/>
          <w:color w:val="001F5F"/>
          <w:sz w:val="28"/>
        </w:rPr>
        <w:t xml:space="preserve"> </w:t>
      </w:r>
      <w:r>
        <w:rPr>
          <w:b/>
          <w:color w:val="001F5F"/>
          <w:sz w:val="28"/>
        </w:rPr>
        <w:t>College,</w:t>
      </w:r>
      <w:r>
        <w:rPr>
          <w:b/>
          <w:color w:val="001F5F"/>
          <w:spacing w:val="-11"/>
          <w:sz w:val="28"/>
        </w:rPr>
        <w:t xml:space="preserve"> </w:t>
      </w:r>
      <w:proofErr w:type="spellStart"/>
      <w:r>
        <w:rPr>
          <w:b/>
          <w:color w:val="001F5F"/>
          <w:sz w:val="28"/>
        </w:rPr>
        <w:t>Latur</w:t>
      </w:r>
      <w:proofErr w:type="spellEnd"/>
      <w:r>
        <w:rPr>
          <w:b/>
          <w:color w:val="001F5F"/>
          <w:sz w:val="28"/>
        </w:rPr>
        <w:t>,</w:t>
      </w:r>
    </w:p>
    <w:p w14:paraId="74C31F6A" w14:textId="77777777" w:rsidR="00A11BFB" w:rsidRDefault="009D35BF" w:rsidP="004C1895">
      <w:pPr>
        <w:spacing w:before="16" w:line="276" w:lineRule="auto"/>
        <w:ind w:right="2"/>
        <w:jc w:val="center"/>
        <w:rPr>
          <w:b/>
          <w:color w:val="001F5F"/>
          <w:sz w:val="28"/>
        </w:rPr>
      </w:pPr>
      <w:r>
        <w:rPr>
          <w:b/>
          <w:color w:val="001F5F"/>
          <w:sz w:val="28"/>
        </w:rPr>
        <w:t>Maharashtra,</w:t>
      </w:r>
      <w:r w:rsidR="002E6F84">
        <w:rPr>
          <w:b/>
          <w:color w:val="001F5F"/>
          <w:sz w:val="28"/>
        </w:rPr>
        <w:t xml:space="preserve"> </w:t>
      </w:r>
      <w:r>
        <w:rPr>
          <w:b/>
          <w:color w:val="001F5F"/>
          <w:sz w:val="28"/>
        </w:rPr>
        <w:t>India.</w:t>
      </w:r>
      <w:r w:rsidR="009130C9">
        <w:rPr>
          <w:b/>
          <w:color w:val="001F5F"/>
          <w:sz w:val="28"/>
        </w:rPr>
        <w:t xml:space="preserve"> </w:t>
      </w:r>
      <w:hyperlink r:id="rId14">
        <w:r>
          <w:rPr>
            <w:b/>
            <w:color w:val="001F5F"/>
            <w:sz w:val="28"/>
          </w:rPr>
          <w:t>www.dsclatur.org</w:t>
        </w:r>
      </w:hyperlink>
      <w:r w:rsidR="00A11BFB">
        <w:rPr>
          <w:b/>
          <w:color w:val="001F5F"/>
          <w:sz w:val="28"/>
        </w:rPr>
        <w:t xml:space="preserve"> </w:t>
      </w:r>
    </w:p>
    <w:p w14:paraId="6A35327A" w14:textId="77777777" w:rsidR="005633B2" w:rsidRDefault="005633B2" w:rsidP="00645A40">
      <w:pPr>
        <w:spacing w:before="16"/>
        <w:ind w:right="2"/>
        <w:jc w:val="center"/>
        <w:rPr>
          <w:b/>
          <w:color w:val="001F5F"/>
          <w:sz w:val="28"/>
        </w:rPr>
      </w:pPr>
    </w:p>
    <w:p w14:paraId="1B01C335" w14:textId="77777777" w:rsidR="005633B2" w:rsidRDefault="005633B2" w:rsidP="00645A40">
      <w:pPr>
        <w:spacing w:before="16"/>
        <w:ind w:right="2"/>
        <w:jc w:val="center"/>
        <w:rPr>
          <w:b/>
          <w:color w:val="001F5F"/>
          <w:sz w:val="28"/>
        </w:rPr>
      </w:pPr>
    </w:p>
    <w:p w14:paraId="2DAA8FE3" w14:textId="77777777" w:rsidR="005633B2" w:rsidRDefault="005633B2" w:rsidP="00645A40">
      <w:pPr>
        <w:spacing w:before="16"/>
        <w:ind w:right="2"/>
        <w:jc w:val="center"/>
        <w:rPr>
          <w:b/>
          <w:color w:val="001F5F"/>
          <w:sz w:val="28"/>
        </w:rPr>
      </w:pPr>
    </w:p>
    <w:p w14:paraId="1E3157BB" w14:textId="77777777" w:rsidR="009B1415" w:rsidRPr="009B1415" w:rsidRDefault="009B1415" w:rsidP="00645A40">
      <w:pPr>
        <w:spacing w:before="16"/>
        <w:ind w:right="2"/>
        <w:jc w:val="center"/>
        <w:rPr>
          <w:b/>
          <w:color w:val="001F5F"/>
          <w:sz w:val="20"/>
          <w:szCs w:val="20"/>
        </w:rPr>
      </w:pPr>
    </w:p>
    <w:p w14:paraId="26FC6016" w14:textId="237341CA" w:rsidR="00552294" w:rsidRPr="00B05363" w:rsidRDefault="009D35BF" w:rsidP="005A0175">
      <w:pPr>
        <w:ind w:left="202"/>
        <w:jc w:val="center"/>
        <w:rPr>
          <w:sz w:val="40"/>
          <w:szCs w:val="40"/>
        </w:rPr>
      </w:pPr>
      <w:r w:rsidRPr="00B05363">
        <w:rPr>
          <w:color w:val="C00000"/>
          <w:sz w:val="40"/>
          <w:szCs w:val="40"/>
        </w:rPr>
        <w:t>Event:</w:t>
      </w:r>
      <w:r w:rsidRPr="00B05363">
        <w:rPr>
          <w:color w:val="C00000"/>
          <w:spacing w:val="-17"/>
          <w:sz w:val="40"/>
          <w:szCs w:val="40"/>
        </w:rPr>
        <w:t xml:space="preserve"> </w:t>
      </w:r>
      <w:r w:rsidR="00B05363" w:rsidRPr="00B05363">
        <w:rPr>
          <w:color w:val="C00000"/>
          <w:spacing w:val="-17"/>
          <w:sz w:val="40"/>
          <w:szCs w:val="40"/>
        </w:rPr>
        <w:t>District Level Outreach</w:t>
      </w:r>
      <w:r w:rsidR="00B05363" w:rsidRPr="00B05363">
        <w:rPr>
          <w:bCs/>
          <w:color w:val="C00000"/>
          <w:spacing w:val="-17"/>
          <w:sz w:val="40"/>
          <w:szCs w:val="40"/>
        </w:rPr>
        <w:t> </w:t>
      </w:r>
      <w:r w:rsidR="00B05363" w:rsidRPr="00B05363">
        <w:rPr>
          <w:color w:val="C00000"/>
          <w:spacing w:val="-17"/>
          <w:sz w:val="40"/>
          <w:szCs w:val="40"/>
        </w:rPr>
        <w:t>program</w:t>
      </w:r>
    </w:p>
    <w:p w14:paraId="3AFEE83C" w14:textId="77777777" w:rsidR="00552294" w:rsidRPr="002E6F84" w:rsidRDefault="00552294">
      <w:pPr>
        <w:pStyle w:val="BodyText"/>
        <w:spacing w:before="106"/>
        <w:ind w:left="0"/>
        <w:jc w:val="left"/>
        <w:rPr>
          <w:sz w:val="4"/>
          <w:szCs w:val="8"/>
        </w:rPr>
      </w:pPr>
    </w:p>
    <w:tbl>
      <w:tblPr>
        <w:tblW w:w="9483" w:type="dxa"/>
        <w:tblInd w:w="72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3"/>
        <w:gridCol w:w="2880"/>
        <w:gridCol w:w="5940"/>
      </w:tblGrid>
      <w:tr w:rsidR="00552294" w:rsidRPr="005560B4" w14:paraId="48D475D7" w14:textId="77777777" w:rsidTr="00CC5E4D">
        <w:trPr>
          <w:trHeight w:val="432"/>
        </w:trPr>
        <w:tc>
          <w:tcPr>
            <w:tcW w:w="663" w:type="dxa"/>
          </w:tcPr>
          <w:p w14:paraId="60202122" w14:textId="4706C2BC" w:rsidR="00552294" w:rsidRPr="006461F8" w:rsidRDefault="009D35BF" w:rsidP="004820D3">
            <w:pPr>
              <w:pStyle w:val="TableParagraph"/>
              <w:ind w:left="0" w:right="259"/>
              <w:jc w:val="center"/>
              <w:rPr>
                <w:b/>
                <w:sz w:val="18"/>
                <w:szCs w:val="18"/>
              </w:rPr>
            </w:pPr>
            <w:r w:rsidRPr="006461F8">
              <w:rPr>
                <w:b/>
                <w:color w:val="6F2F9F"/>
                <w:spacing w:val="-4"/>
                <w:sz w:val="18"/>
                <w:szCs w:val="18"/>
              </w:rPr>
              <w:t>Sr.</w:t>
            </w:r>
            <w:r w:rsidR="004820D3">
              <w:rPr>
                <w:b/>
                <w:color w:val="6F2F9F"/>
                <w:spacing w:val="-4"/>
                <w:sz w:val="18"/>
                <w:szCs w:val="18"/>
              </w:rPr>
              <w:t xml:space="preserve"> </w:t>
            </w:r>
            <w:r w:rsidRPr="006461F8">
              <w:rPr>
                <w:b/>
                <w:color w:val="6F2F9F"/>
                <w:spacing w:val="-5"/>
                <w:sz w:val="18"/>
                <w:szCs w:val="18"/>
              </w:rPr>
              <w:t>No</w:t>
            </w:r>
            <w:r w:rsidR="005560B4" w:rsidRPr="006461F8">
              <w:rPr>
                <w:b/>
                <w:color w:val="6F2F9F"/>
                <w:spacing w:val="-5"/>
                <w:sz w:val="18"/>
                <w:szCs w:val="18"/>
              </w:rPr>
              <w:t>.</w:t>
            </w:r>
          </w:p>
        </w:tc>
        <w:tc>
          <w:tcPr>
            <w:tcW w:w="2880" w:type="dxa"/>
          </w:tcPr>
          <w:p w14:paraId="4BA3FF4D" w14:textId="77777777" w:rsidR="00552294" w:rsidRPr="005560B4" w:rsidRDefault="009D35BF">
            <w:pPr>
              <w:pStyle w:val="TableParagraph"/>
              <w:spacing w:line="319" w:lineRule="exact"/>
              <w:ind w:left="4"/>
              <w:jc w:val="center"/>
              <w:rPr>
                <w:b/>
                <w:sz w:val="26"/>
                <w:szCs w:val="26"/>
              </w:rPr>
            </w:pPr>
            <w:r w:rsidRPr="005560B4">
              <w:rPr>
                <w:b/>
                <w:color w:val="6F2F9F"/>
                <w:spacing w:val="-2"/>
                <w:sz w:val="26"/>
                <w:szCs w:val="26"/>
              </w:rPr>
              <w:t>Title</w:t>
            </w:r>
          </w:p>
        </w:tc>
        <w:tc>
          <w:tcPr>
            <w:tcW w:w="5940" w:type="dxa"/>
          </w:tcPr>
          <w:p w14:paraId="6D8600AA" w14:textId="77777777" w:rsidR="00552294" w:rsidRPr="005560B4" w:rsidRDefault="009D35BF">
            <w:pPr>
              <w:pStyle w:val="TableParagraph"/>
              <w:spacing w:line="319" w:lineRule="exact"/>
              <w:ind w:left="3"/>
              <w:jc w:val="center"/>
              <w:rPr>
                <w:b/>
                <w:sz w:val="26"/>
                <w:szCs w:val="26"/>
              </w:rPr>
            </w:pPr>
            <w:r w:rsidRPr="005560B4">
              <w:rPr>
                <w:b/>
                <w:color w:val="6F2F9F"/>
                <w:spacing w:val="-2"/>
                <w:sz w:val="26"/>
                <w:szCs w:val="26"/>
              </w:rPr>
              <w:t>Information</w:t>
            </w:r>
          </w:p>
        </w:tc>
      </w:tr>
      <w:tr w:rsidR="00552294" w:rsidRPr="005560B4" w14:paraId="700F9550" w14:textId="77777777" w:rsidTr="00CC5E4D">
        <w:trPr>
          <w:trHeight w:val="387"/>
        </w:trPr>
        <w:tc>
          <w:tcPr>
            <w:tcW w:w="663" w:type="dxa"/>
          </w:tcPr>
          <w:p w14:paraId="19B98B28" w14:textId="77777777" w:rsidR="00552294" w:rsidRPr="005560B4" w:rsidRDefault="009D35BF">
            <w:pPr>
              <w:pStyle w:val="TableParagraph"/>
              <w:spacing w:line="315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.</w:t>
            </w:r>
          </w:p>
        </w:tc>
        <w:tc>
          <w:tcPr>
            <w:tcW w:w="2880" w:type="dxa"/>
          </w:tcPr>
          <w:p w14:paraId="7E1C2D08" w14:textId="77777777" w:rsidR="00552294" w:rsidRPr="005560B4" w:rsidRDefault="009D35BF">
            <w:pPr>
              <w:pStyle w:val="TableParagraph"/>
              <w:spacing w:line="315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Name</w:t>
            </w:r>
            <w:r w:rsidRPr="005560B4">
              <w:rPr>
                <w:color w:val="974705"/>
                <w:spacing w:val="-3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 xml:space="preserve"> Department</w:t>
            </w:r>
          </w:p>
        </w:tc>
        <w:tc>
          <w:tcPr>
            <w:tcW w:w="5940" w:type="dxa"/>
          </w:tcPr>
          <w:p w14:paraId="19F89241" w14:textId="77777777" w:rsidR="00552294" w:rsidRPr="005560B4" w:rsidRDefault="004D600A">
            <w:pPr>
              <w:pStyle w:val="TableParagraph"/>
              <w:spacing w:line="320" w:lineRule="exact"/>
              <w:ind w:left="165"/>
              <w:rPr>
                <w:b/>
                <w:sz w:val="26"/>
                <w:szCs w:val="26"/>
              </w:rPr>
            </w:pPr>
            <w:r w:rsidRPr="005560B4">
              <w:rPr>
                <w:b/>
                <w:spacing w:val="-2"/>
                <w:sz w:val="26"/>
                <w:szCs w:val="26"/>
              </w:rPr>
              <w:t>Chemistry</w:t>
            </w:r>
          </w:p>
        </w:tc>
      </w:tr>
      <w:tr w:rsidR="00552294" w:rsidRPr="005560B4" w14:paraId="7DC4809F" w14:textId="77777777" w:rsidTr="00CC5E4D">
        <w:trPr>
          <w:trHeight w:val="730"/>
        </w:trPr>
        <w:tc>
          <w:tcPr>
            <w:tcW w:w="663" w:type="dxa"/>
          </w:tcPr>
          <w:p w14:paraId="20E005C4" w14:textId="77777777" w:rsidR="00552294" w:rsidRPr="005560B4" w:rsidRDefault="009D35BF">
            <w:pPr>
              <w:pStyle w:val="TableParagraph"/>
              <w:spacing w:line="317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2.</w:t>
            </w:r>
          </w:p>
        </w:tc>
        <w:tc>
          <w:tcPr>
            <w:tcW w:w="2880" w:type="dxa"/>
          </w:tcPr>
          <w:p w14:paraId="4D49F2AA" w14:textId="77777777" w:rsidR="00552294" w:rsidRPr="005560B4" w:rsidRDefault="009D35BF">
            <w:pPr>
              <w:pStyle w:val="TableParagraph"/>
              <w:spacing w:line="317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Title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-1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>Event</w:t>
            </w:r>
          </w:p>
        </w:tc>
        <w:tc>
          <w:tcPr>
            <w:tcW w:w="5940" w:type="dxa"/>
          </w:tcPr>
          <w:p w14:paraId="28EF4205" w14:textId="156D5242" w:rsidR="00552294" w:rsidRPr="005560B4" w:rsidRDefault="00EB6084" w:rsidP="00EB6084">
            <w:pPr>
              <w:pStyle w:val="TableParagraph"/>
              <w:spacing w:line="322" w:lineRule="exact"/>
              <w:ind w:left="0"/>
              <w:jc w:val="both"/>
              <w:rPr>
                <w:b/>
                <w:sz w:val="26"/>
                <w:szCs w:val="26"/>
              </w:rPr>
            </w:pPr>
            <w:r w:rsidRPr="00EB6084">
              <w:rPr>
                <w:b/>
                <w:bCs/>
                <w:spacing w:val="-5"/>
                <w:sz w:val="26"/>
                <w:szCs w:val="26"/>
              </w:rPr>
              <w:t>Preparation and Formulations of different Perfumes in Chemistry Laboratory</w:t>
            </w:r>
          </w:p>
        </w:tc>
      </w:tr>
      <w:tr w:rsidR="00552294" w:rsidRPr="005560B4" w14:paraId="5AA6A300" w14:textId="77777777" w:rsidTr="00CC5E4D">
        <w:trPr>
          <w:trHeight w:val="414"/>
        </w:trPr>
        <w:tc>
          <w:tcPr>
            <w:tcW w:w="663" w:type="dxa"/>
          </w:tcPr>
          <w:p w14:paraId="7687468D" w14:textId="77777777" w:rsidR="00552294" w:rsidRPr="005560B4" w:rsidRDefault="009D35BF">
            <w:pPr>
              <w:pStyle w:val="TableParagraph"/>
              <w:spacing w:line="317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3.</w:t>
            </w:r>
          </w:p>
        </w:tc>
        <w:tc>
          <w:tcPr>
            <w:tcW w:w="2880" w:type="dxa"/>
          </w:tcPr>
          <w:p w14:paraId="3EAA738D" w14:textId="77777777" w:rsidR="00552294" w:rsidRPr="005560B4" w:rsidRDefault="009D35BF">
            <w:pPr>
              <w:pStyle w:val="TableParagraph"/>
              <w:spacing w:line="317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Date</w:t>
            </w:r>
            <w:r w:rsidRPr="005560B4">
              <w:rPr>
                <w:color w:val="974705"/>
                <w:spacing w:val="-1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r</w:t>
            </w:r>
            <w:r w:rsidRPr="005560B4">
              <w:rPr>
                <w:color w:val="974705"/>
                <w:spacing w:val="-1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Duration</w:t>
            </w:r>
          </w:p>
        </w:tc>
        <w:tc>
          <w:tcPr>
            <w:tcW w:w="5940" w:type="dxa"/>
          </w:tcPr>
          <w:p w14:paraId="2C1FCA75" w14:textId="51E6EB7D" w:rsidR="00552294" w:rsidRPr="005560B4" w:rsidRDefault="00EB6084" w:rsidP="00EB6084">
            <w:pPr>
              <w:pStyle w:val="TableParagraph"/>
              <w:spacing w:line="322" w:lineRule="exact"/>
              <w:ind w:left="95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pacing w:val="-3"/>
                <w:sz w:val="26"/>
                <w:szCs w:val="26"/>
              </w:rPr>
              <w:t>22</w:t>
            </w:r>
            <w:r w:rsidR="009D35BF" w:rsidRPr="005560B4">
              <w:rPr>
                <w:b/>
                <w:spacing w:val="-4"/>
                <w:sz w:val="26"/>
                <w:szCs w:val="26"/>
              </w:rPr>
              <w:t xml:space="preserve"> </w:t>
            </w:r>
            <w:r>
              <w:rPr>
                <w:b/>
                <w:spacing w:val="-4"/>
                <w:sz w:val="26"/>
                <w:szCs w:val="26"/>
              </w:rPr>
              <w:t xml:space="preserve">December  to  29 December </w:t>
            </w:r>
            <w:r w:rsidR="009D35BF" w:rsidRPr="005560B4">
              <w:rPr>
                <w:b/>
                <w:spacing w:val="-4"/>
                <w:sz w:val="26"/>
                <w:szCs w:val="26"/>
              </w:rPr>
              <w:t>202</w:t>
            </w:r>
            <w:r w:rsidR="004D600A" w:rsidRPr="005560B4">
              <w:rPr>
                <w:b/>
                <w:spacing w:val="-4"/>
                <w:sz w:val="26"/>
                <w:szCs w:val="26"/>
              </w:rPr>
              <w:t>5</w:t>
            </w:r>
          </w:p>
        </w:tc>
      </w:tr>
      <w:tr w:rsidR="00552294" w:rsidRPr="005560B4" w14:paraId="2CE3A357" w14:textId="77777777" w:rsidTr="00CC5E4D">
        <w:trPr>
          <w:trHeight w:val="484"/>
        </w:trPr>
        <w:tc>
          <w:tcPr>
            <w:tcW w:w="663" w:type="dxa"/>
          </w:tcPr>
          <w:p w14:paraId="45C80F31" w14:textId="77777777" w:rsidR="00552294" w:rsidRPr="005560B4" w:rsidRDefault="009D35BF">
            <w:pPr>
              <w:pStyle w:val="TableParagraph"/>
              <w:spacing w:line="315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4.</w:t>
            </w:r>
          </w:p>
        </w:tc>
        <w:tc>
          <w:tcPr>
            <w:tcW w:w="2880" w:type="dxa"/>
          </w:tcPr>
          <w:p w14:paraId="26FB9CA0" w14:textId="77777777" w:rsidR="00552294" w:rsidRPr="005560B4" w:rsidRDefault="009D35BF">
            <w:pPr>
              <w:pStyle w:val="TableParagraph"/>
              <w:spacing w:line="315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Venue</w:t>
            </w:r>
            <w:r w:rsidRPr="005560B4">
              <w:rPr>
                <w:color w:val="974705"/>
                <w:spacing w:val="-6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-3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 xml:space="preserve">the 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>Event</w:t>
            </w:r>
          </w:p>
        </w:tc>
        <w:tc>
          <w:tcPr>
            <w:tcW w:w="5940" w:type="dxa"/>
          </w:tcPr>
          <w:p w14:paraId="1DB46717" w14:textId="08373307" w:rsidR="00552294" w:rsidRPr="005560B4" w:rsidRDefault="00EB6084" w:rsidP="00EB6084">
            <w:pPr>
              <w:pStyle w:val="TableParagraph"/>
              <w:spacing w:line="320" w:lineRule="exact"/>
              <w:ind w:left="95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Chemistry Lab. </w:t>
            </w:r>
            <w:r w:rsidR="009D35BF" w:rsidRPr="005560B4">
              <w:rPr>
                <w:b/>
                <w:spacing w:val="-8"/>
                <w:sz w:val="26"/>
                <w:szCs w:val="26"/>
              </w:rPr>
              <w:t xml:space="preserve"> </w:t>
            </w:r>
            <w:proofErr w:type="spellStart"/>
            <w:r w:rsidR="009D35BF" w:rsidRPr="005560B4">
              <w:rPr>
                <w:b/>
                <w:sz w:val="26"/>
                <w:szCs w:val="26"/>
              </w:rPr>
              <w:t>Dayanand</w:t>
            </w:r>
            <w:proofErr w:type="spellEnd"/>
            <w:r w:rsidR="009D35BF" w:rsidRPr="005560B4">
              <w:rPr>
                <w:b/>
                <w:spacing w:val="-8"/>
                <w:sz w:val="26"/>
                <w:szCs w:val="26"/>
              </w:rPr>
              <w:t xml:space="preserve"> </w:t>
            </w:r>
            <w:r w:rsidR="00333EF0" w:rsidRPr="005560B4">
              <w:rPr>
                <w:b/>
                <w:sz w:val="26"/>
                <w:szCs w:val="26"/>
              </w:rPr>
              <w:t>Science</w:t>
            </w:r>
            <w:r w:rsidR="00333EF0">
              <w:rPr>
                <w:b/>
                <w:sz w:val="26"/>
                <w:szCs w:val="26"/>
              </w:rPr>
              <w:t xml:space="preserve"> </w:t>
            </w:r>
            <w:r w:rsidR="00333EF0" w:rsidRPr="005560B4">
              <w:rPr>
                <w:b/>
                <w:spacing w:val="-7"/>
                <w:sz w:val="26"/>
                <w:szCs w:val="26"/>
              </w:rPr>
              <w:t>College</w:t>
            </w:r>
            <w:r w:rsidR="009D35BF" w:rsidRPr="005560B4">
              <w:rPr>
                <w:b/>
                <w:sz w:val="26"/>
                <w:szCs w:val="26"/>
              </w:rPr>
              <w:t>,</w:t>
            </w:r>
            <w:r w:rsidR="009D35BF" w:rsidRPr="005560B4">
              <w:rPr>
                <w:b/>
                <w:spacing w:val="-9"/>
                <w:sz w:val="26"/>
                <w:szCs w:val="26"/>
              </w:rPr>
              <w:t xml:space="preserve"> </w:t>
            </w:r>
            <w:proofErr w:type="spellStart"/>
            <w:r w:rsidR="009D35BF" w:rsidRPr="005560B4">
              <w:rPr>
                <w:b/>
                <w:spacing w:val="-2"/>
                <w:sz w:val="26"/>
                <w:szCs w:val="26"/>
              </w:rPr>
              <w:t>Latur</w:t>
            </w:r>
            <w:proofErr w:type="spellEnd"/>
          </w:p>
        </w:tc>
      </w:tr>
      <w:tr w:rsidR="00552294" w:rsidRPr="005560B4" w14:paraId="37B30BBC" w14:textId="77777777" w:rsidTr="00CC5E4D">
        <w:trPr>
          <w:trHeight w:val="693"/>
        </w:trPr>
        <w:tc>
          <w:tcPr>
            <w:tcW w:w="663" w:type="dxa"/>
          </w:tcPr>
          <w:p w14:paraId="33FE0D1C" w14:textId="77777777" w:rsidR="00552294" w:rsidRPr="005560B4" w:rsidRDefault="009D35BF">
            <w:pPr>
              <w:pStyle w:val="TableParagraph"/>
              <w:spacing w:line="314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5.</w:t>
            </w:r>
          </w:p>
        </w:tc>
        <w:tc>
          <w:tcPr>
            <w:tcW w:w="2880" w:type="dxa"/>
          </w:tcPr>
          <w:p w14:paraId="3449B01B" w14:textId="77777777" w:rsidR="00552294" w:rsidRPr="005560B4" w:rsidRDefault="009D35BF">
            <w:pPr>
              <w:pStyle w:val="TableParagraph"/>
              <w:spacing w:line="314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Sponsor/</w:t>
            </w:r>
            <w:r w:rsidRPr="005560B4">
              <w:rPr>
                <w:color w:val="974705"/>
                <w:spacing w:val="-5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Collaboration</w:t>
            </w:r>
          </w:p>
        </w:tc>
        <w:tc>
          <w:tcPr>
            <w:tcW w:w="5940" w:type="dxa"/>
          </w:tcPr>
          <w:p w14:paraId="09F5D9D9" w14:textId="3BD36F14" w:rsidR="00552294" w:rsidRPr="005560B4" w:rsidRDefault="009D35BF" w:rsidP="00971B4A">
            <w:pPr>
              <w:pStyle w:val="TableParagraph"/>
              <w:spacing w:line="319" w:lineRule="exact"/>
              <w:ind w:left="95"/>
              <w:jc w:val="both"/>
              <w:rPr>
                <w:b/>
                <w:sz w:val="26"/>
                <w:szCs w:val="26"/>
              </w:rPr>
            </w:pPr>
            <w:proofErr w:type="spellStart"/>
            <w:r w:rsidRPr="005560B4">
              <w:rPr>
                <w:b/>
                <w:sz w:val="26"/>
                <w:szCs w:val="26"/>
              </w:rPr>
              <w:t>Dayanand</w:t>
            </w:r>
            <w:proofErr w:type="spellEnd"/>
            <w:r w:rsidRPr="005560B4">
              <w:rPr>
                <w:b/>
                <w:spacing w:val="-7"/>
                <w:sz w:val="26"/>
                <w:szCs w:val="26"/>
              </w:rPr>
              <w:t xml:space="preserve"> </w:t>
            </w:r>
            <w:r w:rsidRPr="005560B4">
              <w:rPr>
                <w:b/>
                <w:sz w:val="26"/>
                <w:szCs w:val="26"/>
              </w:rPr>
              <w:t>Education</w:t>
            </w:r>
            <w:r w:rsidRPr="005560B4">
              <w:rPr>
                <w:b/>
                <w:spacing w:val="-5"/>
                <w:sz w:val="26"/>
                <w:szCs w:val="26"/>
              </w:rPr>
              <w:t xml:space="preserve"> </w:t>
            </w:r>
            <w:r w:rsidRPr="005560B4">
              <w:rPr>
                <w:b/>
                <w:sz w:val="26"/>
                <w:szCs w:val="26"/>
              </w:rPr>
              <w:t>Society,</w:t>
            </w:r>
            <w:r w:rsidRPr="005560B4">
              <w:rPr>
                <w:b/>
                <w:spacing w:val="-6"/>
                <w:sz w:val="26"/>
                <w:szCs w:val="26"/>
              </w:rPr>
              <w:t xml:space="preserve"> </w:t>
            </w:r>
            <w:proofErr w:type="spellStart"/>
            <w:r w:rsidRPr="005560B4">
              <w:rPr>
                <w:b/>
                <w:spacing w:val="-4"/>
                <w:sz w:val="26"/>
                <w:szCs w:val="26"/>
              </w:rPr>
              <w:t>Latur</w:t>
            </w:r>
            <w:proofErr w:type="spellEnd"/>
          </w:p>
        </w:tc>
      </w:tr>
      <w:tr w:rsidR="00552294" w:rsidRPr="005560B4" w14:paraId="520B4A72" w14:textId="77777777" w:rsidTr="00CC5E4D">
        <w:trPr>
          <w:trHeight w:val="320"/>
        </w:trPr>
        <w:tc>
          <w:tcPr>
            <w:tcW w:w="663" w:type="dxa"/>
          </w:tcPr>
          <w:p w14:paraId="6AD60416" w14:textId="77777777" w:rsidR="00552294" w:rsidRPr="005560B4" w:rsidRDefault="009D35BF">
            <w:pPr>
              <w:pStyle w:val="TableParagraph"/>
              <w:spacing w:line="300" w:lineRule="exact"/>
              <w:ind w:left="11" w:right="4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6.</w:t>
            </w:r>
          </w:p>
        </w:tc>
        <w:tc>
          <w:tcPr>
            <w:tcW w:w="2880" w:type="dxa"/>
          </w:tcPr>
          <w:p w14:paraId="2F67A333" w14:textId="77777777" w:rsidR="00552294" w:rsidRPr="005560B4" w:rsidRDefault="009D35BF">
            <w:pPr>
              <w:pStyle w:val="TableParagraph"/>
              <w:spacing w:line="300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Level</w:t>
            </w:r>
            <w:r w:rsidRPr="005560B4">
              <w:rPr>
                <w:color w:val="974705"/>
                <w:spacing w:val="-6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 xml:space="preserve">of 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>Event</w:t>
            </w:r>
          </w:p>
        </w:tc>
        <w:tc>
          <w:tcPr>
            <w:tcW w:w="5940" w:type="dxa"/>
          </w:tcPr>
          <w:p w14:paraId="35ECA1E3" w14:textId="13D21B06" w:rsidR="00552294" w:rsidRPr="005560B4" w:rsidRDefault="00EB6084" w:rsidP="00EB6084">
            <w:pPr>
              <w:pStyle w:val="TableParagraph"/>
              <w:spacing w:line="300" w:lineRule="exact"/>
              <w:ind w:left="95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pacing w:val="-2"/>
                <w:sz w:val="26"/>
                <w:szCs w:val="26"/>
              </w:rPr>
              <w:t xml:space="preserve">College </w:t>
            </w:r>
            <w:r w:rsidR="00971B4A">
              <w:rPr>
                <w:b/>
                <w:spacing w:val="-2"/>
                <w:sz w:val="26"/>
                <w:szCs w:val="26"/>
              </w:rPr>
              <w:t xml:space="preserve"> Level</w:t>
            </w:r>
          </w:p>
        </w:tc>
      </w:tr>
      <w:tr w:rsidR="00552294" w:rsidRPr="005560B4" w14:paraId="3AB8F15B" w14:textId="77777777" w:rsidTr="00CC5E4D">
        <w:trPr>
          <w:trHeight w:val="1933"/>
        </w:trPr>
        <w:tc>
          <w:tcPr>
            <w:tcW w:w="663" w:type="dxa"/>
          </w:tcPr>
          <w:p w14:paraId="1633CE1C" w14:textId="77777777" w:rsidR="00552294" w:rsidRPr="005560B4" w:rsidRDefault="009D35BF">
            <w:pPr>
              <w:pStyle w:val="TableParagraph"/>
              <w:spacing w:line="317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7.</w:t>
            </w:r>
          </w:p>
        </w:tc>
        <w:tc>
          <w:tcPr>
            <w:tcW w:w="2880" w:type="dxa"/>
          </w:tcPr>
          <w:p w14:paraId="5C76C1B7" w14:textId="7CEAD317" w:rsidR="00552294" w:rsidRPr="005560B4" w:rsidRDefault="009D35BF" w:rsidP="009561B0">
            <w:pPr>
              <w:pStyle w:val="TableParagraph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Aims</w:t>
            </w:r>
            <w:r w:rsidR="005560B4">
              <w:rPr>
                <w:color w:val="974705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 xml:space="preserve">of the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Event</w:t>
            </w:r>
          </w:p>
        </w:tc>
        <w:tc>
          <w:tcPr>
            <w:tcW w:w="5940" w:type="dxa"/>
          </w:tcPr>
          <w:p w14:paraId="52F27680" w14:textId="026A841A" w:rsidR="00552294" w:rsidRPr="009561B0" w:rsidRDefault="004F28EA" w:rsidP="004F28EA">
            <w:pPr>
              <w:pStyle w:val="BodyText"/>
              <w:spacing w:before="47"/>
              <w:ind w:left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o </w:t>
            </w:r>
            <w:r w:rsidRPr="004F28EA">
              <w:rPr>
                <w:b/>
                <w:sz w:val="26"/>
                <w:szCs w:val="26"/>
              </w:rPr>
              <w:t>provide B.Sc. Chemistry students with a fundamental understanding of the chemistry of fragrances, including the nature, synthesis, and properties of aromatic compounds used in perfumery.</w:t>
            </w:r>
          </w:p>
        </w:tc>
      </w:tr>
      <w:tr w:rsidR="009561B0" w:rsidRPr="005560B4" w14:paraId="4863609C" w14:textId="77777777" w:rsidTr="000F601D">
        <w:trPr>
          <w:trHeight w:val="1045"/>
        </w:trPr>
        <w:tc>
          <w:tcPr>
            <w:tcW w:w="663" w:type="dxa"/>
          </w:tcPr>
          <w:p w14:paraId="52431ACB" w14:textId="77777777" w:rsidR="009561B0" w:rsidRPr="005560B4" w:rsidRDefault="009561B0">
            <w:pPr>
              <w:pStyle w:val="TableParagraph"/>
              <w:spacing w:line="317" w:lineRule="exact"/>
              <w:ind w:left="11" w:right="2"/>
              <w:jc w:val="center"/>
              <w:rPr>
                <w:spacing w:val="-5"/>
                <w:sz w:val="26"/>
                <w:szCs w:val="26"/>
              </w:rPr>
            </w:pPr>
          </w:p>
        </w:tc>
        <w:tc>
          <w:tcPr>
            <w:tcW w:w="2880" w:type="dxa"/>
          </w:tcPr>
          <w:p w14:paraId="7367B2DD" w14:textId="277E24B4" w:rsidR="009561B0" w:rsidRPr="005560B4" w:rsidRDefault="009561B0" w:rsidP="009561B0">
            <w:pPr>
              <w:pStyle w:val="TableParagraph"/>
              <w:ind w:left="95"/>
              <w:rPr>
                <w:color w:val="974705"/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 xml:space="preserve">Objectives of the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Event</w:t>
            </w:r>
          </w:p>
        </w:tc>
        <w:tc>
          <w:tcPr>
            <w:tcW w:w="5940" w:type="dxa"/>
          </w:tcPr>
          <w:p w14:paraId="6C45AF4F" w14:textId="0B54BAD0" w:rsidR="009561B0" w:rsidRPr="009561B0" w:rsidRDefault="004F28EA" w:rsidP="00A54CD3">
            <w:pPr>
              <w:pStyle w:val="BodyText"/>
              <w:spacing w:line="276" w:lineRule="auto"/>
              <w:ind w:left="0"/>
              <w:rPr>
                <w:sz w:val="26"/>
                <w:szCs w:val="26"/>
              </w:rPr>
            </w:pPr>
            <w:r w:rsidRPr="004F28EA">
              <w:rPr>
                <w:sz w:val="26"/>
                <w:szCs w:val="26"/>
              </w:rPr>
              <w:t>To develop practical skills in formulation, blending, and evaluation of perfumes, while familiarizing students with natural and synthetic fragrance materials, essential oils, fixatives, and solvents. .</w:t>
            </w:r>
          </w:p>
        </w:tc>
      </w:tr>
      <w:tr w:rsidR="00552294" w:rsidRPr="005560B4" w14:paraId="3C8B82CC" w14:textId="77777777" w:rsidTr="00CC5E4D">
        <w:trPr>
          <w:trHeight w:val="641"/>
        </w:trPr>
        <w:tc>
          <w:tcPr>
            <w:tcW w:w="663" w:type="dxa"/>
          </w:tcPr>
          <w:p w14:paraId="640FF644" w14:textId="77777777" w:rsidR="00552294" w:rsidRPr="005560B4" w:rsidRDefault="009D35BF">
            <w:pPr>
              <w:pStyle w:val="TableParagraph"/>
              <w:spacing w:line="314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8.</w:t>
            </w:r>
          </w:p>
        </w:tc>
        <w:tc>
          <w:tcPr>
            <w:tcW w:w="2880" w:type="dxa"/>
          </w:tcPr>
          <w:p w14:paraId="5367701C" w14:textId="77777777" w:rsidR="00552294" w:rsidRPr="005560B4" w:rsidRDefault="009D35BF">
            <w:pPr>
              <w:pStyle w:val="TableParagraph"/>
              <w:spacing w:line="314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pacing w:val="-2"/>
                <w:sz w:val="26"/>
                <w:szCs w:val="26"/>
              </w:rPr>
              <w:t>Beneficiaries/</w:t>
            </w:r>
          </w:p>
          <w:p w14:paraId="4244C11B" w14:textId="77777777" w:rsidR="00552294" w:rsidRPr="005560B4" w:rsidRDefault="009D35BF">
            <w:pPr>
              <w:pStyle w:val="TableParagraph"/>
              <w:spacing w:line="308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pacing w:val="-2"/>
                <w:sz w:val="26"/>
                <w:szCs w:val="26"/>
              </w:rPr>
              <w:t>Participants</w:t>
            </w:r>
          </w:p>
        </w:tc>
        <w:tc>
          <w:tcPr>
            <w:tcW w:w="5940" w:type="dxa"/>
          </w:tcPr>
          <w:p w14:paraId="62B107F7" w14:textId="21AE1119" w:rsidR="00B610A2" w:rsidRPr="005560B4" w:rsidRDefault="00B610A2" w:rsidP="004C5869">
            <w:pPr>
              <w:pStyle w:val="TableParagraph"/>
              <w:spacing w:line="319" w:lineRule="exact"/>
              <w:ind w:left="0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</w:t>
            </w:r>
            <w:r w:rsidR="009F0A43">
              <w:rPr>
                <w:b/>
                <w:sz w:val="26"/>
                <w:szCs w:val="26"/>
              </w:rPr>
              <w:t xml:space="preserve">UG </w:t>
            </w:r>
            <w:r w:rsidR="009D35BF" w:rsidRPr="005560B4">
              <w:rPr>
                <w:b/>
                <w:spacing w:val="-2"/>
                <w:sz w:val="26"/>
                <w:szCs w:val="26"/>
              </w:rPr>
              <w:t>students</w:t>
            </w:r>
            <w:r>
              <w:rPr>
                <w:b/>
                <w:spacing w:val="-2"/>
                <w:sz w:val="26"/>
                <w:szCs w:val="26"/>
              </w:rPr>
              <w:t>–</w:t>
            </w:r>
            <w:r w:rsidR="00730178">
              <w:rPr>
                <w:b/>
                <w:spacing w:val="-2"/>
                <w:sz w:val="26"/>
                <w:szCs w:val="26"/>
              </w:rPr>
              <w:t xml:space="preserve"> </w:t>
            </w:r>
            <w:r w:rsidR="004C5869">
              <w:rPr>
                <w:b/>
                <w:spacing w:val="-2"/>
                <w:sz w:val="26"/>
                <w:szCs w:val="26"/>
              </w:rPr>
              <w:t>4</w:t>
            </w:r>
          </w:p>
        </w:tc>
      </w:tr>
      <w:tr w:rsidR="00552294" w:rsidRPr="005560B4" w14:paraId="405DDF31" w14:textId="77777777" w:rsidTr="00CC5E4D">
        <w:trPr>
          <w:trHeight w:val="322"/>
        </w:trPr>
        <w:tc>
          <w:tcPr>
            <w:tcW w:w="663" w:type="dxa"/>
          </w:tcPr>
          <w:p w14:paraId="4F258D72" w14:textId="77777777" w:rsidR="00552294" w:rsidRPr="005560B4" w:rsidRDefault="009D35BF">
            <w:pPr>
              <w:pStyle w:val="TableParagraph"/>
              <w:spacing w:line="303" w:lineRule="exact"/>
              <w:ind w:left="11" w:right="4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9.</w:t>
            </w:r>
          </w:p>
        </w:tc>
        <w:tc>
          <w:tcPr>
            <w:tcW w:w="2880" w:type="dxa"/>
          </w:tcPr>
          <w:p w14:paraId="6EB0373C" w14:textId="50637E0D" w:rsidR="00552294" w:rsidRPr="005560B4" w:rsidRDefault="009D35BF">
            <w:pPr>
              <w:pStyle w:val="TableParagraph"/>
              <w:spacing w:line="303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Number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-3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Participants</w:t>
            </w:r>
            <w:r w:rsidR="00DA3F4E">
              <w:rPr>
                <w:color w:val="974705"/>
                <w:spacing w:val="-2"/>
                <w:sz w:val="26"/>
                <w:szCs w:val="26"/>
              </w:rPr>
              <w:t xml:space="preserve"> for Perfume making </w:t>
            </w:r>
          </w:p>
        </w:tc>
        <w:tc>
          <w:tcPr>
            <w:tcW w:w="5940" w:type="dxa"/>
          </w:tcPr>
          <w:p w14:paraId="7943FD6B" w14:textId="04E99AFF" w:rsidR="00552294" w:rsidRPr="005560B4" w:rsidRDefault="00DB356F" w:rsidP="004C5869">
            <w:pPr>
              <w:pStyle w:val="TableParagraph"/>
              <w:spacing w:line="303" w:lineRule="exact"/>
              <w:ind w:left="0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pacing w:val="-5"/>
                <w:sz w:val="26"/>
                <w:szCs w:val="26"/>
              </w:rPr>
              <w:t xml:space="preserve">   </w:t>
            </w:r>
            <w:r w:rsidR="004C5869">
              <w:rPr>
                <w:b/>
                <w:spacing w:val="-5"/>
                <w:sz w:val="26"/>
                <w:szCs w:val="26"/>
              </w:rPr>
              <w:t>4</w:t>
            </w:r>
          </w:p>
        </w:tc>
      </w:tr>
      <w:tr w:rsidR="00552294" w:rsidRPr="005560B4" w14:paraId="6C88D352" w14:textId="77777777" w:rsidTr="00CC5E4D">
        <w:trPr>
          <w:trHeight w:val="644"/>
        </w:trPr>
        <w:tc>
          <w:tcPr>
            <w:tcW w:w="663" w:type="dxa"/>
          </w:tcPr>
          <w:p w14:paraId="6C48353D" w14:textId="77777777" w:rsidR="00552294" w:rsidRPr="005560B4" w:rsidRDefault="009D35BF">
            <w:pPr>
              <w:pStyle w:val="TableParagraph"/>
              <w:spacing w:line="317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0.</w:t>
            </w:r>
          </w:p>
        </w:tc>
        <w:tc>
          <w:tcPr>
            <w:tcW w:w="2880" w:type="dxa"/>
          </w:tcPr>
          <w:p w14:paraId="292F4838" w14:textId="77777777" w:rsidR="00552294" w:rsidRPr="005560B4" w:rsidRDefault="009D35BF">
            <w:pPr>
              <w:pStyle w:val="TableParagraph"/>
              <w:spacing w:line="317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Name</w:t>
            </w:r>
            <w:r w:rsidRPr="005560B4">
              <w:rPr>
                <w:color w:val="974705"/>
                <w:spacing w:val="65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67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Chief</w:t>
            </w:r>
            <w:r w:rsidRPr="005560B4">
              <w:rPr>
                <w:color w:val="974705"/>
                <w:spacing w:val="67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Guest,</w:t>
            </w:r>
          </w:p>
          <w:p w14:paraId="15F244EB" w14:textId="77777777" w:rsidR="00552294" w:rsidRPr="005560B4" w:rsidRDefault="009D35BF">
            <w:pPr>
              <w:pStyle w:val="TableParagraph"/>
              <w:spacing w:line="308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pacing w:val="-2"/>
                <w:sz w:val="26"/>
                <w:szCs w:val="26"/>
              </w:rPr>
              <w:t>Speakers</w:t>
            </w:r>
          </w:p>
        </w:tc>
        <w:tc>
          <w:tcPr>
            <w:tcW w:w="5940" w:type="dxa"/>
          </w:tcPr>
          <w:p w14:paraId="0A4AA42C" w14:textId="5573FC3E" w:rsidR="00552294" w:rsidRPr="005560B4" w:rsidRDefault="004F28EA" w:rsidP="004F28EA">
            <w:pPr>
              <w:pStyle w:val="TableParagraph"/>
              <w:spacing w:line="322" w:lineRule="exact"/>
              <w:ind w:right="90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Prof. R. S. </w:t>
            </w:r>
            <w:proofErr w:type="spellStart"/>
            <w:r>
              <w:rPr>
                <w:b/>
                <w:bCs/>
                <w:sz w:val="26"/>
                <w:szCs w:val="26"/>
              </w:rPr>
              <w:t>Shinde</w:t>
            </w:r>
            <w:proofErr w:type="spellEnd"/>
            <w:r w:rsidR="00410FC9">
              <w:rPr>
                <w:b/>
                <w:bCs/>
                <w:sz w:val="26"/>
                <w:szCs w:val="26"/>
              </w:rPr>
              <w:t xml:space="preserve"> </w:t>
            </w:r>
          </w:p>
        </w:tc>
      </w:tr>
      <w:tr w:rsidR="00552294" w:rsidRPr="005560B4" w14:paraId="55F2EE41" w14:textId="77777777" w:rsidTr="00CC5E4D">
        <w:trPr>
          <w:trHeight w:val="322"/>
        </w:trPr>
        <w:tc>
          <w:tcPr>
            <w:tcW w:w="663" w:type="dxa"/>
          </w:tcPr>
          <w:p w14:paraId="581FD87D" w14:textId="77777777" w:rsidR="00552294" w:rsidRPr="005560B4" w:rsidRDefault="009D35BF">
            <w:pPr>
              <w:pStyle w:val="TableParagraph"/>
              <w:spacing w:line="303" w:lineRule="exact"/>
              <w:ind w:left="11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1.</w:t>
            </w:r>
          </w:p>
        </w:tc>
        <w:tc>
          <w:tcPr>
            <w:tcW w:w="2880" w:type="dxa"/>
          </w:tcPr>
          <w:p w14:paraId="58C11C3C" w14:textId="77777777" w:rsidR="00552294" w:rsidRPr="005560B4" w:rsidRDefault="009D35BF">
            <w:pPr>
              <w:pStyle w:val="TableParagraph"/>
              <w:spacing w:line="303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Name</w:t>
            </w:r>
            <w:r w:rsidRPr="005560B4">
              <w:rPr>
                <w:color w:val="974705"/>
                <w:spacing w:val="-3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 xml:space="preserve"> Coordinator</w:t>
            </w:r>
          </w:p>
        </w:tc>
        <w:tc>
          <w:tcPr>
            <w:tcW w:w="5940" w:type="dxa"/>
          </w:tcPr>
          <w:p w14:paraId="03650810" w14:textId="3AD3F6A2" w:rsidR="00552294" w:rsidRPr="005560B4" w:rsidRDefault="001F3B2D" w:rsidP="004F28EA">
            <w:pPr>
              <w:pStyle w:val="TableParagraph"/>
              <w:spacing w:line="303" w:lineRule="exact"/>
              <w:ind w:left="95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Prof. </w:t>
            </w:r>
            <w:r w:rsidR="004E6A74" w:rsidRPr="005560B4">
              <w:rPr>
                <w:b/>
                <w:spacing w:val="-2"/>
                <w:sz w:val="26"/>
                <w:szCs w:val="26"/>
              </w:rPr>
              <w:t xml:space="preserve">R. </w:t>
            </w:r>
            <w:r w:rsidR="009D35BF" w:rsidRPr="005560B4">
              <w:rPr>
                <w:b/>
                <w:sz w:val="26"/>
                <w:szCs w:val="26"/>
              </w:rPr>
              <w:t>S.</w:t>
            </w:r>
            <w:r w:rsidR="009D35BF" w:rsidRPr="005560B4">
              <w:rPr>
                <w:b/>
                <w:spacing w:val="-3"/>
                <w:sz w:val="26"/>
                <w:szCs w:val="26"/>
              </w:rPr>
              <w:t xml:space="preserve"> </w:t>
            </w:r>
            <w:proofErr w:type="spellStart"/>
            <w:r w:rsidR="009D35BF" w:rsidRPr="005560B4">
              <w:rPr>
                <w:b/>
                <w:sz w:val="26"/>
                <w:szCs w:val="26"/>
              </w:rPr>
              <w:t>S</w:t>
            </w:r>
            <w:r w:rsidR="004F28EA">
              <w:rPr>
                <w:b/>
                <w:sz w:val="26"/>
                <w:szCs w:val="26"/>
              </w:rPr>
              <w:t>hinde</w:t>
            </w:r>
            <w:proofErr w:type="spellEnd"/>
          </w:p>
        </w:tc>
      </w:tr>
      <w:tr w:rsidR="00552294" w:rsidRPr="005560B4" w14:paraId="3BE77263" w14:textId="77777777" w:rsidTr="00CC5E4D">
        <w:trPr>
          <w:trHeight w:val="320"/>
        </w:trPr>
        <w:tc>
          <w:tcPr>
            <w:tcW w:w="663" w:type="dxa"/>
          </w:tcPr>
          <w:p w14:paraId="63AB2667" w14:textId="77777777" w:rsidR="00552294" w:rsidRPr="005560B4" w:rsidRDefault="009D35BF">
            <w:pPr>
              <w:pStyle w:val="TableParagraph"/>
              <w:spacing w:line="300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2.</w:t>
            </w:r>
          </w:p>
        </w:tc>
        <w:tc>
          <w:tcPr>
            <w:tcW w:w="2880" w:type="dxa"/>
          </w:tcPr>
          <w:p w14:paraId="37ED21BF" w14:textId="77777777" w:rsidR="00552294" w:rsidRPr="005560B4" w:rsidRDefault="009D35BF">
            <w:pPr>
              <w:pStyle w:val="TableParagraph"/>
              <w:spacing w:line="300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pacing w:val="-2"/>
                <w:sz w:val="26"/>
                <w:szCs w:val="26"/>
              </w:rPr>
              <w:t>Photographs</w:t>
            </w:r>
          </w:p>
        </w:tc>
        <w:tc>
          <w:tcPr>
            <w:tcW w:w="5940" w:type="dxa"/>
          </w:tcPr>
          <w:p w14:paraId="1F347E8C" w14:textId="77777777" w:rsidR="00552294" w:rsidRPr="005560B4" w:rsidRDefault="009D35BF" w:rsidP="00721EFC">
            <w:pPr>
              <w:pStyle w:val="TableParagraph"/>
              <w:spacing w:line="300" w:lineRule="exact"/>
              <w:ind w:left="95"/>
              <w:jc w:val="both"/>
              <w:rPr>
                <w:b/>
                <w:sz w:val="26"/>
                <w:szCs w:val="26"/>
              </w:rPr>
            </w:pPr>
            <w:r w:rsidRPr="005560B4">
              <w:rPr>
                <w:b/>
                <w:spacing w:val="-2"/>
                <w:sz w:val="26"/>
                <w:szCs w:val="26"/>
              </w:rPr>
              <w:t>Attached</w:t>
            </w:r>
            <w:r w:rsidR="00F54E08">
              <w:rPr>
                <w:b/>
                <w:spacing w:val="-2"/>
                <w:sz w:val="26"/>
                <w:szCs w:val="26"/>
              </w:rPr>
              <w:t xml:space="preserve"> </w:t>
            </w:r>
          </w:p>
        </w:tc>
      </w:tr>
      <w:tr w:rsidR="00552294" w:rsidRPr="005560B4" w14:paraId="41830351" w14:textId="77777777" w:rsidTr="00CC5E4D">
        <w:trPr>
          <w:trHeight w:val="341"/>
        </w:trPr>
        <w:tc>
          <w:tcPr>
            <w:tcW w:w="663" w:type="dxa"/>
          </w:tcPr>
          <w:p w14:paraId="391C1C47" w14:textId="77777777" w:rsidR="00552294" w:rsidRPr="005560B4" w:rsidRDefault="009D35BF">
            <w:pPr>
              <w:pStyle w:val="TableParagraph"/>
              <w:spacing w:line="317" w:lineRule="exact"/>
              <w:ind w:left="11" w:right="2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3.</w:t>
            </w:r>
          </w:p>
        </w:tc>
        <w:tc>
          <w:tcPr>
            <w:tcW w:w="2880" w:type="dxa"/>
          </w:tcPr>
          <w:p w14:paraId="0675A13E" w14:textId="77777777" w:rsidR="00552294" w:rsidRPr="005560B4" w:rsidRDefault="009D35BF">
            <w:pPr>
              <w:pStyle w:val="TableParagraph"/>
              <w:spacing w:line="317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Evidence</w:t>
            </w:r>
            <w:r w:rsidRPr="005560B4">
              <w:rPr>
                <w:color w:val="974705"/>
                <w:spacing w:val="-7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Produced</w:t>
            </w:r>
          </w:p>
        </w:tc>
        <w:tc>
          <w:tcPr>
            <w:tcW w:w="5940" w:type="dxa"/>
          </w:tcPr>
          <w:p w14:paraId="69B78C01" w14:textId="0AC20C87" w:rsidR="00552294" w:rsidRPr="0012308E" w:rsidRDefault="00D55151" w:rsidP="00664042">
            <w:pPr>
              <w:pStyle w:val="TableParagraph"/>
              <w:tabs>
                <w:tab w:val="left" w:pos="815"/>
              </w:tabs>
              <w:spacing w:line="322" w:lineRule="exact"/>
              <w:jc w:val="both"/>
              <w:rPr>
                <w:sz w:val="26"/>
                <w:szCs w:val="26"/>
              </w:rPr>
            </w:pPr>
            <w:r>
              <w:rPr>
                <w:spacing w:val="-2"/>
                <w:sz w:val="26"/>
                <w:szCs w:val="26"/>
              </w:rPr>
              <w:t xml:space="preserve">Laboratory practical Photo,  Demo </w:t>
            </w:r>
            <w:r w:rsidR="00456229" w:rsidRPr="0012308E">
              <w:rPr>
                <w:spacing w:val="-2"/>
                <w:sz w:val="26"/>
                <w:szCs w:val="26"/>
              </w:rPr>
              <w:t>Photographs,</w:t>
            </w:r>
            <w:r>
              <w:rPr>
                <w:spacing w:val="-2"/>
                <w:sz w:val="26"/>
                <w:szCs w:val="26"/>
              </w:rPr>
              <w:t xml:space="preserve"> </w:t>
            </w:r>
            <w:r w:rsidR="004D600A" w:rsidRPr="0012308E">
              <w:rPr>
                <w:spacing w:val="-2"/>
                <w:sz w:val="26"/>
                <w:szCs w:val="26"/>
              </w:rPr>
              <w:t>Paper Cutting</w:t>
            </w:r>
            <w:r w:rsidR="005560B4" w:rsidRPr="0012308E">
              <w:rPr>
                <w:spacing w:val="-2"/>
                <w:sz w:val="26"/>
                <w:szCs w:val="26"/>
              </w:rPr>
              <w:t>s</w:t>
            </w:r>
            <w:r w:rsidR="004F28EA">
              <w:rPr>
                <w:spacing w:val="-2"/>
                <w:sz w:val="26"/>
                <w:szCs w:val="26"/>
              </w:rPr>
              <w:t xml:space="preserve">, </w:t>
            </w:r>
            <w:r w:rsidR="00450964" w:rsidRPr="0012308E">
              <w:rPr>
                <w:spacing w:val="-2"/>
                <w:sz w:val="26"/>
                <w:szCs w:val="26"/>
              </w:rPr>
              <w:t xml:space="preserve"> Attendance</w:t>
            </w:r>
            <w:r w:rsidR="00664042">
              <w:rPr>
                <w:spacing w:val="-2"/>
                <w:sz w:val="26"/>
                <w:szCs w:val="26"/>
              </w:rPr>
              <w:t xml:space="preserve"> of course participants </w:t>
            </w:r>
            <w:r w:rsidR="00450964" w:rsidRPr="0012308E">
              <w:rPr>
                <w:spacing w:val="-2"/>
                <w:sz w:val="26"/>
                <w:szCs w:val="26"/>
              </w:rPr>
              <w:t xml:space="preserve"> </w:t>
            </w:r>
          </w:p>
        </w:tc>
      </w:tr>
      <w:tr w:rsidR="00552294" w:rsidRPr="005560B4" w14:paraId="21B1D87B" w14:textId="77777777" w:rsidTr="00CC5E4D">
        <w:trPr>
          <w:trHeight w:val="645"/>
        </w:trPr>
        <w:tc>
          <w:tcPr>
            <w:tcW w:w="663" w:type="dxa"/>
          </w:tcPr>
          <w:p w14:paraId="5A23050E" w14:textId="77777777" w:rsidR="00552294" w:rsidRPr="005560B4" w:rsidRDefault="009D35BF">
            <w:pPr>
              <w:pStyle w:val="TableParagraph"/>
              <w:spacing w:line="317" w:lineRule="exact"/>
              <w:ind w:left="11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4.</w:t>
            </w:r>
          </w:p>
        </w:tc>
        <w:tc>
          <w:tcPr>
            <w:tcW w:w="2880" w:type="dxa"/>
          </w:tcPr>
          <w:p w14:paraId="023BB277" w14:textId="77777777" w:rsidR="00552294" w:rsidRPr="005560B4" w:rsidRDefault="009D35BF">
            <w:pPr>
              <w:pStyle w:val="TableParagraph"/>
              <w:spacing w:line="317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Outcomes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f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the</w:t>
            </w:r>
            <w:r w:rsidRPr="005560B4">
              <w:rPr>
                <w:color w:val="974705"/>
                <w:spacing w:val="-3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4"/>
                <w:sz w:val="26"/>
                <w:szCs w:val="26"/>
              </w:rPr>
              <w:t>Event</w:t>
            </w:r>
          </w:p>
        </w:tc>
        <w:tc>
          <w:tcPr>
            <w:tcW w:w="5940" w:type="dxa"/>
          </w:tcPr>
          <w:p w14:paraId="5114B007" w14:textId="2D19CF4D" w:rsidR="00552294" w:rsidRPr="005560B4" w:rsidRDefault="004F28EA" w:rsidP="00A54CD3">
            <w:pPr>
              <w:pStyle w:val="TableParagraph"/>
              <w:spacing w:line="276" w:lineRule="auto"/>
              <w:ind w:left="0"/>
              <w:jc w:val="both"/>
              <w:rPr>
                <w:b/>
                <w:sz w:val="26"/>
                <w:szCs w:val="26"/>
              </w:rPr>
            </w:pPr>
            <w:r>
              <w:rPr>
                <w:sz w:val="26"/>
                <w:szCs w:val="26"/>
              </w:rPr>
              <w:t>T</w:t>
            </w:r>
            <w:r w:rsidRPr="004F28EA">
              <w:rPr>
                <w:sz w:val="26"/>
                <w:szCs w:val="26"/>
              </w:rPr>
              <w:t>o introduce quality control, safety, and regulatory aspects of the fragrance industry, thereby enhancing students’ employability, creativity, and entrepreneurial potential in the fields of perfumery, cosmetics, and allied chemical industries</w:t>
            </w:r>
            <w:r>
              <w:rPr>
                <w:sz w:val="26"/>
                <w:szCs w:val="26"/>
              </w:rPr>
              <w:t>.</w:t>
            </w:r>
          </w:p>
        </w:tc>
      </w:tr>
      <w:tr w:rsidR="00CC5E4D" w:rsidRPr="005560B4" w14:paraId="188C5B7B" w14:textId="77777777" w:rsidTr="00CC5E4D">
        <w:trPr>
          <w:trHeight w:val="322"/>
        </w:trPr>
        <w:tc>
          <w:tcPr>
            <w:tcW w:w="663" w:type="dxa"/>
          </w:tcPr>
          <w:p w14:paraId="1A318307" w14:textId="77777777" w:rsidR="00CC5E4D" w:rsidRPr="005560B4" w:rsidRDefault="00CC5E4D" w:rsidP="00FF7CCF">
            <w:pPr>
              <w:pStyle w:val="TableParagraph"/>
              <w:spacing w:line="303" w:lineRule="exact"/>
              <w:ind w:left="11"/>
              <w:jc w:val="center"/>
              <w:rPr>
                <w:sz w:val="26"/>
                <w:szCs w:val="26"/>
              </w:rPr>
            </w:pPr>
            <w:r w:rsidRPr="005560B4">
              <w:rPr>
                <w:spacing w:val="-5"/>
                <w:sz w:val="26"/>
                <w:szCs w:val="26"/>
              </w:rPr>
              <w:t>15.</w:t>
            </w:r>
          </w:p>
        </w:tc>
        <w:tc>
          <w:tcPr>
            <w:tcW w:w="2880" w:type="dxa"/>
          </w:tcPr>
          <w:p w14:paraId="56AA1AE6" w14:textId="69AE0186" w:rsidR="00CC5E4D" w:rsidRPr="005560B4" w:rsidRDefault="00CC5E4D" w:rsidP="00FF7CCF">
            <w:pPr>
              <w:pStyle w:val="TableParagraph"/>
              <w:spacing w:line="303" w:lineRule="exact"/>
              <w:ind w:left="95"/>
              <w:rPr>
                <w:sz w:val="26"/>
                <w:szCs w:val="26"/>
              </w:rPr>
            </w:pPr>
            <w:r w:rsidRPr="005560B4">
              <w:rPr>
                <w:color w:val="974705"/>
                <w:sz w:val="26"/>
                <w:szCs w:val="26"/>
              </w:rPr>
              <w:t>Any</w:t>
            </w:r>
            <w:r w:rsidRPr="005560B4">
              <w:rPr>
                <w:color w:val="974705"/>
                <w:spacing w:val="-5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z w:val="26"/>
                <w:szCs w:val="26"/>
              </w:rPr>
              <w:t>other</w:t>
            </w:r>
            <w:r w:rsidRPr="005560B4">
              <w:rPr>
                <w:color w:val="974705"/>
                <w:spacing w:val="-3"/>
                <w:sz w:val="26"/>
                <w:szCs w:val="26"/>
              </w:rPr>
              <w:t xml:space="preserve"> </w:t>
            </w:r>
            <w:r w:rsidRPr="005560B4">
              <w:rPr>
                <w:color w:val="974705"/>
                <w:spacing w:val="-2"/>
                <w:sz w:val="26"/>
                <w:szCs w:val="26"/>
              </w:rPr>
              <w:t>information</w:t>
            </w:r>
            <w:r w:rsidR="00A54FE5">
              <w:rPr>
                <w:color w:val="974705"/>
                <w:spacing w:val="-2"/>
                <w:sz w:val="26"/>
                <w:szCs w:val="26"/>
              </w:rPr>
              <w:t>/ Live Demo Presentation</w:t>
            </w:r>
          </w:p>
        </w:tc>
        <w:tc>
          <w:tcPr>
            <w:tcW w:w="5940" w:type="dxa"/>
          </w:tcPr>
          <w:p w14:paraId="1FB25C51" w14:textId="68E7B8CE" w:rsidR="00CC5E4D" w:rsidRPr="005560B4" w:rsidRDefault="00BD366B" w:rsidP="00BD366B">
            <w:pPr>
              <w:pStyle w:val="TableParagraph"/>
              <w:spacing w:line="303" w:lineRule="exact"/>
              <w:ind w:left="167"/>
              <w:jc w:val="both"/>
              <w:rPr>
                <w:b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For live Demo </w:t>
            </w:r>
            <w:r w:rsidR="00CC5E4D" w:rsidRPr="00730178">
              <w:rPr>
                <w:bCs/>
                <w:sz w:val="26"/>
                <w:szCs w:val="26"/>
              </w:rPr>
              <w:t>Total</w:t>
            </w:r>
            <w:r w:rsidR="00CC5E4D" w:rsidRPr="00730178">
              <w:rPr>
                <w:bCs/>
                <w:spacing w:val="-6"/>
                <w:sz w:val="26"/>
                <w:szCs w:val="26"/>
              </w:rPr>
              <w:t xml:space="preserve"> </w:t>
            </w:r>
            <w:r w:rsidR="00A46E84" w:rsidRPr="00730178">
              <w:rPr>
                <w:bCs/>
                <w:spacing w:val="-6"/>
                <w:sz w:val="26"/>
                <w:szCs w:val="26"/>
              </w:rPr>
              <w:t>students</w:t>
            </w:r>
            <w:r>
              <w:rPr>
                <w:bCs/>
                <w:spacing w:val="-6"/>
                <w:sz w:val="26"/>
                <w:szCs w:val="26"/>
              </w:rPr>
              <w:t xml:space="preserve">, teachers and non-teaching staff </w:t>
            </w:r>
            <w:r w:rsidR="006955CB" w:rsidRPr="00730178">
              <w:rPr>
                <w:bCs/>
                <w:spacing w:val="-6"/>
                <w:sz w:val="26"/>
                <w:szCs w:val="26"/>
              </w:rPr>
              <w:t xml:space="preserve"> </w:t>
            </w:r>
            <w:r w:rsidR="009B287F" w:rsidRPr="00730178">
              <w:rPr>
                <w:bCs/>
                <w:spacing w:val="-6"/>
                <w:sz w:val="26"/>
                <w:szCs w:val="26"/>
              </w:rPr>
              <w:t>(</w:t>
            </w:r>
            <w:r w:rsidR="004F28EA">
              <w:rPr>
                <w:bCs/>
                <w:spacing w:val="-6"/>
                <w:sz w:val="26"/>
                <w:szCs w:val="26"/>
              </w:rPr>
              <w:t xml:space="preserve">11 </w:t>
            </w:r>
            <w:proofErr w:type="spellStart"/>
            <w:r w:rsidR="004F28EA">
              <w:rPr>
                <w:bCs/>
                <w:spacing w:val="-6"/>
                <w:sz w:val="26"/>
                <w:szCs w:val="26"/>
              </w:rPr>
              <w:t>th</w:t>
            </w:r>
            <w:proofErr w:type="spellEnd"/>
            <w:r w:rsidR="004F28EA">
              <w:rPr>
                <w:bCs/>
                <w:spacing w:val="-6"/>
                <w:sz w:val="26"/>
                <w:szCs w:val="26"/>
              </w:rPr>
              <w:t xml:space="preserve"> , 12 </w:t>
            </w:r>
            <w:proofErr w:type="spellStart"/>
            <w:r w:rsidR="004F28EA">
              <w:rPr>
                <w:bCs/>
                <w:spacing w:val="-6"/>
                <w:sz w:val="26"/>
                <w:szCs w:val="26"/>
              </w:rPr>
              <w:t>th</w:t>
            </w:r>
            <w:proofErr w:type="spellEnd"/>
            <w:r w:rsidR="004F28EA">
              <w:rPr>
                <w:bCs/>
                <w:spacing w:val="-6"/>
                <w:sz w:val="26"/>
                <w:szCs w:val="26"/>
              </w:rPr>
              <w:t xml:space="preserve"> , </w:t>
            </w:r>
            <w:r w:rsidR="009B287F" w:rsidRPr="00730178">
              <w:rPr>
                <w:bCs/>
                <w:spacing w:val="-6"/>
                <w:sz w:val="26"/>
                <w:szCs w:val="26"/>
              </w:rPr>
              <w:t>UG</w:t>
            </w:r>
            <w:r w:rsidR="004F28EA">
              <w:rPr>
                <w:bCs/>
                <w:spacing w:val="-6"/>
                <w:sz w:val="26"/>
                <w:szCs w:val="26"/>
              </w:rPr>
              <w:t>, PG</w:t>
            </w:r>
            <w:r w:rsidR="009B287F" w:rsidRPr="00730178">
              <w:rPr>
                <w:bCs/>
                <w:spacing w:val="-6"/>
                <w:sz w:val="26"/>
                <w:szCs w:val="26"/>
              </w:rPr>
              <w:t>)</w:t>
            </w:r>
            <w:r w:rsidR="00A46E84" w:rsidRPr="00730178">
              <w:rPr>
                <w:bCs/>
                <w:spacing w:val="-6"/>
                <w:sz w:val="26"/>
                <w:szCs w:val="26"/>
              </w:rPr>
              <w:t xml:space="preserve"> Present </w:t>
            </w:r>
            <w:r w:rsidR="00CC5E4D" w:rsidRPr="00730178">
              <w:rPr>
                <w:bCs/>
                <w:sz w:val="26"/>
                <w:szCs w:val="26"/>
              </w:rPr>
              <w:t>in</w:t>
            </w:r>
            <w:r w:rsidR="00CC5E4D" w:rsidRPr="00730178">
              <w:rPr>
                <w:bCs/>
                <w:spacing w:val="-3"/>
                <w:sz w:val="26"/>
                <w:szCs w:val="26"/>
              </w:rPr>
              <w:t xml:space="preserve"> </w:t>
            </w:r>
            <w:r w:rsidR="00CC5E4D" w:rsidRPr="00730178">
              <w:rPr>
                <w:bCs/>
                <w:sz w:val="26"/>
                <w:szCs w:val="26"/>
              </w:rPr>
              <w:t>this</w:t>
            </w:r>
            <w:r w:rsidR="00CC5E4D" w:rsidRPr="00730178">
              <w:rPr>
                <w:bCs/>
                <w:spacing w:val="2"/>
                <w:sz w:val="26"/>
                <w:szCs w:val="26"/>
              </w:rPr>
              <w:t xml:space="preserve"> </w:t>
            </w:r>
            <w:r w:rsidR="00730178" w:rsidRPr="00730178">
              <w:rPr>
                <w:bCs/>
                <w:spacing w:val="2"/>
                <w:sz w:val="26"/>
                <w:szCs w:val="26"/>
              </w:rPr>
              <w:t>program</w:t>
            </w:r>
            <w:r w:rsidR="004F28EA">
              <w:rPr>
                <w:b/>
                <w:spacing w:val="2"/>
                <w:sz w:val="26"/>
                <w:szCs w:val="26"/>
              </w:rPr>
              <w:t xml:space="preserve"> = </w:t>
            </w:r>
            <w:r>
              <w:rPr>
                <w:b/>
                <w:spacing w:val="2"/>
                <w:sz w:val="26"/>
                <w:szCs w:val="26"/>
              </w:rPr>
              <w:t>3</w:t>
            </w:r>
            <w:r w:rsidR="004F28EA">
              <w:rPr>
                <w:b/>
                <w:spacing w:val="2"/>
                <w:sz w:val="26"/>
                <w:szCs w:val="26"/>
              </w:rPr>
              <w:t>00</w:t>
            </w:r>
          </w:p>
        </w:tc>
      </w:tr>
      <w:tr w:rsidR="00CC5E4D" w:rsidRPr="005560B4" w14:paraId="1035CF52" w14:textId="77777777" w:rsidTr="00CC5E4D">
        <w:trPr>
          <w:trHeight w:val="322"/>
        </w:trPr>
        <w:tc>
          <w:tcPr>
            <w:tcW w:w="663" w:type="dxa"/>
          </w:tcPr>
          <w:p w14:paraId="5B9E3F2B" w14:textId="77777777" w:rsidR="00CC5E4D" w:rsidRPr="005560B4" w:rsidRDefault="00CC5E4D" w:rsidP="00FF7CCF">
            <w:pPr>
              <w:pStyle w:val="TableParagraph"/>
              <w:spacing w:line="303" w:lineRule="exact"/>
              <w:ind w:left="11"/>
              <w:jc w:val="center"/>
              <w:rPr>
                <w:spacing w:val="-5"/>
                <w:sz w:val="26"/>
                <w:szCs w:val="26"/>
              </w:rPr>
            </w:pPr>
            <w:r>
              <w:rPr>
                <w:spacing w:val="-5"/>
                <w:sz w:val="26"/>
                <w:szCs w:val="26"/>
              </w:rPr>
              <w:lastRenderedPageBreak/>
              <w:t>16.</w:t>
            </w:r>
          </w:p>
        </w:tc>
        <w:tc>
          <w:tcPr>
            <w:tcW w:w="2880" w:type="dxa"/>
          </w:tcPr>
          <w:p w14:paraId="60EA4B61" w14:textId="77777777" w:rsidR="00CC5E4D" w:rsidRPr="005560B4" w:rsidRDefault="00CC5E4D" w:rsidP="00FF7CCF">
            <w:pPr>
              <w:pStyle w:val="TableParagraph"/>
              <w:spacing w:line="303" w:lineRule="exact"/>
              <w:ind w:left="95"/>
              <w:jc w:val="both"/>
              <w:rPr>
                <w:color w:val="974705"/>
                <w:sz w:val="26"/>
                <w:szCs w:val="26"/>
              </w:rPr>
            </w:pPr>
            <w:r>
              <w:rPr>
                <w:color w:val="974705"/>
                <w:spacing w:val="-2"/>
                <w:sz w:val="26"/>
                <w:szCs w:val="26"/>
              </w:rPr>
              <w:t>Other  Major staff/ Students / Institution involved in the organization of activity</w:t>
            </w:r>
          </w:p>
        </w:tc>
        <w:tc>
          <w:tcPr>
            <w:tcW w:w="5940" w:type="dxa"/>
          </w:tcPr>
          <w:p w14:paraId="175AC49F" w14:textId="202AD26C" w:rsidR="00CC5E4D" w:rsidRPr="005560B4" w:rsidRDefault="00CC5E4D" w:rsidP="00A54CD3">
            <w:pPr>
              <w:pStyle w:val="TableParagraph"/>
              <w:spacing w:line="276" w:lineRule="auto"/>
              <w:ind w:left="167"/>
              <w:jc w:val="both"/>
              <w:rPr>
                <w:b/>
                <w:sz w:val="26"/>
                <w:szCs w:val="26"/>
              </w:rPr>
            </w:pPr>
            <w:r w:rsidRPr="00A54CD3">
              <w:rPr>
                <w:bCs/>
                <w:sz w:val="26"/>
                <w:szCs w:val="26"/>
              </w:rPr>
              <w:t xml:space="preserve">All teaching and nonteaching Staff, Principal, </w:t>
            </w:r>
            <w:proofErr w:type="spellStart"/>
            <w:r w:rsidRPr="00A54CD3">
              <w:rPr>
                <w:bCs/>
                <w:sz w:val="26"/>
                <w:szCs w:val="26"/>
              </w:rPr>
              <w:t>HoD</w:t>
            </w:r>
            <w:proofErr w:type="spellEnd"/>
            <w:r w:rsidRPr="00A54CD3">
              <w:rPr>
                <w:bCs/>
                <w:sz w:val="26"/>
                <w:szCs w:val="26"/>
              </w:rPr>
              <w:t xml:space="preserve">, </w:t>
            </w:r>
            <w:r w:rsidR="00A46E84" w:rsidRPr="00A54CD3">
              <w:rPr>
                <w:bCs/>
                <w:sz w:val="26"/>
                <w:szCs w:val="26"/>
              </w:rPr>
              <w:t xml:space="preserve">Program </w:t>
            </w:r>
            <w:r w:rsidRPr="00A54CD3">
              <w:rPr>
                <w:bCs/>
                <w:sz w:val="26"/>
                <w:szCs w:val="26"/>
              </w:rPr>
              <w:t xml:space="preserve">coordinator, all senior college Staff, </w:t>
            </w:r>
            <w:r w:rsidR="00A46E84" w:rsidRPr="00A54CD3">
              <w:rPr>
                <w:bCs/>
                <w:sz w:val="26"/>
                <w:szCs w:val="26"/>
              </w:rPr>
              <w:t xml:space="preserve">Chief </w:t>
            </w:r>
            <w:r w:rsidR="004F28EA" w:rsidRPr="00A54CD3">
              <w:rPr>
                <w:bCs/>
                <w:sz w:val="26"/>
                <w:szCs w:val="26"/>
              </w:rPr>
              <w:t xml:space="preserve">President, Secretary of </w:t>
            </w:r>
            <w:proofErr w:type="spellStart"/>
            <w:r w:rsidR="004F28EA" w:rsidRPr="00A54CD3">
              <w:rPr>
                <w:bCs/>
                <w:sz w:val="26"/>
                <w:szCs w:val="26"/>
              </w:rPr>
              <w:t>Dayanand</w:t>
            </w:r>
            <w:proofErr w:type="spellEnd"/>
            <w:r w:rsidR="004F28EA" w:rsidRPr="00A54CD3">
              <w:rPr>
                <w:bCs/>
                <w:sz w:val="26"/>
                <w:szCs w:val="26"/>
              </w:rPr>
              <w:t xml:space="preserve"> Education society, </w:t>
            </w:r>
            <w:proofErr w:type="spellStart"/>
            <w:r w:rsidR="004F28EA" w:rsidRPr="00A54CD3">
              <w:rPr>
                <w:bCs/>
                <w:sz w:val="26"/>
                <w:szCs w:val="26"/>
              </w:rPr>
              <w:t>Latur</w:t>
            </w:r>
            <w:proofErr w:type="spellEnd"/>
            <w:r w:rsidR="004F28EA" w:rsidRPr="00A54CD3">
              <w:rPr>
                <w:bCs/>
                <w:sz w:val="26"/>
                <w:szCs w:val="26"/>
              </w:rPr>
              <w:t xml:space="preserve">,  </w:t>
            </w:r>
            <w:r w:rsidR="00A46E84" w:rsidRPr="00A54CD3">
              <w:rPr>
                <w:bCs/>
                <w:sz w:val="26"/>
                <w:szCs w:val="26"/>
              </w:rPr>
              <w:t xml:space="preserve">guest </w:t>
            </w:r>
            <w:r w:rsidR="004F28EA" w:rsidRPr="00A54CD3">
              <w:rPr>
                <w:bCs/>
                <w:sz w:val="26"/>
                <w:szCs w:val="26"/>
              </w:rPr>
              <w:t>all management members of DES</w:t>
            </w:r>
            <w:r w:rsidRPr="00A54CD3">
              <w:rPr>
                <w:bCs/>
                <w:sz w:val="26"/>
                <w:szCs w:val="26"/>
              </w:rPr>
              <w:t>,</w:t>
            </w:r>
            <w:r w:rsidR="006955CB" w:rsidRPr="00A54CD3">
              <w:rPr>
                <w:bCs/>
                <w:sz w:val="26"/>
                <w:szCs w:val="26"/>
              </w:rPr>
              <w:t xml:space="preserve"> </w:t>
            </w:r>
            <w:r w:rsidR="004F28EA" w:rsidRPr="00A54CD3">
              <w:rPr>
                <w:bCs/>
                <w:sz w:val="26"/>
                <w:szCs w:val="26"/>
              </w:rPr>
              <w:t>11</w:t>
            </w:r>
            <w:r w:rsidR="004F28EA" w:rsidRPr="00A54CD3">
              <w:rPr>
                <w:bCs/>
                <w:sz w:val="26"/>
                <w:szCs w:val="26"/>
                <w:vertAlign w:val="superscript"/>
              </w:rPr>
              <w:t>th</w:t>
            </w:r>
            <w:r w:rsidR="004F28EA" w:rsidRPr="00A54CD3">
              <w:rPr>
                <w:bCs/>
                <w:sz w:val="26"/>
                <w:szCs w:val="26"/>
              </w:rPr>
              <w:t xml:space="preserve">  , 12</w:t>
            </w:r>
            <w:r w:rsidR="004F28EA" w:rsidRPr="00A54CD3">
              <w:rPr>
                <w:bCs/>
                <w:sz w:val="26"/>
                <w:szCs w:val="26"/>
                <w:vertAlign w:val="superscript"/>
              </w:rPr>
              <w:t>th</w:t>
            </w:r>
            <w:r w:rsidR="004F28EA" w:rsidRPr="00A54CD3">
              <w:rPr>
                <w:bCs/>
                <w:sz w:val="26"/>
                <w:szCs w:val="26"/>
              </w:rPr>
              <w:t xml:space="preserve"> , students </w:t>
            </w:r>
            <w:r w:rsidR="006955CB" w:rsidRPr="00A54CD3">
              <w:rPr>
                <w:bCs/>
                <w:sz w:val="26"/>
                <w:szCs w:val="26"/>
              </w:rPr>
              <w:t>UG and PG students</w:t>
            </w:r>
            <w:r w:rsidRPr="00A54CD3">
              <w:rPr>
                <w:bCs/>
                <w:sz w:val="26"/>
                <w:szCs w:val="26"/>
              </w:rPr>
              <w:t xml:space="preserve"> etc</w:t>
            </w:r>
            <w:r>
              <w:rPr>
                <w:b/>
                <w:sz w:val="26"/>
                <w:szCs w:val="26"/>
              </w:rPr>
              <w:t>.</w:t>
            </w:r>
          </w:p>
        </w:tc>
      </w:tr>
      <w:tr w:rsidR="003C65F4" w:rsidRPr="005560B4" w14:paraId="3832EB92" w14:textId="77777777" w:rsidTr="00CC5E4D">
        <w:trPr>
          <w:trHeight w:val="322"/>
        </w:trPr>
        <w:tc>
          <w:tcPr>
            <w:tcW w:w="663" w:type="dxa"/>
          </w:tcPr>
          <w:p w14:paraId="58ECB45E" w14:textId="148409FF" w:rsidR="003C65F4" w:rsidRDefault="003C65F4" w:rsidP="00FF7CCF">
            <w:pPr>
              <w:pStyle w:val="TableParagraph"/>
              <w:spacing w:line="303" w:lineRule="exact"/>
              <w:ind w:left="11"/>
              <w:jc w:val="center"/>
              <w:rPr>
                <w:spacing w:val="-5"/>
                <w:sz w:val="26"/>
                <w:szCs w:val="26"/>
              </w:rPr>
            </w:pPr>
            <w:r>
              <w:rPr>
                <w:spacing w:val="-5"/>
                <w:sz w:val="26"/>
                <w:szCs w:val="26"/>
              </w:rPr>
              <w:t>17</w:t>
            </w:r>
          </w:p>
        </w:tc>
        <w:tc>
          <w:tcPr>
            <w:tcW w:w="2880" w:type="dxa"/>
          </w:tcPr>
          <w:p w14:paraId="0BD05ACF" w14:textId="184BD29D" w:rsidR="003C65F4" w:rsidRDefault="003C65F4" w:rsidP="003C65F4">
            <w:pPr>
              <w:pStyle w:val="TableParagraph"/>
              <w:spacing w:line="303" w:lineRule="exact"/>
              <w:ind w:left="95"/>
              <w:jc w:val="both"/>
              <w:rPr>
                <w:color w:val="974705"/>
                <w:spacing w:val="-2"/>
                <w:sz w:val="26"/>
                <w:szCs w:val="26"/>
              </w:rPr>
            </w:pPr>
            <w:r>
              <w:rPr>
                <w:color w:val="974705"/>
                <w:spacing w:val="-2"/>
                <w:sz w:val="26"/>
                <w:szCs w:val="26"/>
              </w:rPr>
              <w:t xml:space="preserve">Name and Signature of organizing Secretary and convener   </w:t>
            </w:r>
          </w:p>
        </w:tc>
        <w:tc>
          <w:tcPr>
            <w:tcW w:w="5940" w:type="dxa"/>
          </w:tcPr>
          <w:p w14:paraId="2FDB9991" w14:textId="77777777" w:rsidR="003C65F4" w:rsidRDefault="003C65F4" w:rsidP="004F28EA">
            <w:pPr>
              <w:pStyle w:val="TableParagraph"/>
              <w:spacing w:line="303" w:lineRule="exact"/>
              <w:ind w:left="167"/>
              <w:jc w:val="both"/>
              <w:rPr>
                <w:b/>
                <w:sz w:val="26"/>
                <w:szCs w:val="26"/>
              </w:rPr>
            </w:pPr>
          </w:p>
          <w:p w14:paraId="169F22ED" w14:textId="77777777" w:rsidR="003C65F4" w:rsidRDefault="003C65F4" w:rsidP="004F28EA">
            <w:pPr>
              <w:pStyle w:val="TableParagraph"/>
              <w:spacing w:line="303" w:lineRule="exact"/>
              <w:ind w:left="167"/>
              <w:jc w:val="both"/>
              <w:rPr>
                <w:b/>
                <w:sz w:val="26"/>
                <w:szCs w:val="26"/>
              </w:rPr>
            </w:pPr>
          </w:p>
          <w:p w14:paraId="3FBA3323" w14:textId="6FCEDD5B" w:rsidR="003C65F4" w:rsidRDefault="00016C0E" w:rsidP="004F28EA">
            <w:pPr>
              <w:pStyle w:val="TableParagraph"/>
              <w:spacing w:line="303" w:lineRule="exact"/>
              <w:ind w:left="167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       </w:t>
            </w:r>
            <w:r w:rsidR="003C65F4">
              <w:rPr>
                <w:b/>
                <w:sz w:val="26"/>
                <w:szCs w:val="26"/>
              </w:rPr>
              <w:t xml:space="preserve">Prof. R. S. </w:t>
            </w:r>
            <w:proofErr w:type="spellStart"/>
            <w:r w:rsidR="003C65F4">
              <w:rPr>
                <w:b/>
                <w:sz w:val="26"/>
                <w:szCs w:val="26"/>
              </w:rPr>
              <w:t>Shinde</w:t>
            </w:r>
            <w:proofErr w:type="spellEnd"/>
            <w:r w:rsidR="003C65F4">
              <w:rPr>
                <w:b/>
                <w:sz w:val="26"/>
                <w:szCs w:val="26"/>
              </w:rPr>
              <w:t xml:space="preserve"> </w:t>
            </w:r>
          </w:p>
          <w:p w14:paraId="4D3C1669" w14:textId="6E0EF0C1" w:rsidR="003C65F4" w:rsidRDefault="00016C0E" w:rsidP="00A54CD3">
            <w:pPr>
              <w:pStyle w:val="TableParagraph"/>
              <w:spacing w:line="303" w:lineRule="exact"/>
              <w:ind w:left="167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   </w:t>
            </w:r>
            <w:r w:rsidR="003C65F4">
              <w:rPr>
                <w:b/>
                <w:sz w:val="26"/>
                <w:szCs w:val="26"/>
              </w:rPr>
              <w:t>Program Coordinator</w:t>
            </w:r>
          </w:p>
          <w:p w14:paraId="533876D0" w14:textId="45E0697F" w:rsidR="00A54CD3" w:rsidRDefault="00A54CD3" w:rsidP="00A54CD3">
            <w:pPr>
              <w:pStyle w:val="TableParagraph"/>
              <w:spacing w:line="303" w:lineRule="exact"/>
              <w:ind w:left="167"/>
              <w:jc w:val="both"/>
              <w:rPr>
                <w:b/>
                <w:sz w:val="26"/>
                <w:szCs w:val="26"/>
              </w:rPr>
            </w:pPr>
          </w:p>
        </w:tc>
      </w:tr>
    </w:tbl>
    <w:p w14:paraId="7D0E3CAD" w14:textId="6987E097" w:rsidR="00BA326E" w:rsidRDefault="00020BAB" w:rsidP="00BA326E">
      <w:pPr>
        <w:pStyle w:val="BodyText"/>
        <w:jc w:val="left"/>
        <w:rPr>
          <w:noProof/>
          <w:lang w:bidi="mr-IN"/>
        </w:rPr>
      </w:pPr>
      <w:r>
        <w:rPr>
          <w:sz w:val="28"/>
          <w:szCs w:val="28"/>
        </w:rPr>
        <w:t xml:space="preserve">  </w:t>
      </w:r>
    </w:p>
    <w:p w14:paraId="1CBFF11A" w14:textId="77777777" w:rsidR="003C65F4" w:rsidRDefault="003C65F4" w:rsidP="00BA326E">
      <w:pPr>
        <w:pStyle w:val="BodyText"/>
        <w:jc w:val="left"/>
        <w:rPr>
          <w:noProof/>
          <w:lang w:bidi="mr-IN"/>
        </w:rPr>
      </w:pPr>
    </w:p>
    <w:p w14:paraId="0A9129AC" w14:textId="77777777" w:rsidR="003C65F4" w:rsidRDefault="003C65F4" w:rsidP="00BA326E">
      <w:pPr>
        <w:pStyle w:val="BodyText"/>
        <w:jc w:val="left"/>
        <w:rPr>
          <w:noProof/>
          <w:lang w:bidi="mr-IN"/>
        </w:rPr>
      </w:pPr>
    </w:p>
    <w:p w14:paraId="7496C99B" w14:textId="77777777" w:rsidR="003C65F4" w:rsidRDefault="003C65F4" w:rsidP="00BA326E">
      <w:pPr>
        <w:pStyle w:val="BodyText"/>
        <w:jc w:val="left"/>
        <w:rPr>
          <w:noProof/>
          <w:lang w:bidi="mr-IN"/>
        </w:rPr>
      </w:pPr>
    </w:p>
    <w:p w14:paraId="57C13445" w14:textId="77777777" w:rsidR="003C65F4" w:rsidRDefault="003C65F4" w:rsidP="00BA326E">
      <w:pPr>
        <w:pStyle w:val="BodyText"/>
        <w:jc w:val="left"/>
        <w:rPr>
          <w:noProof/>
          <w:lang w:bidi="mr-IN"/>
        </w:rPr>
      </w:pPr>
    </w:p>
    <w:p w14:paraId="670F036C" w14:textId="77777777" w:rsidR="003C65F4" w:rsidRDefault="003C65F4" w:rsidP="00BA326E">
      <w:pPr>
        <w:pStyle w:val="BodyText"/>
        <w:jc w:val="left"/>
        <w:rPr>
          <w:noProof/>
          <w:lang w:bidi="mr-IN"/>
        </w:rPr>
      </w:pPr>
    </w:p>
    <w:p w14:paraId="7DF859F0" w14:textId="77777777" w:rsidR="003C65F4" w:rsidRDefault="003C65F4" w:rsidP="00BA326E">
      <w:pPr>
        <w:pStyle w:val="BodyText"/>
        <w:jc w:val="left"/>
        <w:rPr>
          <w:sz w:val="28"/>
          <w:szCs w:val="28"/>
        </w:rPr>
      </w:pPr>
    </w:p>
    <w:p w14:paraId="2DC1D3D4" w14:textId="0A2932A0" w:rsidR="003C65F4" w:rsidRDefault="003C65F4" w:rsidP="00BA326E">
      <w:pPr>
        <w:pStyle w:val="BodyText"/>
        <w:jc w:val="left"/>
        <w:rPr>
          <w:sz w:val="28"/>
          <w:szCs w:val="28"/>
        </w:rPr>
      </w:pPr>
      <w:r>
        <w:rPr>
          <w:sz w:val="28"/>
          <w:szCs w:val="28"/>
        </w:rPr>
        <w:tab/>
        <w:t xml:space="preserve">Coordinat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QAC coordinat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rincipal</w:t>
      </w:r>
    </w:p>
    <w:p w14:paraId="3B9F3DB4" w14:textId="77777777" w:rsidR="003C65F4" w:rsidRPr="00BA326E" w:rsidRDefault="003C65F4" w:rsidP="00BA326E">
      <w:pPr>
        <w:pStyle w:val="BodyText"/>
        <w:jc w:val="left"/>
        <w:rPr>
          <w:lang w:bidi="mr-IN"/>
        </w:rPr>
      </w:pPr>
    </w:p>
    <w:p w14:paraId="643F4EF1" w14:textId="12BB1283" w:rsidR="00E905AF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  <w:r>
        <w:rPr>
          <w:b/>
          <w:bCs/>
          <w:color w:val="00B050"/>
          <w:sz w:val="40"/>
          <w:szCs w:val="40"/>
        </w:rPr>
        <w:tab/>
      </w:r>
    </w:p>
    <w:p w14:paraId="460328B1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023CDBB5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73C55437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743CBB4A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58E9F9A5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231B2136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29FF29BD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3CF0F600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031A3CA3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2094FC81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0EA798B1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4E996EC7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6F3BB623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62D5C82B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3E6CF243" w14:textId="77777777" w:rsidR="003C65F4" w:rsidRDefault="003C65F4" w:rsidP="003C65F4">
      <w:pPr>
        <w:pStyle w:val="BodyText"/>
        <w:spacing w:line="276" w:lineRule="auto"/>
        <w:rPr>
          <w:b/>
          <w:bCs/>
          <w:color w:val="00B050"/>
          <w:sz w:val="40"/>
          <w:szCs w:val="40"/>
        </w:rPr>
      </w:pPr>
    </w:p>
    <w:p w14:paraId="078ABEFE" w14:textId="77777777" w:rsidR="00E905AF" w:rsidRPr="00E905AF" w:rsidRDefault="00E905AF" w:rsidP="00E905AF">
      <w:pPr>
        <w:pStyle w:val="BodyText"/>
        <w:spacing w:line="276" w:lineRule="auto"/>
        <w:jc w:val="center"/>
        <w:rPr>
          <w:b/>
          <w:bCs/>
          <w:color w:val="00B050"/>
          <w:sz w:val="40"/>
          <w:szCs w:val="40"/>
        </w:rPr>
      </w:pPr>
      <w:r w:rsidRPr="00E905AF">
        <w:rPr>
          <w:b/>
          <w:bCs/>
          <w:color w:val="00B050"/>
          <w:sz w:val="40"/>
          <w:szCs w:val="40"/>
        </w:rPr>
        <w:t>Report on Skill-Based Project and Hands-on Demonstration</w:t>
      </w:r>
    </w:p>
    <w:p w14:paraId="1052C112" w14:textId="77777777" w:rsidR="00AD66B2" w:rsidRPr="00AD66B2" w:rsidRDefault="00AD66B2" w:rsidP="00E905AF">
      <w:pPr>
        <w:pStyle w:val="BodyText"/>
        <w:spacing w:line="360" w:lineRule="auto"/>
        <w:rPr>
          <w:b/>
          <w:bCs/>
          <w:sz w:val="20"/>
          <w:szCs w:val="20"/>
        </w:rPr>
      </w:pPr>
    </w:p>
    <w:p w14:paraId="65BC9153" w14:textId="2B0B1F7D" w:rsidR="00E905AF" w:rsidRPr="00E905AF" w:rsidRDefault="00E905AF" w:rsidP="00E905AF">
      <w:pPr>
        <w:pStyle w:val="BodyText"/>
        <w:spacing w:line="360" w:lineRule="auto"/>
        <w:rPr>
          <w:color w:val="7030A0"/>
          <w:sz w:val="28"/>
          <w:szCs w:val="28"/>
        </w:rPr>
      </w:pPr>
      <w:r w:rsidRPr="00E905AF">
        <w:rPr>
          <w:b/>
          <w:bCs/>
          <w:sz w:val="28"/>
          <w:szCs w:val="28"/>
        </w:rPr>
        <w:t>1. Title of the Activity</w:t>
      </w:r>
      <w:r>
        <w:rPr>
          <w:b/>
          <w:bCs/>
          <w:sz w:val="28"/>
          <w:szCs w:val="28"/>
        </w:rPr>
        <w:t xml:space="preserve">: </w:t>
      </w:r>
      <w:r w:rsidRPr="00E905AF">
        <w:rPr>
          <w:b/>
          <w:bCs/>
          <w:color w:val="7030A0"/>
          <w:sz w:val="28"/>
          <w:szCs w:val="28"/>
        </w:rPr>
        <w:t xml:space="preserve">Preparation and Formulation of Different Types of </w:t>
      </w:r>
      <w:r w:rsidR="00573709">
        <w:rPr>
          <w:b/>
          <w:bCs/>
          <w:color w:val="7030A0"/>
          <w:sz w:val="28"/>
          <w:szCs w:val="28"/>
        </w:rPr>
        <w:tab/>
      </w:r>
      <w:r w:rsidR="00573709">
        <w:rPr>
          <w:b/>
          <w:bCs/>
          <w:color w:val="7030A0"/>
          <w:sz w:val="28"/>
          <w:szCs w:val="28"/>
        </w:rPr>
        <w:tab/>
      </w:r>
      <w:r w:rsidR="00573709">
        <w:rPr>
          <w:b/>
          <w:bCs/>
          <w:color w:val="7030A0"/>
          <w:sz w:val="28"/>
          <w:szCs w:val="28"/>
        </w:rPr>
        <w:tab/>
      </w:r>
      <w:r w:rsidR="00573709">
        <w:rPr>
          <w:b/>
          <w:bCs/>
          <w:color w:val="7030A0"/>
          <w:sz w:val="28"/>
          <w:szCs w:val="28"/>
        </w:rPr>
        <w:tab/>
        <w:t xml:space="preserve"> </w:t>
      </w:r>
      <w:r w:rsidRPr="00E905AF">
        <w:rPr>
          <w:b/>
          <w:bCs/>
          <w:color w:val="7030A0"/>
          <w:sz w:val="28"/>
          <w:szCs w:val="28"/>
        </w:rPr>
        <w:t>Perfumes</w:t>
      </w:r>
    </w:p>
    <w:p w14:paraId="18CB5632" w14:textId="6C592651" w:rsidR="00E905AF" w:rsidRPr="00E905AF" w:rsidRDefault="00E905AF" w:rsidP="00E905AF">
      <w:pPr>
        <w:pStyle w:val="BodyText"/>
        <w:spacing w:line="360" w:lineRule="auto"/>
        <w:rPr>
          <w:sz w:val="28"/>
          <w:szCs w:val="28"/>
        </w:rPr>
      </w:pPr>
      <w:proofErr w:type="gramStart"/>
      <w:r w:rsidRPr="00E905AF">
        <w:rPr>
          <w:b/>
          <w:bCs/>
          <w:sz w:val="28"/>
          <w:szCs w:val="28"/>
        </w:rPr>
        <w:t>2.Name</w:t>
      </w:r>
      <w:proofErr w:type="gramEnd"/>
      <w:r w:rsidRPr="00E905AF">
        <w:rPr>
          <w:b/>
          <w:bCs/>
          <w:sz w:val="28"/>
          <w:szCs w:val="28"/>
        </w:rPr>
        <w:t xml:space="preserve"> of the Institution</w:t>
      </w:r>
      <w:r>
        <w:rPr>
          <w:b/>
          <w:bCs/>
          <w:sz w:val="28"/>
          <w:szCs w:val="28"/>
        </w:rPr>
        <w:t xml:space="preserve">: </w:t>
      </w:r>
      <w:proofErr w:type="spellStart"/>
      <w:r w:rsidRPr="00E905AF">
        <w:rPr>
          <w:sz w:val="28"/>
          <w:szCs w:val="28"/>
        </w:rPr>
        <w:t>Dayanand</w:t>
      </w:r>
      <w:proofErr w:type="spellEnd"/>
      <w:r w:rsidRPr="00E905AF">
        <w:rPr>
          <w:sz w:val="28"/>
          <w:szCs w:val="28"/>
        </w:rPr>
        <w:t xml:space="preserve"> Science College, </w:t>
      </w:r>
      <w:proofErr w:type="spellStart"/>
      <w:r w:rsidRPr="00E905AF">
        <w:rPr>
          <w:sz w:val="28"/>
          <w:szCs w:val="28"/>
        </w:rPr>
        <w:t>Latur</w:t>
      </w:r>
      <w:proofErr w:type="spellEnd"/>
      <w:r w:rsidRPr="00E905AF">
        <w:rPr>
          <w:sz w:val="28"/>
          <w:szCs w:val="28"/>
        </w:rPr>
        <w:br/>
      </w:r>
      <w:r w:rsidRPr="00E905AF">
        <w:rPr>
          <w:b/>
          <w:bCs/>
          <w:sz w:val="28"/>
          <w:szCs w:val="28"/>
        </w:rPr>
        <w:t>3. Department</w:t>
      </w:r>
      <w:r>
        <w:rPr>
          <w:b/>
          <w:bCs/>
          <w:sz w:val="28"/>
          <w:szCs w:val="28"/>
        </w:rPr>
        <w:t xml:space="preserve">: </w:t>
      </w:r>
      <w:r w:rsidRPr="00E905AF">
        <w:rPr>
          <w:sz w:val="28"/>
          <w:szCs w:val="28"/>
        </w:rPr>
        <w:t>Department of Chemistry</w:t>
      </w:r>
    </w:p>
    <w:p w14:paraId="34B42C69" w14:textId="7FE19EAE" w:rsidR="00E905AF" w:rsidRPr="00E905AF" w:rsidRDefault="00E905AF" w:rsidP="00E905AF">
      <w:pPr>
        <w:pStyle w:val="BodyText"/>
        <w:spacing w:line="360" w:lineRule="auto"/>
        <w:rPr>
          <w:sz w:val="28"/>
          <w:szCs w:val="28"/>
        </w:rPr>
      </w:pPr>
      <w:r w:rsidRPr="00E905AF">
        <w:rPr>
          <w:b/>
          <w:bCs/>
          <w:sz w:val="28"/>
          <w:szCs w:val="28"/>
        </w:rPr>
        <w:t>4. Academic Year</w:t>
      </w:r>
      <w:r>
        <w:rPr>
          <w:b/>
          <w:bCs/>
          <w:sz w:val="28"/>
          <w:szCs w:val="28"/>
        </w:rPr>
        <w:t>: 2025-26 (</w:t>
      </w:r>
      <w:proofErr w:type="spellStart"/>
      <w:r>
        <w:rPr>
          <w:b/>
          <w:bCs/>
          <w:sz w:val="28"/>
          <w:szCs w:val="28"/>
        </w:rPr>
        <w:t>Sem</w:t>
      </w:r>
      <w:proofErr w:type="spellEnd"/>
      <w:r>
        <w:rPr>
          <w:b/>
          <w:bCs/>
          <w:sz w:val="28"/>
          <w:szCs w:val="28"/>
        </w:rPr>
        <w:t>-IV)</w:t>
      </w:r>
    </w:p>
    <w:p w14:paraId="6A2FBE8A" w14:textId="6BC79C55" w:rsid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5. Participants</w:t>
      </w:r>
      <w:r>
        <w:rPr>
          <w:b/>
          <w:bCs/>
          <w:sz w:val="28"/>
          <w:szCs w:val="28"/>
        </w:rPr>
        <w:t xml:space="preserve">: </w:t>
      </w:r>
      <w:r w:rsidRPr="00E905AF">
        <w:rPr>
          <w:sz w:val="28"/>
          <w:szCs w:val="28"/>
        </w:rPr>
        <w:t xml:space="preserve">Students of </w:t>
      </w:r>
      <w:r w:rsidRPr="00E905AF">
        <w:rPr>
          <w:b/>
          <w:bCs/>
          <w:sz w:val="28"/>
          <w:szCs w:val="28"/>
        </w:rPr>
        <w:t>B.Sc. Second Year (</w:t>
      </w:r>
      <w:r w:rsidR="00ED66C5">
        <w:rPr>
          <w:b/>
          <w:bCs/>
          <w:sz w:val="28"/>
          <w:szCs w:val="28"/>
        </w:rPr>
        <w:t xml:space="preserve">Major </w:t>
      </w:r>
      <w:r w:rsidRPr="00E905AF">
        <w:rPr>
          <w:b/>
          <w:bCs/>
          <w:sz w:val="28"/>
          <w:szCs w:val="28"/>
        </w:rPr>
        <w:t>Chemistry)</w:t>
      </w:r>
    </w:p>
    <w:p w14:paraId="44ADA1C1" w14:textId="735213C5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E905AF">
        <w:rPr>
          <w:b/>
          <w:bCs/>
          <w:sz w:val="28"/>
          <w:szCs w:val="28"/>
        </w:rPr>
        <w:t xml:space="preserve">6. Nature of </w:t>
      </w:r>
      <w:r w:rsidR="00ED66C5" w:rsidRPr="00E905AF">
        <w:rPr>
          <w:b/>
          <w:bCs/>
          <w:sz w:val="28"/>
          <w:szCs w:val="28"/>
        </w:rPr>
        <w:t>Activity</w:t>
      </w:r>
      <w:r w:rsidR="00ED66C5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</w:p>
    <w:p w14:paraId="664E0D83" w14:textId="3DF93FFF" w:rsidR="00E905AF" w:rsidRPr="00ED66C5" w:rsidRDefault="00E905AF" w:rsidP="00E905AF">
      <w:pPr>
        <w:pStyle w:val="BodyText"/>
        <w:numPr>
          <w:ilvl w:val="0"/>
          <w:numId w:val="22"/>
        </w:numPr>
        <w:spacing w:line="360" w:lineRule="auto"/>
        <w:rPr>
          <w:sz w:val="28"/>
          <w:szCs w:val="28"/>
        </w:rPr>
      </w:pPr>
      <w:r w:rsidRPr="00ED66C5">
        <w:rPr>
          <w:sz w:val="28"/>
          <w:szCs w:val="28"/>
        </w:rPr>
        <w:t>Skill-Based Project</w:t>
      </w:r>
      <w:r w:rsidR="00ED66C5" w:rsidRPr="00ED66C5">
        <w:rPr>
          <w:sz w:val="28"/>
          <w:szCs w:val="28"/>
        </w:rPr>
        <w:t xml:space="preserve">, </w:t>
      </w:r>
      <w:r w:rsidRPr="00ED66C5">
        <w:rPr>
          <w:sz w:val="28"/>
          <w:szCs w:val="28"/>
        </w:rPr>
        <w:t>Hands-on Practical Training</w:t>
      </w:r>
    </w:p>
    <w:p w14:paraId="5B693EFE" w14:textId="77777777" w:rsidR="00E905AF" w:rsidRDefault="00E905AF" w:rsidP="00E905AF">
      <w:pPr>
        <w:pStyle w:val="BodyText"/>
        <w:numPr>
          <w:ilvl w:val="0"/>
          <w:numId w:val="22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Demonstration / Presentation (Demo)</w:t>
      </w:r>
    </w:p>
    <w:p w14:paraId="56BE8EF1" w14:textId="77777777" w:rsidR="00E905AF" w:rsidRPr="00E905AF" w:rsidRDefault="00E905AF" w:rsidP="00E905AF">
      <w:pPr>
        <w:pStyle w:val="BodyText"/>
        <w:spacing w:line="360" w:lineRule="auto"/>
        <w:ind w:left="720"/>
        <w:rPr>
          <w:sz w:val="14"/>
          <w:szCs w:val="28"/>
        </w:rPr>
      </w:pPr>
    </w:p>
    <w:p w14:paraId="6FA27F65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7. Guidance</w:t>
      </w:r>
    </w:p>
    <w:p w14:paraId="47FE3FD3" w14:textId="14403C97" w:rsidR="00E905AF" w:rsidRPr="00E905AF" w:rsidRDefault="00E905AF" w:rsidP="00D46011">
      <w:pPr>
        <w:pStyle w:val="BodyText"/>
        <w:spacing w:line="276" w:lineRule="auto"/>
        <w:rPr>
          <w:sz w:val="28"/>
          <w:szCs w:val="28"/>
        </w:rPr>
      </w:pPr>
      <w:r w:rsidRPr="00E905AF">
        <w:rPr>
          <w:b/>
          <w:bCs/>
          <w:sz w:val="28"/>
          <w:szCs w:val="28"/>
        </w:rPr>
        <w:t>Project Guide:</w:t>
      </w:r>
      <w:r>
        <w:rPr>
          <w:b/>
          <w:bCs/>
          <w:sz w:val="28"/>
          <w:szCs w:val="28"/>
        </w:rPr>
        <w:t xml:space="preserve"> </w:t>
      </w:r>
      <w:r w:rsidR="00D46011">
        <w:rPr>
          <w:b/>
          <w:bCs/>
          <w:sz w:val="28"/>
          <w:szCs w:val="28"/>
        </w:rPr>
        <w:t xml:space="preserve">  </w:t>
      </w:r>
      <w:r w:rsidRPr="00E905AF">
        <w:rPr>
          <w:sz w:val="28"/>
          <w:szCs w:val="28"/>
        </w:rPr>
        <w:t xml:space="preserve">Prof. R. S. </w:t>
      </w:r>
      <w:proofErr w:type="spellStart"/>
      <w:r w:rsidRPr="00E905AF">
        <w:rPr>
          <w:sz w:val="28"/>
          <w:szCs w:val="28"/>
        </w:rPr>
        <w:t>Shinde</w:t>
      </w:r>
      <w:proofErr w:type="spellEnd"/>
      <w:r>
        <w:rPr>
          <w:sz w:val="28"/>
          <w:szCs w:val="28"/>
        </w:rPr>
        <w:t xml:space="preserve">, </w:t>
      </w:r>
      <w:r w:rsidRPr="00E905AF">
        <w:rPr>
          <w:sz w:val="28"/>
          <w:szCs w:val="28"/>
        </w:rPr>
        <w:t>Department of Chemistry</w:t>
      </w:r>
      <w:r>
        <w:rPr>
          <w:sz w:val="28"/>
          <w:szCs w:val="28"/>
        </w:rPr>
        <w:t xml:space="preserve">, </w:t>
      </w:r>
      <w:proofErr w:type="spellStart"/>
      <w:r w:rsidRPr="00E905AF">
        <w:rPr>
          <w:sz w:val="28"/>
          <w:szCs w:val="28"/>
        </w:rPr>
        <w:t>Dayanand</w:t>
      </w:r>
      <w:proofErr w:type="spellEnd"/>
      <w:r w:rsidRPr="00E905AF">
        <w:rPr>
          <w:sz w:val="28"/>
          <w:szCs w:val="28"/>
        </w:rPr>
        <w:t xml:space="preserve"> </w:t>
      </w:r>
      <w:r w:rsidR="00D46011">
        <w:rPr>
          <w:sz w:val="28"/>
          <w:szCs w:val="28"/>
        </w:rPr>
        <w:tab/>
      </w:r>
      <w:r w:rsidR="00D46011">
        <w:rPr>
          <w:sz w:val="28"/>
          <w:szCs w:val="28"/>
        </w:rPr>
        <w:tab/>
      </w:r>
      <w:r w:rsidR="00D46011">
        <w:rPr>
          <w:sz w:val="28"/>
          <w:szCs w:val="28"/>
        </w:rPr>
        <w:tab/>
      </w:r>
      <w:r w:rsidR="00D46011">
        <w:rPr>
          <w:sz w:val="28"/>
          <w:szCs w:val="28"/>
        </w:rPr>
        <w:tab/>
      </w:r>
      <w:r w:rsidRPr="00E905AF">
        <w:rPr>
          <w:sz w:val="28"/>
          <w:szCs w:val="28"/>
        </w:rPr>
        <w:t xml:space="preserve">Science College, </w:t>
      </w:r>
      <w:proofErr w:type="spellStart"/>
      <w:r w:rsidRPr="00E905AF">
        <w:rPr>
          <w:sz w:val="28"/>
          <w:szCs w:val="28"/>
        </w:rPr>
        <w:t>Latur</w:t>
      </w:r>
      <w:proofErr w:type="spellEnd"/>
    </w:p>
    <w:p w14:paraId="7FE35E7C" w14:textId="77777777" w:rsidR="00E905AF" w:rsidRPr="00E905AF" w:rsidRDefault="005F33ED" w:rsidP="00E905AF">
      <w:pPr>
        <w:pStyle w:val="BodyText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pict w14:anchorId="2CC1B479">
          <v:rect id="_x0000_i1025" style="width:0;height:1.5pt" o:hralign="center" o:hrstd="t" o:hr="t" fillcolor="#a0a0a0" stroked="f"/>
        </w:pict>
      </w:r>
    </w:p>
    <w:p w14:paraId="50ACBD46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8. Objectives of the Project</w:t>
      </w:r>
    </w:p>
    <w:p w14:paraId="0DE5F495" w14:textId="77777777" w:rsidR="00E905AF" w:rsidRPr="00E905AF" w:rsidRDefault="00E905AF" w:rsidP="00E905AF">
      <w:pPr>
        <w:pStyle w:val="BodyText"/>
        <w:numPr>
          <w:ilvl w:val="0"/>
          <w:numId w:val="23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To provide hands-on experience in the preparation and formulation of perfumes</w:t>
      </w:r>
    </w:p>
    <w:p w14:paraId="49E4BCEA" w14:textId="77777777" w:rsidR="00E905AF" w:rsidRPr="00E905AF" w:rsidRDefault="00E905AF" w:rsidP="00E905AF">
      <w:pPr>
        <w:pStyle w:val="BodyText"/>
        <w:numPr>
          <w:ilvl w:val="0"/>
          <w:numId w:val="23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To understand the chemistry of fragrance compounds, essential oils, solvents, and fixatives</w:t>
      </w:r>
    </w:p>
    <w:p w14:paraId="67302D1B" w14:textId="77777777" w:rsidR="00E905AF" w:rsidRPr="00E905AF" w:rsidRDefault="00E905AF" w:rsidP="00E905AF">
      <w:pPr>
        <w:pStyle w:val="BodyText"/>
        <w:numPr>
          <w:ilvl w:val="0"/>
          <w:numId w:val="23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To develop practical laboratory skills and creativity among students</w:t>
      </w:r>
    </w:p>
    <w:p w14:paraId="3E3F4551" w14:textId="77777777" w:rsidR="00E905AF" w:rsidRPr="00E905AF" w:rsidRDefault="00E905AF" w:rsidP="00E905AF">
      <w:pPr>
        <w:pStyle w:val="BodyText"/>
        <w:numPr>
          <w:ilvl w:val="0"/>
          <w:numId w:val="23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To expose students to industrial and entrepreneurial aspects of perfumery</w:t>
      </w:r>
    </w:p>
    <w:p w14:paraId="1C530C78" w14:textId="77777777" w:rsidR="00E905AF" w:rsidRPr="00E905AF" w:rsidRDefault="00E905AF" w:rsidP="00E905AF">
      <w:pPr>
        <w:pStyle w:val="BodyText"/>
        <w:numPr>
          <w:ilvl w:val="0"/>
          <w:numId w:val="23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To enhance skill-based learning as per curriculum guidelines</w:t>
      </w:r>
    </w:p>
    <w:p w14:paraId="39121B7B" w14:textId="77777777" w:rsidR="00E905AF" w:rsidRPr="00E905AF" w:rsidRDefault="005F33ED" w:rsidP="00E905AF">
      <w:pPr>
        <w:pStyle w:val="BodyText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pict w14:anchorId="1E35511D">
          <v:rect id="_x0000_i1026" style="width:0;height:1.5pt" o:hralign="center" o:hrstd="t" o:hr="t" fillcolor="#a0a0a0" stroked="f"/>
        </w:pict>
      </w:r>
    </w:p>
    <w:p w14:paraId="06B506E4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9. Description of the Skill-Based Project</w:t>
      </w:r>
    </w:p>
    <w:p w14:paraId="564C1F5B" w14:textId="3E5E1FB3" w:rsidR="00E905AF" w:rsidRPr="00E905AF" w:rsidRDefault="00E905AF" w:rsidP="00E905AF">
      <w:pPr>
        <w:pStyle w:val="BodyText"/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 xml:space="preserve">As per the guidelines of </w:t>
      </w:r>
      <w:proofErr w:type="spellStart"/>
      <w:r w:rsidRPr="00E905AF">
        <w:rPr>
          <w:sz w:val="28"/>
          <w:szCs w:val="28"/>
        </w:rPr>
        <w:t>Dayanand</w:t>
      </w:r>
      <w:proofErr w:type="spellEnd"/>
      <w:r w:rsidRPr="00E905AF">
        <w:rPr>
          <w:sz w:val="28"/>
          <w:szCs w:val="28"/>
        </w:rPr>
        <w:t xml:space="preserve"> Education Society, </w:t>
      </w:r>
      <w:proofErr w:type="spellStart"/>
      <w:r w:rsidRPr="00E905AF">
        <w:rPr>
          <w:sz w:val="28"/>
          <w:szCs w:val="28"/>
        </w:rPr>
        <w:t>Latur</w:t>
      </w:r>
      <w:proofErr w:type="spellEnd"/>
      <w:r w:rsidRPr="00E905AF">
        <w:rPr>
          <w:sz w:val="28"/>
          <w:szCs w:val="28"/>
        </w:rPr>
        <w:t xml:space="preserve">, the Department of Chemistry assigned a skill-based project titled </w:t>
      </w:r>
      <w:r w:rsidRPr="00E905AF">
        <w:rPr>
          <w:b/>
          <w:bCs/>
          <w:sz w:val="28"/>
          <w:szCs w:val="28"/>
        </w:rPr>
        <w:t xml:space="preserve">“Preparation and </w:t>
      </w:r>
      <w:r w:rsidRPr="00E905AF">
        <w:rPr>
          <w:b/>
          <w:bCs/>
          <w:sz w:val="28"/>
          <w:szCs w:val="28"/>
        </w:rPr>
        <w:lastRenderedPageBreak/>
        <w:t>Formulation of Different Types of Perfumes”</w:t>
      </w:r>
      <w:r w:rsidRPr="00E905AF">
        <w:rPr>
          <w:sz w:val="28"/>
          <w:szCs w:val="28"/>
        </w:rPr>
        <w:t xml:space="preserve"> to B.Sc. </w:t>
      </w:r>
      <w:proofErr w:type="gramStart"/>
      <w:r w:rsidRPr="00E905AF">
        <w:rPr>
          <w:sz w:val="28"/>
          <w:szCs w:val="28"/>
        </w:rPr>
        <w:t>Second Year Chemistry students.</w:t>
      </w:r>
      <w:proofErr w:type="gramEnd"/>
      <w:r>
        <w:rPr>
          <w:sz w:val="28"/>
          <w:szCs w:val="28"/>
        </w:rPr>
        <w:t xml:space="preserve"> </w:t>
      </w:r>
      <w:r w:rsidR="00ED66C5">
        <w:rPr>
          <w:sz w:val="28"/>
          <w:szCs w:val="28"/>
        </w:rPr>
        <w:t xml:space="preserve"> </w:t>
      </w:r>
      <w:r w:rsidRPr="00E905AF">
        <w:rPr>
          <w:sz w:val="28"/>
          <w:szCs w:val="28"/>
        </w:rPr>
        <w:t xml:space="preserve">Under the expert guidance of </w:t>
      </w:r>
      <w:r w:rsidRPr="00E905AF">
        <w:rPr>
          <w:b/>
          <w:bCs/>
          <w:sz w:val="28"/>
          <w:szCs w:val="28"/>
        </w:rPr>
        <w:t xml:space="preserve">Prof. R. S. </w:t>
      </w:r>
      <w:proofErr w:type="spellStart"/>
      <w:r w:rsidRPr="00E905AF">
        <w:rPr>
          <w:b/>
          <w:bCs/>
          <w:sz w:val="28"/>
          <w:szCs w:val="28"/>
        </w:rPr>
        <w:t>Shinde</w:t>
      </w:r>
      <w:proofErr w:type="spellEnd"/>
      <w:r w:rsidRPr="00E905AF">
        <w:rPr>
          <w:sz w:val="28"/>
          <w:szCs w:val="28"/>
        </w:rPr>
        <w:t>, students successfully completed the project in the Chemistry Laboratory. The project involved:</w:t>
      </w:r>
    </w:p>
    <w:p w14:paraId="415BD434" w14:textId="77777777" w:rsidR="00E905AF" w:rsidRPr="00E905AF" w:rsidRDefault="00E905AF" w:rsidP="00E905AF">
      <w:pPr>
        <w:pStyle w:val="BodyText"/>
        <w:numPr>
          <w:ilvl w:val="0"/>
          <w:numId w:val="24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Study of natural and synthetic fragrance materials</w:t>
      </w:r>
    </w:p>
    <w:p w14:paraId="7AE8A92D" w14:textId="77777777" w:rsidR="00E905AF" w:rsidRPr="00E905AF" w:rsidRDefault="00E905AF" w:rsidP="00E905AF">
      <w:pPr>
        <w:pStyle w:val="BodyText"/>
        <w:numPr>
          <w:ilvl w:val="0"/>
          <w:numId w:val="24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Selection of essential oils and aromatic compounds</w:t>
      </w:r>
    </w:p>
    <w:p w14:paraId="4AAF1ED4" w14:textId="77777777" w:rsidR="00E905AF" w:rsidRPr="00E905AF" w:rsidRDefault="00E905AF" w:rsidP="00E905AF">
      <w:pPr>
        <w:pStyle w:val="BodyText"/>
        <w:numPr>
          <w:ilvl w:val="0"/>
          <w:numId w:val="24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Use of solvents such as ethanol</w:t>
      </w:r>
    </w:p>
    <w:p w14:paraId="3B3E920B" w14:textId="77777777" w:rsidR="00E905AF" w:rsidRPr="00E905AF" w:rsidRDefault="00E905AF" w:rsidP="00E905AF">
      <w:pPr>
        <w:pStyle w:val="BodyText"/>
        <w:numPr>
          <w:ilvl w:val="0"/>
          <w:numId w:val="24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Role of fixatives in perfume stability</w:t>
      </w:r>
    </w:p>
    <w:p w14:paraId="6A758078" w14:textId="77777777" w:rsidR="00E905AF" w:rsidRPr="00E905AF" w:rsidRDefault="00E905AF" w:rsidP="00E905AF">
      <w:pPr>
        <w:pStyle w:val="BodyText"/>
        <w:numPr>
          <w:ilvl w:val="0"/>
          <w:numId w:val="24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Formulation of different types of perfumes such as floral, fruity, herbal, and oriental fragrances</w:t>
      </w:r>
    </w:p>
    <w:p w14:paraId="38CE5895" w14:textId="77777777" w:rsidR="00E905AF" w:rsidRPr="00E905AF" w:rsidRDefault="00E905AF" w:rsidP="00E905AF">
      <w:pPr>
        <w:pStyle w:val="BodyText"/>
        <w:numPr>
          <w:ilvl w:val="0"/>
          <w:numId w:val="24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Evaluation of fragrance quality and stability</w:t>
      </w:r>
    </w:p>
    <w:p w14:paraId="5F290F90" w14:textId="77777777" w:rsidR="00E905AF" w:rsidRPr="00E905AF" w:rsidRDefault="00E905AF" w:rsidP="00E905AF">
      <w:pPr>
        <w:pStyle w:val="BodyText"/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Students actively participated in laboratory work, maintained proper records, and followed safety and quality protocols during experimentation.</w:t>
      </w:r>
    </w:p>
    <w:p w14:paraId="4546F36F" w14:textId="77777777" w:rsidR="00E905AF" w:rsidRPr="00E905AF" w:rsidRDefault="005F33ED" w:rsidP="00E905AF">
      <w:pPr>
        <w:pStyle w:val="BodyText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pict w14:anchorId="7E758020">
          <v:rect id="_x0000_i1027" style="width:0;height:1.5pt" o:hralign="center" o:hrstd="t" o:hr="t" fillcolor="#a0a0a0" stroked="f"/>
        </w:pict>
      </w:r>
    </w:p>
    <w:p w14:paraId="4DF5C749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10. Hands-on Presentation / Demonstration (Demo)</w:t>
      </w:r>
    </w:p>
    <w:p w14:paraId="68EB0CD1" w14:textId="77777777" w:rsidR="00E905AF" w:rsidRPr="00E905AF" w:rsidRDefault="00E905AF" w:rsidP="00E905AF">
      <w:pPr>
        <w:pStyle w:val="BodyText"/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 xml:space="preserve">After successful completion of the project, the students organized a </w:t>
      </w:r>
      <w:r w:rsidRPr="00E905AF">
        <w:rPr>
          <w:b/>
          <w:bCs/>
          <w:sz w:val="28"/>
          <w:szCs w:val="28"/>
        </w:rPr>
        <w:t>hands-on presentation and live demonstration</w:t>
      </w:r>
      <w:r w:rsidRPr="00E905AF">
        <w:rPr>
          <w:sz w:val="28"/>
          <w:szCs w:val="28"/>
        </w:rPr>
        <w:t xml:space="preserve"> on the </w:t>
      </w:r>
      <w:r w:rsidRPr="00E905AF">
        <w:rPr>
          <w:b/>
          <w:bCs/>
          <w:sz w:val="28"/>
          <w:szCs w:val="28"/>
        </w:rPr>
        <w:t>preparation and formulation of different types of perfumes</w:t>
      </w:r>
      <w:r w:rsidRPr="00E905AF">
        <w:rPr>
          <w:sz w:val="28"/>
          <w:szCs w:val="28"/>
        </w:rPr>
        <w:t xml:space="preserve"> in the Chemistry Laboratory.</w:t>
      </w:r>
    </w:p>
    <w:p w14:paraId="1C578AD7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Audience:</w:t>
      </w:r>
    </w:p>
    <w:p w14:paraId="65761692" w14:textId="67B29369" w:rsidR="00E905AF" w:rsidRPr="00E905AF" w:rsidRDefault="00E905AF" w:rsidP="00E905AF">
      <w:pPr>
        <w:pStyle w:val="BodyText"/>
        <w:numPr>
          <w:ilvl w:val="0"/>
          <w:numId w:val="25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Students</w:t>
      </w:r>
      <w:r w:rsidR="00717950">
        <w:rPr>
          <w:sz w:val="28"/>
          <w:szCs w:val="28"/>
        </w:rPr>
        <w:t xml:space="preserve"> ( 11</w:t>
      </w:r>
      <w:r w:rsidR="00717950" w:rsidRPr="00717950">
        <w:rPr>
          <w:sz w:val="28"/>
          <w:szCs w:val="28"/>
          <w:vertAlign w:val="superscript"/>
        </w:rPr>
        <w:t>th</w:t>
      </w:r>
      <w:r w:rsidR="00717950">
        <w:rPr>
          <w:sz w:val="28"/>
          <w:szCs w:val="28"/>
        </w:rPr>
        <w:t xml:space="preserve"> science, 12</w:t>
      </w:r>
      <w:r w:rsidR="00717950" w:rsidRPr="00717950">
        <w:rPr>
          <w:sz w:val="28"/>
          <w:szCs w:val="28"/>
          <w:vertAlign w:val="superscript"/>
        </w:rPr>
        <w:t>th</w:t>
      </w:r>
      <w:r w:rsidR="00717950">
        <w:rPr>
          <w:sz w:val="28"/>
          <w:szCs w:val="28"/>
        </w:rPr>
        <w:t xml:space="preserve"> Science, UG, PG )</w:t>
      </w:r>
    </w:p>
    <w:p w14:paraId="7E4CCF47" w14:textId="379E0CD0" w:rsidR="00E905AF" w:rsidRPr="00E905AF" w:rsidRDefault="00E905AF" w:rsidP="00E905AF">
      <w:pPr>
        <w:pStyle w:val="BodyText"/>
        <w:numPr>
          <w:ilvl w:val="0"/>
          <w:numId w:val="25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Faculty members</w:t>
      </w:r>
      <w:r w:rsidR="00717950">
        <w:rPr>
          <w:sz w:val="28"/>
          <w:szCs w:val="28"/>
        </w:rPr>
        <w:t xml:space="preserve">, non-teaching staff </w:t>
      </w:r>
    </w:p>
    <w:p w14:paraId="63B8DABD" w14:textId="48CE12CA" w:rsidR="00E905AF" w:rsidRPr="00E905AF" w:rsidRDefault="00E905AF" w:rsidP="00E905AF">
      <w:pPr>
        <w:pStyle w:val="BodyText"/>
        <w:numPr>
          <w:ilvl w:val="0"/>
          <w:numId w:val="25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Honorable Principal</w:t>
      </w:r>
      <w:r w:rsidR="00717950">
        <w:rPr>
          <w:sz w:val="28"/>
          <w:szCs w:val="28"/>
        </w:rPr>
        <w:t xml:space="preserve">, </w:t>
      </w:r>
    </w:p>
    <w:p w14:paraId="45AC7FEB" w14:textId="77777777" w:rsidR="00E905AF" w:rsidRPr="00E905AF" w:rsidRDefault="00E905AF" w:rsidP="00E905AF">
      <w:pPr>
        <w:pStyle w:val="BodyText"/>
        <w:numPr>
          <w:ilvl w:val="0"/>
          <w:numId w:val="25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 xml:space="preserve">Respected Management Members of </w:t>
      </w:r>
      <w:proofErr w:type="spellStart"/>
      <w:r w:rsidRPr="00E905AF">
        <w:rPr>
          <w:sz w:val="28"/>
          <w:szCs w:val="28"/>
        </w:rPr>
        <w:t>Dayanand</w:t>
      </w:r>
      <w:proofErr w:type="spellEnd"/>
      <w:r w:rsidRPr="00E905AF">
        <w:rPr>
          <w:sz w:val="28"/>
          <w:szCs w:val="28"/>
        </w:rPr>
        <w:t xml:space="preserve"> Education Society, </w:t>
      </w:r>
      <w:proofErr w:type="spellStart"/>
      <w:r w:rsidRPr="00E905AF">
        <w:rPr>
          <w:sz w:val="28"/>
          <w:szCs w:val="28"/>
        </w:rPr>
        <w:t>Latur</w:t>
      </w:r>
      <w:proofErr w:type="spellEnd"/>
    </w:p>
    <w:p w14:paraId="05B42C7F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Highlights of the Demonstration:</w:t>
      </w:r>
    </w:p>
    <w:p w14:paraId="6C1BBA9B" w14:textId="77777777" w:rsidR="00E905AF" w:rsidRPr="00E905AF" w:rsidRDefault="00E905AF" w:rsidP="00E905AF">
      <w:pPr>
        <w:pStyle w:val="BodyText"/>
        <w:numPr>
          <w:ilvl w:val="0"/>
          <w:numId w:val="26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Live demonstration of perfume formulation techniques</w:t>
      </w:r>
    </w:p>
    <w:p w14:paraId="7ED2CE88" w14:textId="77777777" w:rsidR="00E905AF" w:rsidRPr="00E905AF" w:rsidRDefault="00E905AF" w:rsidP="00E905AF">
      <w:pPr>
        <w:pStyle w:val="BodyText"/>
        <w:numPr>
          <w:ilvl w:val="0"/>
          <w:numId w:val="26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Explanation of chemical principles involved in perfumery</w:t>
      </w:r>
    </w:p>
    <w:p w14:paraId="784A2BEB" w14:textId="77777777" w:rsidR="00E905AF" w:rsidRPr="00E905AF" w:rsidRDefault="00E905AF" w:rsidP="00E905AF">
      <w:pPr>
        <w:pStyle w:val="BodyText"/>
        <w:numPr>
          <w:ilvl w:val="0"/>
          <w:numId w:val="26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Display of prepared perfume samples</w:t>
      </w:r>
    </w:p>
    <w:p w14:paraId="5083C198" w14:textId="77777777" w:rsidR="00E905AF" w:rsidRPr="00E905AF" w:rsidRDefault="00E905AF" w:rsidP="00E905AF">
      <w:pPr>
        <w:pStyle w:val="BodyText"/>
        <w:numPr>
          <w:ilvl w:val="0"/>
          <w:numId w:val="26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Interaction and discussion with faculty and management</w:t>
      </w:r>
    </w:p>
    <w:p w14:paraId="69A6BB5C" w14:textId="77777777" w:rsidR="00E905AF" w:rsidRPr="00E905AF" w:rsidRDefault="00E905AF" w:rsidP="00E905AF">
      <w:pPr>
        <w:pStyle w:val="BodyText"/>
        <w:numPr>
          <w:ilvl w:val="0"/>
          <w:numId w:val="26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Demonstration of practical skills acquired during the project</w:t>
      </w:r>
    </w:p>
    <w:p w14:paraId="7A5AF596" w14:textId="4D6CB63B" w:rsidR="00E905AF" w:rsidRPr="00E905AF" w:rsidRDefault="00E905AF" w:rsidP="00E905AF">
      <w:pPr>
        <w:pStyle w:val="BodyText"/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lastRenderedPageBreak/>
        <w:t>The presentation created enthusiasm among students and showcased the effectiveness of skill-based learning.</w:t>
      </w:r>
      <w:r w:rsidR="005F33ED">
        <w:rPr>
          <w:sz w:val="28"/>
          <w:szCs w:val="28"/>
        </w:rPr>
        <w:pict w14:anchorId="7CC14D79">
          <v:rect id="_x0000_i1028" style="width:0;height:1.5pt" o:hralign="center" o:hrstd="t" o:hr="t" fillcolor="#a0a0a0" stroked="f"/>
        </w:pict>
      </w:r>
    </w:p>
    <w:p w14:paraId="0E8C6299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11. Outcomes of the Activity</w:t>
      </w:r>
    </w:p>
    <w:p w14:paraId="3AAF38A9" w14:textId="77777777" w:rsidR="00E905AF" w:rsidRPr="00E905AF" w:rsidRDefault="00E905AF" w:rsidP="00E905AF">
      <w:pPr>
        <w:pStyle w:val="BodyText"/>
        <w:numPr>
          <w:ilvl w:val="0"/>
          <w:numId w:val="27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Students gained practical knowledge of applied chemistry</w:t>
      </w:r>
    </w:p>
    <w:p w14:paraId="6F1D8442" w14:textId="77777777" w:rsidR="00E905AF" w:rsidRPr="00E905AF" w:rsidRDefault="00E905AF" w:rsidP="00E905AF">
      <w:pPr>
        <w:pStyle w:val="BodyText"/>
        <w:numPr>
          <w:ilvl w:val="0"/>
          <w:numId w:val="27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Improved laboratory skills and confidence</w:t>
      </w:r>
    </w:p>
    <w:p w14:paraId="5A67C226" w14:textId="77777777" w:rsidR="00E905AF" w:rsidRPr="00E905AF" w:rsidRDefault="00E905AF" w:rsidP="00E905AF">
      <w:pPr>
        <w:pStyle w:val="BodyText"/>
        <w:numPr>
          <w:ilvl w:val="0"/>
          <w:numId w:val="27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Enhanced understanding of perfumery and cosmetic chemistry</w:t>
      </w:r>
    </w:p>
    <w:p w14:paraId="5990147A" w14:textId="77777777" w:rsidR="00E905AF" w:rsidRPr="00E905AF" w:rsidRDefault="00E905AF" w:rsidP="00E905AF">
      <w:pPr>
        <w:pStyle w:val="BodyText"/>
        <w:numPr>
          <w:ilvl w:val="0"/>
          <w:numId w:val="27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Encouraged innovation and entrepreneurial thinking</w:t>
      </w:r>
    </w:p>
    <w:p w14:paraId="076E8303" w14:textId="77777777" w:rsidR="00E905AF" w:rsidRPr="00E905AF" w:rsidRDefault="00E905AF" w:rsidP="00E905AF">
      <w:pPr>
        <w:pStyle w:val="BodyText"/>
        <w:numPr>
          <w:ilvl w:val="0"/>
          <w:numId w:val="27"/>
        </w:numPr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>Strengthened industry-oriented and skill-based education</w:t>
      </w:r>
    </w:p>
    <w:p w14:paraId="35A4B2C7" w14:textId="77777777" w:rsidR="00E905AF" w:rsidRPr="00E905AF" w:rsidRDefault="005F33ED" w:rsidP="00E905AF">
      <w:pPr>
        <w:pStyle w:val="BodyText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pict w14:anchorId="1EC612EB">
          <v:rect id="_x0000_i1029" style="width:0;height:1.5pt" o:hralign="center" o:hrstd="t" o:hr="t" fillcolor="#a0a0a0" stroked="f"/>
        </w:pict>
      </w:r>
    </w:p>
    <w:p w14:paraId="0A6B47F9" w14:textId="77777777" w:rsidR="00E905AF" w:rsidRPr="00E905AF" w:rsidRDefault="00E905AF" w:rsidP="00E905AF">
      <w:pPr>
        <w:pStyle w:val="BodyText"/>
        <w:spacing w:line="360" w:lineRule="auto"/>
        <w:rPr>
          <w:b/>
          <w:bCs/>
          <w:sz w:val="28"/>
          <w:szCs w:val="28"/>
        </w:rPr>
      </w:pPr>
      <w:r w:rsidRPr="00E905AF">
        <w:rPr>
          <w:b/>
          <w:bCs/>
          <w:sz w:val="28"/>
          <w:szCs w:val="28"/>
        </w:rPr>
        <w:t>12. Conclusion</w:t>
      </w:r>
    </w:p>
    <w:p w14:paraId="50B4E077" w14:textId="77777777" w:rsidR="00E905AF" w:rsidRDefault="00E905AF" w:rsidP="00E905AF">
      <w:pPr>
        <w:pStyle w:val="BodyText"/>
        <w:spacing w:line="360" w:lineRule="auto"/>
        <w:rPr>
          <w:sz w:val="28"/>
          <w:szCs w:val="28"/>
        </w:rPr>
      </w:pPr>
      <w:r w:rsidRPr="00E905AF">
        <w:rPr>
          <w:sz w:val="28"/>
          <w:szCs w:val="28"/>
        </w:rPr>
        <w:t xml:space="preserve">The skill-based project on </w:t>
      </w:r>
      <w:r w:rsidRPr="00E905AF">
        <w:rPr>
          <w:b/>
          <w:bCs/>
          <w:sz w:val="28"/>
          <w:szCs w:val="28"/>
        </w:rPr>
        <w:t>Preparation and Formulation of Different Types of Perfumes</w:t>
      </w:r>
      <w:r w:rsidRPr="00E905AF">
        <w:rPr>
          <w:sz w:val="28"/>
          <w:szCs w:val="28"/>
        </w:rPr>
        <w:t xml:space="preserve"> was successfully completed by B.Sc. Second Year Chemistry students under the guidance of </w:t>
      </w:r>
      <w:r w:rsidRPr="00E905AF">
        <w:rPr>
          <w:b/>
          <w:bCs/>
          <w:sz w:val="28"/>
          <w:szCs w:val="28"/>
        </w:rPr>
        <w:t xml:space="preserve">Prof. R. S. </w:t>
      </w:r>
      <w:proofErr w:type="spellStart"/>
      <w:r w:rsidRPr="00E905AF">
        <w:rPr>
          <w:b/>
          <w:bCs/>
          <w:sz w:val="28"/>
          <w:szCs w:val="28"/>
        </w:rPr>
        <w:t>Shinde</w:t>
      </w:r>
      <w:proofErr w:type="spellEnd"/>
      <w:r w:rsidRPr="00E905AF">
        <w:rPr>
          <w:sz w:val="28"/>
          <w:szCs w:val="28"/>
        </w:rPr>
        <w:t xml:space="preserve">. The hands-on demonstration further reinforced experiential learning and highlighted the importance of applied chemistry. The activity was highly appreciated by students, teachers, the Principal, and the management of </w:t>
      </w:r>
      <w:proofErr w:type="spellStart"/>
      <w:r w:rsidRPr="00E905AF">
        <w:rPr>
          <w:sz w:val="28"/>
          <w:szCs w:val="28"/>
        </w:rPr>
        <w:t>Dayanand</w:t>
      </w:r>
      <w:proofErr w:type="spellEnd"/>
      <w:r w:rsidRPr="00E905AF">
        <w:rPr>
          <w:sz w:val="28"/>
          <w:szCs w:val="28"/>
        </w:rPr>
        <w:t xml:space="preserve"> Education Society, </w:t>
      </w:r>
      <w:proofErr w:type="spellStart"/>
      <w:r w:rsidRPr="00E905AF">
        <w:rPr>
          <w:sz w:val="28"/>
          <w:szCs w:val="28"/>
        </w:rPr>
        <w:t>Latur</w:t>
      </w:r>
      <w:proofErr w:type="spellEnd"/>
      <w:r w:rsidRPr="00E905AF">
        <w:rPr>
          <w:sz w:val="28"/>
          <w:szCs w:val="28"/>
        </w:rPr>
        <w:t>.</w:t>
      </w:r>
    </w:p>
    <w:p w14:paraId="30E78892" w14:textId="77777777" w:rsidR="00784635" w:rsidRPr="002969F7" w:rsidRDefault="00784635" w:rsidP="00CB20D0">
      <w:pPr>
        <w:pStyle w:val="BodyText"/>
        <w:spacing w:line="360" w:lineRule="auto"/>
        <w:rPr>
          <w:b/>
          <w:bCs/>
          <w:color w:val="7030A0"/>
          <w:sz w:val="18"/>
          <w:szCs w:val="32"/>
          <w:u w:val="single"/>
        </w:rPr>
      </w:pPr>
    </w:p>
    <w:p w14:paraId="354C9AB5" w14:textId="77777777" w:rsidR="00CB20D0" w:rsidRPr="000E5859" w:rsidRDefault="00CB20D0" w:rsidP="00CB20D0">
      <w:pPr>
        <w:pStyle w:val="BodyText"/>
        <w:spacing w:line="360" w:lineRule="auto"/>
        <w:rPr>
          <w:b/>
          <w:bCs/>
          <w:color w:val="7030A0"/>
          <w:sz w:val="32"/>
          <w:szCs w:val="32"/>
          <w:u w:val="single"/>
        </w:rPr>
      </w:pPr>
      <w:r w:rsidRPr="000E5859">
        <w:rPr>
          <w:b/>
          <w:bCs/>
          <w:color w:val="7030A0"/>
          <w:sz w:val="32"/>
          <w:szCs w:val="32"/>
          <w:u w:val="single"/>
        </w:rPr>
        <w:t>Acknowledgement</w:t>
      </w:r>
    </w:p>
    <w:p w14:paraId="75828092" w14:textId="3E7C4C86" w:rsidR="00F9487F" w:rsidRDefault="00CB20D0" w:rsidP="006E41DF">
      <w:pPr>
        <w:pStyle w:val="BodyText"/>
        <w:spacing w:line="360" w:lineRule="auto"/>
        <w:ind w:firstLine="555"/>
        <w:rPr>
          <w:sz w:val="28"/>
          <w:szCs w:val="28"/>
        </w:rPr>
      </w:pPr>
      <w:r w:rsidRPr="00CB20D0">
        <w:rPr>
          <w:sz w:val="28"/>
          <w:szCs w:val="28"/>
        </w:rPr>
        <w:t xml:space="preserve">We express our sincere gratitude to the </w:t>
      </w:r>
      <w:r w:rsidRPr="00CB20D0">
        <w:rPr>
          <w:b/>
          <w:bCs/>
          <w:sz w:val="28"/>
          <w:szCs w:val="28"/>
        </w:rPr>
        <w:t xml:space="preserve">Management of </w:t>
      </w:r>
      <w:proofErr w:type="spellStart"/>
      <w:r w:rsidRPr="00CB20D0">
        <w:rPr>
          <w:b/>
          <w:bCs/>
          <w:sz w:val="28"/>
          <w:szCs w:val="28"/>
        </w:rPr>
        <w:t>Dayanand</w:t>
      </w:r>
      <w:proofErr w:type="spellEnd"/>
      <w:r w:rsidRPr="00CB20D0">
        <w:rPr>
          <w:b/>
          <w:bCs/>
          <w:sz w:val="28"/>
          <w:szCs w:val="28"/>
        </w:rPr>
        <w:t xml:space="preserve"> Education Society, </w:t>
      </w:r>
      <w:proofErr w:type="spellStart"/>
      <w:r w:rsidRPr="00CB20D0">
        <w:rPr>
          <w:b/>
          <w:bCs/>
          <w:sz w:val="28"/>
          <w:szCs w:val="28"/>
        </w:rPr>
        <w:t>Latur</w:t>
      </w:r>
      <w:proofErr w:type="spellEnd"/>
      <w:r w:rsidRPr="00CB20D0">
        <w:rPr>
          <w:sz w:val="28"/>
          <w:szCs w:val="28"/>
        </w:rPr>
        <w:t xml:space="preserve">, for providing excellent </w:t>
      </w:r>
      <w:r>
        <w:rPr>
          <w:sz w:val="28"/>
          <w:szCs w:val="28"/>
        </w:rPr>
        <w:t>financial support,</w:t>
      </w:r>
      <w:r w:rsidRPr="00CB20D0">
        <w:rPr>
          <w:sz w:val="28"/>
          <w:szCs w:val="28"/>
        </w:rPr>
        <w:t xml:space="preserve"> infrastructure and continuous support to carry out this skill-based project successfully.</w:t>
      </w:r>
      <w:r w:rsidR="000E5859">
        <w:rPr>
          <w:sz w:val="28"/>
          <w:szCs w:val="28"/>
        </w:rPr>
        <w:t xml:space="preserve"> </w:t>
      </w:r>
      <w:r w:rsidRPr="00CB20D0">
        <w:rPr>
          <w:sz w:val="28"/>
          <w:szCs w:val="28"/>
        </w:rPr>
        <w:t xml:space="preserve">We are highly thankful to our </w:t>
      </w:r>
      <w:r w:rsidRPr="00CB20D0">
        <w:rPr>
          <w:b/>
          <w:bCs/>
          <w:sz w:val="28"/>
          <w:szCs w:val="28"/>
        </w:rPr>
        <w:t>Honorable Principal</w:t>
      </w:r>
      <w:r w:rsidRPr="00CB20D0">
        <w:rPr>
          <w:sz w:val="28"/>
          <w:szCs w:val="28"/>
        </w:rPr>
        <w:t xml:space="preserve">, </w:t>
      </w:r>
      <w:proofErr w:type="spellStart"/>
      <w:r w:rsidRPr="00CB20D0">
        <w:rPr>
          <w:sz w:val="28"/>
          <w:szCs w:val="28"/>
        </w:rPr>
        <w:t>Dayanand</w:t>
      </w:r>
      <w:proofErr w:type="spellEnd"/>
      <w:r w:rsidRPr="00CB20D0">
        <w:rPr>
          <w:sz w:val="28"/>
          <w:szCs w:val="28"/>
        </w:rPr>
        <w:t xml:space="preserve"> Science College, </w:t>
      </w:r>
      <w:proofErr w:type="spellStart"/>
      <w:r w:rsidRPr="00CB20D0">
        <w:rPr>
          <w:sz w:val="28"/>
          <w:szCs w:val="28"/>
        </w:rPr>
        <w:t>Latur</w:t>
      </w:r>
      <w:proofErr w:type="spellEnd"/>
      <w:r w:rsidRPr="00CB20D0">
        <w:rPr>
          <w:sz w:val="28"/>
          <w:szCs w:val="28"/>
        </w:rPr>
        <w:t>, for his constant encouragement and valuable guidance throughout the project work.</w:t>
      </w:r>
      <w:r w:rsidR="000E5859">
        <w:rPr>
          <w:sz w:val="28"/>
          <w:szCs w:val="28"/>
        </w:rPr>
        <w:t xml:space="preserve">  </w:t>
      </w:r>
    </w:p>
    <w:p w14:paraId="4401154B" w14:textId="77777777" w:rsidR="006E41DF" w:rsidRDefault="006E41DF" w:rsidP="006E41DF">
      <w:pPr>
        <w:pStyle w:val="BodyText"/>
        <w:spacing w:line="360" w:lineRule="auto"/>
        <w:ind w:firstLine="555"/>
        <w:rPr>
          <w:sz w:val="28"/>
          <w:szCs w:val="28"/>
        </w:rPr>
      </w:pPr>
    </w:p>
    <w:p w14:paraId="32105C2D" w14:textId="77777777" w:rsidR="00F6170B" w:rsidRPr="00172788" w:rsidRDefault="00F6170B" w:rsidP="004B3FFE">
      <w:pPr>
        <w:widowControl/>
        <w:pBdr>
          <w:bottom w:val="single" w:sz="8" w:space="4" w:color="4F81BD"/>
        </w:pBdr>
        <w:autoSpaceDE/>
        <w:autoSpaceDN/>
        <w:contextualSpacing/>
        <w:rPr>
          <w:rFonts w:ascii="Calibri" w:eastAsia="MS Gothic" w:hAnsi="Calibri"/>
          <w:color w:val="17365D"/>
          <w:spacing w:val="5"/>
          <w:kern w:val="28"/>
          <w:sz w:val="8"/>
        </w:rPr>
      </w:pPr>
    </w:p>
    <w:tbl>
      <w:tblPr>
        <w:tblW w:w="9300" w:type="dxa"/>
        <w:tblBorders>
          <w:top w:val="single" w:sz="24" w:space="0" w:color="E36C0A" w:themeColor="accent6" w:themeShade="BF"/>
          <w:left w:val="single" w:sz="24" w:space="0" w:color="E36C0A" w:themeColor="accent6" w:themeShade="BF"/>
          <w:bottom w:val="single" w:sz="24" w:space="0" w:color="E36C0A" w:themeColor="accent6" w:themeShade="BF"/>
          <w:right w:val="single" w:sz="24" w:space="0" w:color="E36C0A" w:themeColor="accent6" w:themeShade="BF"/>
          <w:insideH w:val="single" w:sz="24" w:space="0" w:color="E36C0A" w:themeColor="accent6" w:themeShade="BF"/>
          <w:insideV w:val="single" w:sz="24" w:space="0" w:color="E36C0A" w:themeColor="accent6" w:themeShade="B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00"/>
      </w:tblGrid>
      <w:tr w:rsidR="0074051C" w14:paraId="5623A202" w14:textId="77777777" w:rsidTr="00893F6D">
        <w:trPr>
          <w:trHeight w:val="4200"/>
        </w:trPr>
        <w:tc>
          <w:tcPr>
            <w:tcW w:w="9300" w:type="dxa"/>
          </w:tcPr>
          <w:p w14:paraId="518428F2" w14:textId="4E6DA4FC" w:rsidR="0074051C" w:rsidRDefault="002759E5" w:rsidP="002759E5">
            <w:pPr>
              <w:pStyle w:val="TableParagraph"/>
              <w:ind w:left="0"/>
              <w:jc w:val="both"/>
              <w:rPr>
                <w:sz w:val="20"/>
              </w:rPr>
            </w:pPr>
            <w:r w:rsidRPr="002759E5">
              <w:rPr>
                <w:noProof/>
                <w:sz w:val="20"/>
              </w:rPr>
              <w:lastRenderedPageBreak/>
              <w:drawing>
                <wp:inline distT="0" distB="0" distL="0" distR="0" wp14:anchorId="599599B3" wp14:editId="1EB13600">
                  <wp:extent cx="5838825" cy="3371850"/>
                  <wp:effectExtent l="0" t="0" r="0" b="0"/>
                  <wp:docPr id="80" name="Picture 80" descr="C:\Users\USER\Downloads\WhatsApp Image 2026-01-06 at 7.45.40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USER\Downloads\WhatsApp Image 2026-01-06 at 7.45.40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646" cy="33740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51C" w14:paraId="3DD4BCA6" w14:textId="77777777" w:rsidTr="00893F6D">
        <w:trPr>
          <w:trHeight w:val="4040"/>
        </w:trPr>
        <w:tc>
          <w:tcPr>
            <w:tcW w:w="9300" w:type="dxa"/>
          </w:tcPr>
          <w:p w14:paraId="432D59A4" w14:textId="14886925" w:rsidR="0074051C" w:rsidRDefault="001F1E66" w:rsidP="00F35B6B">
            <w:pPr>
              <w:pStyle w:val="TableParagraph"/>
              <w:ind w:left="0"/>
              <w:rPr>
                <w:sz w:val="20"/>
              </w:rPr>
            </w:pPr>
            <w:r w:rsidRPr="001F1E66">
              <w:rPr>
                <w:noProof/>
                <w:sz w:val="20"/>
              </w:rPr>
              <w:drawing>
                <wp:inline distT="0" distB="0" distL="0" distR="0" wp14:anchorId="40B54057" wp14:editId="32F0C3D4">
                  <wp:extent cx="5838825" cy="3905250"/>
                  <wp:effectExtent l="0" t="0" r="9525" b="0"/>
                  <wp:docPr id="61" name="Picture 61" descr="C:\Users\USER\Downloads\WhatsApp Image 2025-12-24 at 5.21.23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WhatsApp Image 2025-12-24 at 5.21.23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0095" cy="39060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51C" w14:paraId="63154623" w14:textId="77777777" w:rsidTr="00893F6D">
        <w:trPr>
          <w:trHeight w:val="619"/>
        </w:trPr>
        <w:tc>
          <w:tcPr>
            <w:tcW w:w="9300" w:type="dxa"/>
          </w:tcPr>
          <w:p w14:paraId="41BF4DB7" w14:textId="3EECE9C8" w:rsidR="0074051C" w:rsidRPr="00DB4DC2" w:rsidRDefault="00170EF5" w:rsidP="005B74F3">
            <w:pPr>
              <w:pStyle w:val="TableParagraph"/>
              <w:ind w:left="0"/>
              <w:jc w:val="both"/>
              <w:rPr>
                <w:color w:val="002060"/>
                <w:sz w:val="10"/>
                <w:szCs w:val="26"/>
              </w:rPr>
            </w:pPr>
            <w:r w:rsidRPr="00170EF5">
              <w:rPr>
                <w:noProof/>
                <w:color w:val="002060"/>
                <w:sz w:val="10"/>
                <w:szCs w:val="26"/>
              </w:rPr>
              <w:lastRenderedPageBreak/>
              <w:drawing>
                <wp:inline distT="0" distB="0" distL="0" distR="0" wp14:anchorId="51655308" wp14:editId="0943D902">
                  <wp:extent cx="5771333" cy="2724150"/>
                  <wp:effectExtent l="0" t="0" r="1270" b="0"/>
                  <wp:docPr id="63" name="Picture 63" descr="C:\Users\USER\Downloads\WhatsApp Image 2026-01-06 at 6.06.00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USER\Downloads\WhatsApp Image 2026-01-06 at 6.06.00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82423" cy="272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51C" w14:paraId="5C78724E" w14:textId="77777777" w:rsidTr="005D2720">
        <w:trPr>
          <w:trHeight w:val="3761"/>
        </w:trPr>
        <w:tc>
          <w:tcPr>
            <w:tcW w:w="9300" w:type="dxa"/>
          </w:tcPr>
          <w:p w14:paraId="423092B1" w14:textId="14DAFF7B" w:rsidR="0074051C" w:rsidRDefault="00443802" w:rsidP="00F35B6B">
            <w:pPr>
              <w:pStyle w:val="TableParagraph"/>
              <w:ind w:left="0"/>
              <w:rPr>
                <w:sz w:val="20"/>
              </w:rPr>
            </w:pPr>
            <w:r w:rsidRPr="00443802">
              <w:rPr>
                <w:noProof/>
                <w:sz w:val="20"/>
              </w:rPr>
              <w:drawing>
                <wp:inline distT="0" distB="0" distL="0" distR="0" wp14:anchorId="65EF9A45" wp14:editId="7880887A">
                  <wp:extent cx="5819775" cy="2838450"/>
                  <wp:effectExtent l="0" t="0" r="9525" b="0"/>
                  <wp:docPr id="64" name="Picture 64" descr="C:\Users\USER\Downloads\WhatsApp Image 2026-01-06 at 6.06.02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USER\Downloads\WhatsApp Image 2026-01-06 at 6.06.02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21270" cy="2839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51C" w14:paraId="2F938D39" w14:textId="77777777" w:rsidTr="005D2720">
        <w:trPr>
          <w:trHeight w:val="548"/>
        </w:trPr>
        <w:tc>
          <w:tcPr>
            <w:tcW w:w="9300" w:type="dxa"/>
          </w:tcPr>
          <w:p w14:paraId="13C60AA8" w14:textId="46F24282" w:rsidR="0074051C" w:rsidRPr="001E3F8B" w:rsidRDefault="001E3F8B" w:rsidP="00C80882">
            <w:pPr>
              <w:tabs>
                <w:tab w:val="left" w:pos="-2250"/>
                <w:tab w:val="left" w:pos="-1440"/>
                <w:tab w:val="left" w:pos="-1170"/>
                <w:tab w:val="left" w:pos="-900"/>
              </w:tabs>
              <w:jc w:val="both"/>
              <w:rPr>
                <w:color w:val="002060"/>
                <w:sz w:val="24"/>
                <w:szCs w:val="24"/>
              </w:rPr>
            </w:pPr>
            <w:r>
              <w:rPr>
                <w:spacing w:val="-8"/>
              </w:rPr>
              <w:t>.</w:t>
            </w:r>
            <w:r w:rsidR="003815B4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  <w:r w:rsidR="003815B4" w:rsidRPr="003815B4">
              <w:rPr>
                <w:noProof/>
                <w:spacing w:val="-8"/>
              </w:rPr>
              <w:drawing>
                <wp:inline distT="0" distB="0" distL="0" distR="0" wp14:anchorId="4C9F1734" wp14:editId="714DDFDB">
                  <wp:extent cx="5789930" cy="2733675"/>
                  <wp:effectExtent l="0" t="0" r="1270" b="9525"/>
                  <wp:docPr id="65" name="Picture 65" descr="C:\Users\USER\Downloads\WhatsApp Image 2025-12-24 at 5.21.23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USER\Downloads\WhatsApp Image 2025-12-24 at 5.21.23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9561" cy="2738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65D408" w14:textId="45CBA8E0" w:rsidR="0074051C" w:rsidRDefault="0074051C" w:rsidP="0074051C">
      <w:pPr>
        <w:widowControl/>
        <w:adjustRightInd w:val="0"/>
        <w:rPr>
          <w:b/>
          <w:bCs/>
          <w:color w:val="C00000"/>
          <w:sz w:val="24"/>
          <w:szCs w:val="24"/>
        </w:rPr>
      </w:pPr>
    </w:p>
    <w:p w14:paraId="74707E69" w14:textId="77777777" w:rsidR="0074051C" w:rsidRDefault="0074051C" w:rsidP="0074051C">
      <w:pPr>
        <w:widowControl/>
        <w:adjustRightInd w:val="0"/>
        <w:rPr>
          <w:b/>
          <w:bCs/>
          <w:color w:val="C00000"/>
          <w:sz w:val="10"/>
          <w:szCs w:val="24"/>
        </w:rPr>
      </w:pPr>
    </w:p>
    <w:p w14:paraId="46D92578" w14:textId="77777777" w:rsidR="00DA1F8A" w:rsidRDefault="00DA1F8A" w:rsidP="0074051C">
      <w:pPr>
        <w:widowControl/>
        <w:adjustRightInd w:val="0"/>
        <w:rPr>
          <w:b/>
          <w:bCs/>
          <w:color w:val="C00000"/>
          <w:sz w:val="10"/>
          <w:szCs w:val="24"/>
        </w:rPr>
      </w:pPr>
    </w:p>
    <w:p w14:paraId="137F4589" w14:textId="77777777" w:rsidR="00DA1F8A" w:rsidRDefault="00DA1F8A" w:rsidP="0074051C">
      <w:pPr>
        <w:widowControl/>
        <w:adjustRightInd w:val="0"/>
        <w:rPr>
          <w:b/>
          <w:bCs/>
          <w:color w:val="C00000"/>
          <w:sz w:val="10"/>
          <w:szCs w:val="24"/>
        </w:rPr>
      </w:pPr>
    </w:p>
    <w:p w14:paraId="4E774102" w14:textId="77777777" w:rsidR="00DA1F8A" w:rsidRDefault="00DA1F8A" w:rsidP="00DA1F8A">
      <w:pPr>
        <w:widowControl/>
        <w:tabs>
          <w:tab w:val="left" w:pos="-2250"/>
          <w:tab w:val="left" w:pos="-1440"/>
          <w:tab w:val="left" w:pos="-1170"/>
          <w:tab w:val="left" w:pos="-900"/>
        </w:tabs>
        <w:ind w:left="360"/>
        <w:jc w:val="center"/>
        <w:rPr>
          <w:b/>
          <w:sz w:val="16"/>
        </w:rPr>
      </w:pPr>
    </w:p>
    <w:p w14:paraId="2D1701C8" w14:textId="77777777" w:rsidR="002E5CD2" w:rsidRPr="002E5CD2" w:rsidRDefault="002E5CD2" w:rsidP="00DA1F8A">
      <w:pPr>
        <w:widowControl/>
        <w:tabs>
          <w:tab w:val="left" w:pos="-2250"/>
          <w:tab w:val="left" w:pos="-1440"/>
          <w:tab w:val="left" w:pos="-1170"/>
          <w:tab w:val="left" w:pos="-900"/>
        </w:tabs>
        <w:ind w:left="360"/>
        <w:jc w:val="center"/>
        <w:rPr>
          <w:b/>
          <w:sz w:val="16"/>
        </w:rPr>
      </w:pPr>
    </w:p>
    <w:tbl>
      <w:tblPr>
        <w:tblW w:w="9745" w:type="dxa"/>
        <w:tblInd w:w="-85" w:type="dxa"/>
        <w:tblBorders>
          <w:top w:val="single" w:sz="24" w:space="0" w:color="E36C0A" w:themeColor="accent6" w:themeShade="BF"/>
          <w:left w:val="single" w:sz="24" w:space="0" w:color="E36C0A" w:themeColor="accent6" w:themeShade="BF"/>
          <w:bottom w:val="single" w:sz="24" w:space="0" w:color="E36C0A" w:themeColor="accent6" w:themeShade="BF"/>
          <w:right w:val="single" w:sz="24" w:space="0" w:color="E36C0A" w:themeColor="accent6" w:themeShade="BF"/>
          <w:insideH w:val="single" w:sz="24" w:space="0" w:color="E36C0A" w:themeColor="accent6" w:themeShade="BF"/>
          <w:insideV w:val="single" w:sz="24" w:space="0" w:color="E36C0A" w:themeColor="accent6" w:themeShade="B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45"/>
      </w:tblGrid>
      <w:tr w:rsidR="00DA1F8A" w14:paraId="33E11A6F" w14:textId="77777777" w:rsidTr="004B3FFE">
        <w:trPr>
          <w:trHeight w:val="4075"/>
        </w:trPr>
        <w:tc>
          <w:tcPr>
            <w:tcW w:w="9745" w:type="dxa"/>
          </w:tcPr>
          <w:p w14:paraId="432D173B" w14:textId="47679EBD" w:rsidR="00DA1F8A" w:rsidRDefault="00926C03" w:rsidP="00574173">
            <w:pPr>
              <w:pStyle w:val="TableParagraph"/>
              <w:ind w:left="0"/>
              <w:rPr>
                <w:sz w:val="20"/>
              </w:rPr>
            </w:pPr>
            <w:bookmarkStart w:id="0" w:name="_heading=h.el5u063yajmh" w:colFirst="0" w:colLast="0"/>
            <w:bookmarkStart w:id="1" w:name="_heading=h.elszb7xh5lsu" w:colFirst="0" w:colLast="0"/>
            <w:bookmarkStart w:id="2" w:name="_heading=h.zfh2rrl9xxbl" w:colFirst="0" w:colLast="0"/>
            <w:bookmarkStart w:id="3" w:name="_heading=h.p027les6qu9v" w:colFirst="0" w:colLast="0"/>
            <w:bookmarkEnd w:id="0"/>
            <w:bookmarkEnd w:id="1"/>
            <w:bookmarkEnd w:id="2"/>
            <w:bookmarkEnd w:id="3"/>
            <w:r w:rsidRPr="00C80882">
              <w:rPr>
                <w:noProof/>
                <w:sz w:val="20"/>
              </w:rPr>
              <w:drawing>
                <wp:inline distT="0" distB="0" distL="0" distR="0" wp14:anchorId="6D419B6A" wp14:editId="1993A215">
                  <wp:extent cx="6067425" cy="2524125"/>
                  <wp:effectExtent l="0" t="0" r="0" b="9525"/>
                  <wp:docPr id="60" name="Picture 60" descr="C:\Users\USER\Downloads\WhatsApp Image 2025-12-24 at 5.21.24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SER\Downloads\WhatsApp Image 2025-12-24 at 5.21.24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0323" cy="25253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593E" w14:paraId="75ED4C61" w14:textId="77777777" w:rsidTr="00FB2566">
        <w:trPr>
          <w:trHeight w:val="4534"/>
        </w:trPr>
        <w:tc>
          <w:tcPr>
            <w:tcW w:w="9745" w:type="dxa"/>
          </w:tcPr>
          <w:p w14:paraId="5CEC7264" w14:textId="198141B8" w:rsidR="008F593E" w:rsidRDefault="008F593E" w:rsidP="00574173">
            <w:pPr>
              <w:pStyle w:val="TableParagraph"/>
              <w:ind w:left="0" w:right="175"/>
              <w:rPr>
                <w:sz w:val="20"/>
              </w:rPr>
            </w:pPr>
            <w:r w:rsidRPr="008F593E">
              <w:rPr>
                <w:noProof/>
                <w:sz w:val="20"/>
              </w:rPr>
              <w:drawing>
                <wp:inline distT="0" distB="0" distL="0" distR="0" wp14:anchorId="4BDEC8F2" wp14:editId="7515FF2B">
                  <wp:extent cx="6047456" cy="3143250"/>
                  <wp:effectExtent l="0" t="0" r="0" b="0"/>
                  <wp:docPr id="71" name="Picture 71" descr="C:\Users\USER\Downloads\WhatsApp Image 2025-12-29 at 4.55.29 AM (5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USER\Downloads\WhatsApp Image 2025-12-29 at 4.55.29 AM (5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8797" cy="3149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3FFE" w14:paraId="4807500C" w14:textId="77777777" w:rsidTr="004B3FFE">
        <w:trPr>
          <w:trHeight w:val="3535"/>
        </w:trPr>
        <w:tc>
          <w:tcPr>
            <w:tcW w:w="9745" w:type="dxa"/>
          </w:tcPr>
          <w:p w14:paraId="60D0DEFC" w14:textId="5B96C8C7" w:rsidR="004B3FFE" w:rsidRPr="008F593E" w:rsidRDefault="004B3FFE" w:rsidP="00574173">
            <w:pPr>
              <w:pStyle w:val="TableParagraph"/>
              <w:ind w:left="0" w:right="175"/>
              <w:rPr>
                <w:noProof/>
                <w:sz w:val="20"/>
                <w:lang w:bidi="mr-IN"/>
              </w:rPr>
            </w:pPr>
            <w:r w:rsidRPr="00893F6D">
              <w:rPr>
                <w:b/>
                <w:bCs/>
                <w:noProof/>
                <w:color w:val="C00000"/>
                <w:sz w:val="24"/>
                <w:szCs w:val="24"/>
              </w:rPr>
              <w:drawing>
                <wp:inline distT="0" distB="0" distL="0" distR="0" wp14:anchorId="42A17420" wp14:editId="402C2910">
                  <wp:extent cx="6115049" cy="2628900"/>
                  <wp:effectExtent l="0" t="0" r="635" b="0"/>
                  <wp:docPr id="81" name="Picture 81" descr="C:\Users\USER\Downloads\WhatsApp Image 2026-01-06 at 7.45.26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USER\Downloads\WhatsApp Image 2026-01-06 at 7.45.26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1515" cy="263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6C03" w14:paraId="1A74C715" w14:textId="77777777" w:rsidTr="00E33400">
        <w:trPr>
          <w:trHeight w:val="4165"/>
        </w:trPr>
        <w:tc>
          <w:tcPr>
            <w:tcW w:w="9745" w:type="dxa"/>
          </w:tcPr>
          <w:p w14:paraId="38BBDF5D" w14:textId="20D3C6DF" w:rsidR="00926C03" w:rsidRDefault="00926C03" w:rsidP="00574173">
            <w:pPr>
              <w:pStyle w:val="TableParagraph"/>
              <w:ind w:left="0"/>
              <w:rPr>
                <w:sz w:val="20"/>
              </w:rPr>
            </w:pPr>
            <w:r w:rsidRPr="00926C03">
              <w:rPr>
                <w:noProof/>
                <w:sz w:val="20"/>
              </w:rPr>
              <w:lastRenderedPageBreak/>
              <w:drawing>
                <wp:inline distT="0" distB="0" distL="0" distR="0" wp14:anchorId="7781110E" wp14:editId="013129FB">
                  <wp:extent cx="6115048" cy="2571750"/>
                  <wp:effectExtent l="0" t="0" r="635" b="0"/>
                  <wp:docPr id="66" name="Picture 66" descr="C:\Users\USER\Downloads\WhatsApp Image 2025-12-29 at 4.55.29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USER\Downloads\WhatsApp Image 2025-12-29 at 4.55.29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9534" cy="2573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74F3" w14:paraId="4E230BB8" w14:textId="77777777" w:rsidTr="00064C8F">
        <w:trPr>
          <w:trHeight w:val="4534"/>
        </w:trPr>
        <w:tc>
          <w:tcPr>
            <w:tcW w:w="9745" w:type="dxa"/>
          </w:tcPr>
          <w:p w14:paraId="41A0BA97" w14:textId="5258DB6E" w:rsidR="005B74F3" w:rsidRDefault="005B74F3" w:rsidP="00574173">
            <w:pPr>
              <w:pStyle w:val="TableParagraph"/>
              <w:ind w:left="0" w:right="175"/>
              <w:rPr>
                <w:sz w:val="20"/>
              </w:rPr>
            </w:pPr>
            <w:r w:rsidRPr="005B74F3">
              <w:rPr>
                <w:noProof/>
                <w:color w:val="002060"/>
                <w:sz w:val="10"/>
                <w:szCs w:val="26"/>
              </w:rPr>
              <w:drawing>
                <wp:inline distT="0" distB="0" distL="0" distR="0" wp14:anchorId="35E6E76C" wp14:editId="515A4BE5">
                  <wp:extent cx="6134099" cy="3105150"/>
                  <wp:effectExtent l="0" t="0" r="635" b="0"/>
                  <wp:docPr id="62" name="Picture 62" descr="C:\Users\USER\Downloads\WhatsApp Image 2025-12-29 at 7.10.56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SER\Downloads\WhatsApp Image 2025-12-29 at 7.10.56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0548" cy="31084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6C03" w14:paraId="3AEE95D7" w14:textId="77777777" w:rsidTr="005527DA">
        <w:trPr>
          <w:trHeight w:val="4255"/>
        </w:trPr>
        <w:tc>
          <w:tcPr>
            <w:tcW w:w="9745" w:type="dxa"/>
          </w:tcPr>
          <w:p w14:paraId="12D971C7" w14:textId="238E787F" w:rsidR="00926C03" w:rsidRDefault="00003934" w:rsidP="00915914">
            <w:pPr>
              <w:pStyle w:val="TableParagraph"/>
              <w:ind w:left="0"/>
              <w:rPr>
                <w:sz w:val="20"/>
              </w:rPr>
            </w:pPr>
            <w:r w:rsidRPr="00003934">
              <w:rPr>
                <w:noProof/>
                <w:sz w:val="20"/>
              </w:rPr>
              <w:drawing>
                <wp:inline distT="0" distB="0" distL="0" distR="0" wp14:anchorId="14E3697A" wp14:editId="01DADCDF">
                  <wp:extent cx="6057900" cy="2867025"/>
                  <wp:effectExtent l="0" t="0" r="0" b="9525"/>
                  <wp:docPr id="70" name="Picture 70" descr="C:\Users\USER\Downloads\WhatsApp Image 2025-12-29 at 4.55.29 AM (4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USER\Downloads\WhatsApp Image 2025-12-29 at 4.55.29 AM (4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7900" cy="2867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B3FFE">
              <w:rPr>
                <w:sz w:val="20"/>
              </w:rPr>
              <w:t xml:space="preserve"> </w:t>
            </w:r>
          </w:p>
        </w:tc>
      </w:tr>
      <w:tr w:rsidR="00926C03" w14:paraId="1B17D9EA" w14:textId="77777777" w:rsidTr="005527DA">
        <w:trPr>
          <w:trHeight w:val="4255"/>
        </w:trPr>
        <w:tc>
          <w:tcPr>
            <w:tcW w:w="9745" w:type="dxa"/>
          </w:tcPr>
          <w:p w14:paraId="40C33011" w14:textId="76D222AB" w:rsidR="00926C03" w:rsidRDefault="006E15D0" w:rsidP="00915914">
            <w:pPr>
              <w:pStyle w:val="TableParagraph"/>
              <w:ind w:left="0" w:right="175"/>
              <w:rPr>
                <w:sz w:val="20"/>
              </w:rPr>
            </w:pPr>
            <w:r w:rsidRPr="006E15D0">
              <w:rPr>
                <w:noProof/>
                <w:sz w:val="20"/>
              </w:rPr>
              <w:lastRenderedPageBreak/>
              <w:drawing>
                <wp:inline distT="0" distB="0" distL="0" distR="0" wp14:anchorId="029A8C60" wp14:editId="3EEA26AE">
                  <wp:extent cx="6096000" cy="2657475"/>
                  <wp:effectExtent l="0" t="0" r="0" b="9525"/>
                  <wp:docPr id="73" name="Picture 73" descr="C:\Users\USER\Downloads\WhatsApp Image 2025-12-29 at 4.55.29 AM (7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USER\Downloads\WhatsApp Image 2025-12-29 at 4.55.29 AM (7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7542" cy="2658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6C03" w14:paraId="5BD60C54" w14:textId="77777777" w:rsidTr="00915914">
        <w:trPr>
          <w:trHeight w:val="4165"/>
        </w:trPr>
        <w:tc>
          <w:tcPr>
            <w:tcW w:w="9745" w:type="dxa"/>
          </w:tcPr>
          <w:p w14:paraId="7D0FA266" w14:textId="7C3D47D2" w:rsidR="00926C03" w:rsidRDefault="005B1D5E" w:rsidP="00915914">
            <w:pPr>
              <w:pStyle w:val="TableParagraph"/>
              <w:ind w:left="0"/>
              <w:rPr>
                <w:sz w:val="20"/>
              </w:rPr>
            </w:pPr>
            <w:r w:rsidRPr="005B1D5E">
              <w:rPr>
                <w:noProof/>
                <w:sz w:val="20"/>
              </w:rPr>
              <w:drawing>
                <wp:inline distT="0" distB="0" distL="0" distR="0" wp14:anchorId="2FBD84DE" wp14:editId="05EE99C4">
                  <wp:extent cx="6086475" cy="2743200"/>
                  <wp:effectExtent l="0" t="0" r="9525" b="0"/>
                  <wp:docPr id="74" name="Picture 74" descr="C:\Users\USER\Downloads\WhatsApp Image 2025-12-29 at 4.55.29 AM (9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USER\Downloads\WhatsApp Image 2025-12-29 at 4.55.29 AM (9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7594" cy="2743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6C03" w14:paraId="51144305" w14:textId="77777777" w:rsidTr="00915914">
        <w:trPr>
          <w:trHeight w:val="4534"/>
        </w:trPr>
        <w:tc>
          <w:tcPr>
            <w:tcW w:w="9745" w:type="dxa"/>
          </w:tcPr>
          <w:p w14:paraId="3DA3D44C" w14:textId="1B722A7C" w:rsidR="00926C03" w:rsidRDefault="002F1B1D" w:rsidP="00915914">
            <w:pPr>
              <w:pStyle w:val="TableParagraph"/>
              <w:ind w:left="0" w:right="175"/>
              <w:rPr>
                <w:sz w:val="20"/>
              </w:rPr>
            </w:pPr>
            <w:r w:rsidRPr="002F1B1D">
              <w:rPr>
                <w:noProof/>
                <w:sz w:val="20"/>
              </w:rPr>
              <w:drawing>
                <wp:inline distT="0" distB="0" distL="0" distR="0" wp14:anchorId="3B912133" wp14:editId="622B5B5C">
                  <wp:extent cx="6057054" cy="3190875"/>
                  <wp:effectExtent l="0" t="0" r="1270" b="0"/>
                  <wp:docPr id="75" name="Picture 75" descr="C:\Users\USER\Downloads\WhatsApp Image 2025-12-29 at 4.55.29 AM (10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USER\Downloads\WhatsApp Image 2025-12-29 at 4.55.29 AM (10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9633" cy="3192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1B1D" w14:paraId="4A8DBF77" w14:textId="77777777" w:rsidTr="00893F6D">
        <w:trPr>
          <w:trHeight w:val="4255"/>
        </w:trPr>
        <w:tc>
          <w:tcPr>
            <w:tcW w:w="9745" w:type="dxa"/>
          </w:tcPr>
          <w:p w14:paraId="15A087FD" w14:textId="0AE86874" w:rsidR="002F1B1D" w:rsidRPr="002F1B1D" w:rsidRDefault="00A959E7" w:rsidP="00915914">
            <w:pPr>
              <w:pStyle w:val="TableParagraph"/>
              <w:ind w:left="0" w:right="175"/>
              <w:rPr>
                <w:noProof/>
                <w:sz w:val="20"/>
              </w:rPr>
            </w:pPr>
            <w:r w:rsidRPr="00A959E7">
              <w:rPr>
                <w:noProof/>
                <w:sz w:val="20"/>
              </w:rPr>
              <w:lastRenderedPageBreak/>
              <w:drawing>
                <wp:inline distT="0" distB="0" distL="0" distR="0" wp14:anchorId="4284E569" wp14:editId="0BD77807">
                  <wp:extent cx="6076950" cy="2667000"/>
                  <wp:effectExtent l="0" t="0" r="0" b="0"/>
                  <wp:docPr id="76" name="Picture 76" descr="C:\Users\USER\Downloads\WhatsApp Image 2025-12-29 at 4.55.29 AM (1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USER\Downloads\WhatsApp Image 2025-12-29 at 4.55.29 AM (1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7372" cy="2667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9E7" w14:paraId="02BA60E5" w14:textId="77777777" w:rsidTr="00915914">
        <w:trPr>
          <w:trHeight w:val="4534"/>
        </w:trPr>
        <w:tc>
          <w:tcPr>
            <w:tcW w:w="9745" w:type="dxa"/>
          </w:tcPr>
          <w:p w14:paraId="1186FD91" w14:textId="5348044B" w:rsidR="00A959E7" w:rsidRPr="00A959E7" w:rsidRDefault="00AE4CB1" w:rsidP="00915914">
            <w:pPr>
              <w:pStyle w:val="TableParagraph"/>
              <w:ind w:left="0" w:right="175"/>
              <w:rPr>
                <w:noProof/>
                <w:sz w:val="20"/>
              </w:rPr>
            </w:pPr>
            <w:r w:rsidRPr="00AE4CB1">
              <w:rPr>
                <w:noProof/>
                <w:sz w:val="20"/>
              </w:rPr>
              <w:drawing>
                <wp:inline distT="0" distB="0" distL="0" distR="0" wp14:anchorId="68710B53" wp14:editId="7DA64525">
                  <wp:extent cx="6105525" cy="3019425"/>
                  <wp:effectExtent l="0" t="0" r="9525" b="9525"/>
                  <wp:docPr id="77" name="Picture 77" descr="C:\Users\USER\Downloads\WhatsApp Image 2025-12-29 at 4.55.29 AM (13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USER\Downloads\WhatsApp Image 2025-12-29 at 4.55.29 AM (13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0540" cy="3021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14:paraId="2E971BCF" w14:textId="77777777" w:rsidTr="00915914">
        <w:trPr>
          <w:trHeight w:val="4534"/>
        </w:trPr>
        <w:tc>
          <w:tcPr>
            <w:tcW w:w="9745" w:type="dxa"/>
          </w:tcPr>
          <w:p w14:paraId="61AFC14A" w14:textId="2CA59F58" w:rsidR="00AE4CB1" w:rsidRPr="00AE4CB1" w:rsidRDefault="00CD3A10" w:rsidP="00915914">
            <w:pPr>
              <w:pStyle w:val="TableParagraph"/>
              <w:ind w:left="0" w:right="175"/>
              <w:rPr>
                <w:noProof/>
                <w:sz w:val="20"/>
              </w:rPr>
            </w:pPr>
            <w:r w:rsidRPr="00CD3A10">
              <w:rPr>
                <w:noProof/>
                <w:sz w:val="20"/>
              </w:rPr>
              <w:drawing>
                <wp:inline distT="0" distB="0" distL="0" distR="0" wp14:anchorId="0030C4B7" wp14:editId="10108A9F">
                  <wp:extent cx="6076950" cy="2819400"/>
                  <wp:effectExtent l="0" t="0" r="0" b="0"/>
                  <wp:docPr id="78" name="Picture 78" descr="C:\Users\USER\Downloads\WhatsApp Image 2025-12-29 at 4.55.29 AM (15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USER\Downloads\WhatsApp Image 2025-12-29 at 4.55.29 AM (15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6950" cy="281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7606AA" w14:textId="77777777" w:rsidR="00DA1F8A" w:rsidRPr="002E5CD2" w:rsidRDefault="00DA1F8A" w:rsidP="00DA1F8A">
      <w:pPr>
        <w:widowControl/>
        <w:adjustRightInd w:val="0"/>
        <w:rPr>
          <w:b/>
          <w:bCs/>
          <w:color w:val="C00000"/>
          <w:sz w:val="10"/>
          <w:szCs w:val="24"/>
        </w:rPr>
      </w:pPr>
    </w:p>
    <w:p w14:paraId="72F07BD9" w14:textId="624D66C6" w:rsidR="00AC57F8" w:rsidRDefault="00AC57F8" w:rsidP="00AC57F8">
      <w:pPr>
        <w:pStyle w:val="NormalWeb"/>
      </w:pPr>
    </w:p>
    <w:p w14:paraId="47D5F2F8" w14:textId="6129AD29" w:rsidR="00AC57F8" w:rsidRDefault="00E66BAB" w:rsidP="009E5484">
      <w:pPr>
        <w:pStyle w:val="NormalWeb"/>
        <w:jc w:val="center"/>
      </w:pPr>
      <w:r w:rsidRPr="00E66BAB">
        <w:rPr>
          <w:noProof/>
        </w:rPr>
        <w:drawing>
          <wp:inline distT="0" distB="0" distL="0" distR="0" wp14:anchorId="6B687050" wp14:editId="4E7D181B">
            <wp:extent cx="6029325" cy="4200525"/>
            <wp:effectExtent l="0" t="0" r="9525" b="9525"/>
            <wp:docPr id="58" name="Picture 58" descr="C:\Users\USER\Downloads\WhatsApp Image 2026-01-01 at 7.29.08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WhatsApp Image 2026-01-01 at 7.29.08 PM.jpe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60" cy="4204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6EF34" w14:textId="4E6C91E5" w:rsidR="00AC57F8" w:rsidRDefault="00AC57F8" w:rsidP="00AC57F8"/>
    <w:p w14:paraId="0867BD8F" w14:textId="585E2DEC" w:rsidR="00AC57F8" w:rsidRDefault="000D0F32" w:rsidP="009E5484">
      <w:pPr>
        <w:jc w:val="center"/>
      </w:pPr>
      <w:r>
        <w:rPr>
          <w:noProof/>
        </w:rPr>
        <w:drawing>
          <wp:inline distT="0" distB="0" distL="0" distR="0" wp14:anchorId="3014A674" wp14:editId="023DC22C">
            <wp:extent cx="4000500" cy="485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1986" t="14548" r="8585" b="59266"/>
                    <a:stretch/>
                  </pic:blipFill>
                  <pic:spPr bwMode="auto">
                    <a:xfrm>
                      <a:off x="0" y="0"/>
                      <a:ext cx="4000500" cy="485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FCE02" w14:textId="77777777" w:rsidR="00AC57F8" w:rsidRPr="000D0F32" w:rsidRDefault="00AC57F8" w:rsidP="009E5484">
      <w:pPr>
        <w:jc w:val="center"/>
        <w:rPr>
          <w:sz w:val="2"/>
        </w:rPr>
      </w:pPr>
    </w:p>
    <w:p w14:paraId="3AEECB18" w14:textId="60D25612" w:rsidR="00AC57F8" w:rsidRDefault="000D0F32" w:rsidP="009E5484">
      <w:pPr>
        <w:jc w:val="center"/>
      </w:pPr>
      <w:r>
        <w:rPr>
          <w:noProof/>
        </w:rPr>
        <w:drawing>
          <wp:inline distT="0" distB="0" distL="0" distR="0" wp14:anchorId="336DBAD1" wp14:editId="380AC7D5">
            <wp:extent cx="6029325" cy="3419475"/>
            <wp:effectExtent l="0" t="0" r="9525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22317" t="17193" r="1311" b="26732"/>
                    <a:stretch/>
                  </pic:blipFill>
                  <pic:spPr bwMode="auto">
                    <a:xfrm>
                      <a:off x="0" y="0"/>
                      <a:ext cx="6029325" cy="3419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2CE5">
        <w:t>.</w:t>
      </w:r>
    </w:p>
    <w:p w14:paraId="1E092B64" w14:textId="003CD9F8" w:rsidR="00B62CE5" w:rsidRDefault="00B62CE5" w:rsidP="009E5484">
      <w:pPr>
        <w:jc w:val="center"/>
      </w:pPr>
      <w:r w:rsidRPr="00874F0D">
        <w:rPr>
          <w:noProof/>
        </w:rPr>
        <w:lastRenderedPageBreak/>
        <w:drawing>
          <wp:inline distT="0" distB="0" distL="0" distR="0" wp14:anchorId="3982A203" wp14:editId="490B9DF5">
            <wp:extent cx="5761990" cy="3905250"/>
            <wp:effectExtent l="0" t="0" r="0" b="0"/>
            <wp:docPr id="57" name="Picture 57" descr="C:\Users\USER\Downloads\WhatsApp Image 2026-01-04 at 3.05.2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WhatsApp Image 2026-01-04 at 3.05.25 AM.jpe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235BB" w14:textId="77777777" w:rsidR="00AC57F8" w:rsidRDefault="00AC57F8" w:rsidP="009E5484">
      <w:pPr>
        <w:jc w:val="center"/>
      </w:pPr>
    </w:p>
    <w:p w14:paraId="1D2B8C12" w14:textId="3144E919" w:rsidR="00AC57F8" w:rsidRDefault="00E106E4" w:rsidP="00E106E4">
      <w:pPr>
        <w:jc w:val="center"/>
      </w:pPr>
      <w:r w:rsidRPr="00E106E4">
        <w:rPr>
          <w:noProof/>
        </w:rPr>
        <w:drawing>
          <wp:inline distT="0" distB="0" distL="0" distR="0" wp14:anchorId="5B467AEA" wp14:editId="0E4F1C14">
            <wp:extent cx="5761355" cy="4162425"/>
            <wp:effectExtent l="0" t="0" r="0" b="9525"/>
            <wp:docPr id="82" name="Picture 82" descr="C:\Users\USER\Downloads\WhatsApp Image 2026-01-02 at 4.03.5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USER\Downloads\WhatsApp Image 2026-01-02 at 4.03.58 AM.jpe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111" cy="4163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D7255" w14:textId="77777777" w:rsidR="00A54FE5" w:rsidRDefault="00A54FE5" w:rsidP="00E106E4">
      <w:pPr>
        <w:jc w:val="center"/>
      </w:pPr>
    </w:p>
    <w:p w14:paraId="0E97FC00" w14:textId="77777777" w:rsidR="00A54FE5" w:rsidRDefault="00A54FE5" w:rsidP="00E106E4">
      <w:pPr>
        <w:jc w:val="center"/>
      </w:pPr>
    </w:p>
    <w:p w14:paraId="77AB4CA9" w14:textId="77777777" w:rsidR="00A54FE5" w:rsidRDefault="00A54FE5" w:rsidP="00E106E4">
      <w:pPr>
        <w:jc w:val="center"/>
      </w:pPr>
    </w:p>
    <w:p w14:paraId="01A8E63C" w14:textId="77777777" w:rsidR="00A54FE5" w:rsidRDefault="00A54FE5" w:rsidP="00E106E4">
      <w:pPr>
        <w:jc w:val="center"/>
      </w:pPr>
    </w:p>
    <w:p w14:paraId="47954292" w14:textId="77777777" w:rsidR="00A54FE5" w:rsidRDefault="00A54FE5" w:rsidP="00A54FE5">
      <w:pPr>
        <w:jc w:val="both"/>
      </w:pPr>
      <w:bookmarkStart w:id="4" w:name="_GoBack"/>
      <w:bookmarkEnd w:id="4"/>
    </w:p>
    <w:p w14:paraId="6C2AA7E7" w14:textId="419908BB" w:rsidR="00A54FE5" w:rsidRPr="00A54FE5" w:rsidRDefault="00A54FE5" w:rsidP="00A54FE5">
      <w:pPr>
        <w:widowControl/>
        <w:autoSpaceDE/>
        <w:autoSpaceDN/>
        <w:spacing w:before="100" w:beforeAutospacing="1" w:after="100" w:afterAutospacing="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26AF44A" wp14:editId="715ED24A">
            <wp:extent cx="6181725" cy="6562725"/>
            <wp:effectExtent l="0" t="0" r="9525" b="9525"/>
            <wp:docPr id="4" name="Picture 4" descr="C:\Users\Admin\Downloads\SA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ownloads\SA_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871"/>
                    <a:stretch/>
                  </pic:blipFill>
                  <pic:spPr bwMode="auto">
                    <a:xfrm>
                      <a:off x="0" y="0"/>
                      <a:ext cx="6190277" cy="657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7AC6A" w14:textId="77777777" w:rsidR="00A54FE5" w:rsidRDefault="00A54FE5" w:rsidP="00A54FE5">
      <w:pPr>
        <w:jc w:val="both"/>
      </w:pPr>
    </w:p>
    <w:p w14:paraId="4ADC6EFB" w14:textId="77777777" w:rsidR="00AC57F8" w:rsidRPr="00C373D8" w:rsidRDefault="00AC57F8" w:rsidP="00AC57F8"/>
    <w:p w14:paraId="059A80E2" w14:textId="6647AC48" w:rsidR="00AC57F8" w:rsidRDefault="00AC57F8" w:rsidP="00AC57F8">
      <w:pPr>
        <w:pStyle w:val="NormalWeb"/>
        <w:jc w:val="center"/>
      </w:pPr>
    </w:p>
    <w:sectPr w:rsidR="00AC57F8" w:rsidSect="0079451F">
      <w:headerReference w:type="default" r:id="rId38"/>
      <w:footerReference w:type="default" r:id="rId39"/>
      <w:type w:val="continuous"/>
      <w:pgSz w:w="11910" w:h="16840" w:code="9"/>
      <w:pgMar w:top="1418" w:right="1418" w:bottom="1418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796C15" w14:textId="77777777" w:rsidR="005F33ED" w:rsidRDefault="005F33ED">
      <w:r>
        <w:separator/>
      </w:r>
    </w:p>
  </w:endnote>
  <w:endnote w:type="continuationSeparator" w:id="0">
    <w:p w14:paraId="39D93748" w14:textId="77777777" w:rsidR="005F33ED" w:rsidRDefault="005F3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8B73C4" w14:textId="77777777" w:rsidR="000A0DA7" w:rsidRDefault="000A0DA7">
    <w:pPr>
      <w:pStyle w:val="BodyText"/>
      <w:spacing w:line="14" w:lineRule="auto"/>
      <w:ind w:left="0"/>
      <w:jc w:val="left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74624" behindDoc="1" locked="0" layoutInCell="1" allowOverlap="1" wp14:anchorId="44B1EA42" wp14:editId="7AF11320">
              <wp:simplePos x="0" y="0"/>
              <wp:positionH relativeFrom="page">
                <wp:posOffset>939800</wp:posOffset>
              </wp:positionH>
              <wp:positionV relativeFrom="page">
                <wp:posOffset>9893300</wp:posOffset>
              </wp:positionV>
              <wp:extent cx="3416300" cy="189865"/>
              <wp:effectExtent l="0" t="0" r="0" b="0"/>
              <wp:wrapNone/>
              <wp:docPr id="20" name="Text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16300" cy="1898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BA604" w14:textId="144451D2" w:rsidR="000A0DA7" w:rsidRPr="00402390" w:rsidRDefault="000A0DA7">
                          <w:pPr>
                            <w:spacing w:before="20"/>
                            <w:ind w:left="20"/>
                            <w:rPr>
                              <w:rFonts w:ascii="Cambria"/>
                              <w:sz w:val="20"/>
                              <w:szCs w:val="20"/>
                            </w:rPr>
                          </w:pPr>
                          <w:r w:rsidRPr="00402390">
                            <w:rPr>
                              <w:rFonts w:ascii="Cambria"/>
                              <w:sz w:val="20"/>
                              <w:szCs w:val="20"/>
                            </w:rPr>
                            <w:t>ATR</w:t>
                          </w:r>
                          <w:r w:rsidRPr="00402390">
                            <w:rPr>
                              <w:spacing w:val="-1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402390">
                            <w:rPr>
                              <w:rFonts w:ascii="Cambria"/>
                              <w:sz w:val="20"/>
                              <w:szCs w:val="20"/>
                            </w:rPr>
                            <w:t>of</w:t>
                          </w:r>
                          <w:r w:rsidR="00A27C27" w:rsidRPr="00402390">
                            <w:rPr>
                              <w:rFonts w:ascii="Cambria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402390">
                            <w:rPr>
                              <w:spacing w:val="-7"/>
                              <w:sz w:val="20"/>
                              <w:szCs w:val="20"/>
                            </w:rPr>
                            <w:t xml:space="preserve">  </w:t>
                          </w:r>
                          <w:proofErr w:type="gramStart"/>
                          <w:r w:rsidR="005633B2">
                            <w:rPr>
                              <w:spacing w:val="-7"/>
                              <w:sz w:val="20"/>
                              <w:szCs w:val="20"/>
                            </w:rPr>
                            <w:t xml:space="preserve">Preparation </w:t>
                          </w:r>
                          <w:r w:rsidR="008E4667">
                            <w:rPr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 w:rsidR="005633B2">
                            <w:rPr>
                              <w:spacing w:val="-7"/>
                              <w:sz w:val="20"/>
                              <w:szCs w:val="20"/>
                            </w:rPr>
                            <w:t>and</w:t>
                          </w:r>
                          <w:proofErr w:type="gramEnd"/>
                          <w:r w:rsidR="005633B2">
                            <w:rPr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 w:rsidR="008E4667">
                            <w:rPr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 w:rsidR="005633B2">
                            <w:rPr>
                              <w:spacing w:val="-7"/>
                              <w:sz w:val="20"/>
                              <w:szCs w:val="20"/>
                            </w:rPr>
                            <w:t xml:space="preserve">formulation of different Perfumes  </w:t>
                          </w:r>
                          <w:r w:rsidR="002969F7">
                            <w:rPr>
                              <w:spacing w:val="-7"/>
                              <w:sz w:val="20"/>
                              <w:szCs w:val="20"/>
                            </w:rPr>
                            <w:t>(</w:t>
                          </w:r>
                          <w:r w:rsidR="00E905AF">
                            <w:rPr>
                              <w:spacing w:val="-7"/>
                              <w:sz w:val="20"/>
                              <w:szCs w:val="20"/>
                            </w:rPr>
                            <w:t>2025-26</w:t>
                          </w:r>
                          <w:r w:rsidR="002969F7">
                            <w:rPr>
                              <w:spacing w:val="-7"/>
                              <w:sz w:val="20"/>
                              <w:szCs w:val="20"/>
                            </w:rPr>
                            <w:t>)</w:t>
                          </w:r>
                          <w:r w:rsidR="00402390" w:rsidRPr="00402390">
                            <w:rPr>
                              <w:rFonts w:ascii="Cambria"/>
                              <w:spacing w:val="-2"/>
                              <w:sz w:val="20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0" o:spid="_x0000_s1034" type="#_x0000_t202" style="position:absolute;margin-left:74pt;margin-top:779pt;width:269pt;height:14.95pt;z-index:-251641856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" filled="f" stroked="f">
              <v:path arrowok="t"/>
              <v:textbox inset="0,0,0,0">
                <w:txbxContent>
                  <w:p w14:paraId="58BBA604" w14:textId="144451D2" w:rsidR="000A0DA7" w:rsidRPr="00402390" w:rsidRDefault="000A0DA7">
                    <w:pPr>
                      <w:spacing w:before="20"/>
                      <w:ind w:left="20"/>
                      <w:rPr>
                        <w:rFonts w:ascii="Cambria"/>
                        <w:sz w:val="20"/>
                        <w:szCs w:val="20"/>
                      </w:rPr>
                    </w:pPr>
                    <w:r w:rsidRPr="00402390">
                      <w:rPr>
                        <w:rFonts w:ascii="Cambria"/>
                        <w:sz w:val="20"/>
                        <w:szCs w:val="20"/>
                      </w:rPr>
                      <w:t>ATR</w:t>
                    </w:r>
                    <w:r w:rsidRPr="00402390">
                      <w:rPr>
                        <w:spacing w:val="-11"/>
                        <w:sz w:val="20"/>
                        <w:szCs w:val="20"/>
                      </w:rPr>
                      <w:t xml:space="preserve"> </w:t>
                    </w:r>
                    <w:r w:rsidRPr="00402390">
                      <w:rPr>
                        <w:rFonts w:ascii="Cambria"/>
                        <w:sz w:val="20"/>
                        <w:szCs w:val="20"/>
                      </w:rPr>
                      <w:t>of</w:t>
                    </w:r>
                    <w:r w:rsidR="00A27C27" w:rsidRPr="00402390">
                      <w:rPr>
                        <w:rFonts w:ascii="Cambria"/>
                        <w:sz w:val="20"/>
                        <w:szCs w:val="20"/>
                      </w:rPr>
                      <w:t xml:space="preserve"> </w:t>
                    </w:r>
                    <w:r w:rsidRPr="00402390">
                      <w:rPr>
                        <w:spacing w:val="-7"/>
                        <w:sz w:val="20"/>
                        <w:szCs w:val="20"/>
                      </w:rPr>
                      <w:t xml:space="preserve">  </w:t>
                    </w:r>
                    <w:proofErr w:type="gramStart"/>
                    <w:r w:rsidR="005633B2">
                      <w:rPr>
                        <w:spacing w:val="-7"/>
                        <w:sz w:val="20"/>
                        <w:szCs w:val="20"/>
                      </w:rPr>
                      <w:t xml:space="preserve">Preparation </w:t>
                    </w:r>
                    <w:r w:rsidR="008E4667">
                      <w:rPr>
                        <w:spacing w:val="-7"/>
                        <w:sz w:val="20"/>
                        <w:szCs w:val="20"/>
                      </w:rPr>
                      <w:t xml:space="preserve"> </w:t>
                    </w:r>
                    <w:r w:rsidR="005633B2">
                      <w:rPr>
                        <w:spacing w:val="-7"/>
                        <w:sz w:val="20"/>
                        <w:szCs w:val="20"/>
                      </w:rPr>
                      <w:t>and</w:t>
                    </w:r>
                    <w:proofErr w:type="gramEnd"/>
                    <w:r w:rsidR="005633B2">
                      <w:rPr>
                        <w:spacing w:val="-7"/>
                        <w:sz w:val="20"/>
                        <w:szCs w:val="20"/>
                      </w:rPr>
                      <w:t xml:space="preserve"> </w:t>
                    </w:r>
                    <w:r w:rsidR="008E4667">
                      <w:rPr>
                        <w:spacing w:val="-7"/>
                        <w:sz w:val="20"/>
                        <w:szCs w:val="20"/>
                      </w:rPr>
                      <w:t xml:space="preserve"> </w:t>
                    </w:r>
                    <w:r w:rsidR="005633B2">
                      <w:rPr>
                        <w:spacing w:val="-7"/>
                        <w:sz w:val="20"/>
                        <w:szCs w:val="20"/>
                      </w:rPr>
                      <w:t xml:space="preserve">formulation of different Perfumes  </w:t>
                    </w:r>
                    <w:r w:rsidR="002969F7">
                      <w:rPr>
                        <w:spacing w:val="-7"/>
                        <w:sz w:val="20"/>
                        <w:szCs w:val="20"/>
                      </w:rPr>
                      <w:t>(</w:t>
                    </w:r>
                    <w:r w:rsidR="00E905AF">
                      <w:rPr>
                        <w:spacing w:val="-7"/>
                        <w:sz w:val="20"/>
                        <w:szCs w:val="20"/>
                      </w:rPr>
                      <w:t>2025-26</w:t>
                    </w:r>
                    <w:r w:rsidR="002969F7">
                      <w:rPr>
                        <w:spacing w:val="-7"/>
                        <w:sz w:val="20"/>
                        <w:szCs w:val="20"/>
                      </w:rPr>
                      <w:t>)</w:t>
                    </w:r>
                    <w:r w:rsidR="00402390" w:rsidRPr="00402390">
                      <w:rPr>
                        <w:rFonts w:ascii="Cambria"/>
                        <w:spacing w:val="-2"/>
                        <w:sz w:val="20"/>
                        <w:szCs w:val="20"/>
                      </w:rPr>
                      <w:t xml:space="preserve"> 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51671552" behindDoc="1" locked="0" layoutInCell="1" allowOverlap="1" wp14:anchorId="331A7926" wp14:editId="19A679C1">
              <wp:simplePos x="0" y="0"/>
              <wp:positionH relativeFrom="page">
                <wp:posOffset>896416</wp:posOffset>
              </wp:positionH>
              <wp:positionV relativeFrom="page">
                <wp:posOffset>9838638</wp:posOffset>
              </wp:positionV>
              <wp:extent cx="5981700" cy="56515"/>
              <wp:effectExtent l="0" t="0" r="0" b="0"/>
              <wp:wrapNone/>
              <wp:docPr id="19" name="Graphic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81700" cy="5651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981700" h="56515">
                            <a:moveTo>
                              <a:pt x="5981420" y="47244"/>
                            </a:moveTo>
                            <a:lnTo>
                              <a:pt x="0" y="47244"/>
                            </a:lnTo>
                            <a:lnTo>
                              <a:pt x="0" y="56388"/>
                            </a:lnTo>
                            <a:lnTo>
                              <a:pt x="5981420" y="56388"/>
                            </a:lnTo>
                            <a:lnTo>
                              <a:pt x="5981420" y="47244"/>
                            </a:lnTo>
                            <a:close/>
                          </a:path>
                          <a:path w="5981700" h="56515">
                            <a:moveTo>
                              <a:pt x="5981420" y="0"/>
                            </a:moveTo>
                            <a:lnTo>
                              <a:pt x="0" y="0"/>
                            </a:lnTo>
                            <a:lnTo>
                              <a:pt x="0" y="38100"/>
                            </a:lnTo>
                            <a:lnTo>
                              <a:pt x="5981420" y="38100"/>
                            </a:lnTo>
                            <a:lnTo>
                              <a:pt x="5981420" y="0"/>
                            </a:lnTo>
                            <a:close/>
                          </a:path>
                        </a:pathLst>
                      </a:custGeom>
                      <a:solidFill>
                        <a:srgbClr val="612322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shape w14:anchorId="0A1E0376" id="Graphic 19" o:spid="_x0000_s1026" style="position:absolute;margin-left:70.6pt;margin-top:774.7pt;width:471pt;height:4.45pt;z-index:-251644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981700,565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" path="m5981420,47244l,47244r,9144l5981420,56388r,-9144xem5981420,l,,,38100r5981420,l5981420,xe" fillcolor="#612322" stroked="f">
              <v:path arrowok="t"/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51677696" behindDoc="1" locked="0" layoutInCell="1" allowOverlap="1" wp14:anchorId="22999783" wp14:editId="7956517B">
              <wp:simplePos x="0" y="0"/>
              <wp:positionH relativeFrom="page">
                <wp:posOffset>6179322</wp:posOffset>
              </wp:positionH>
              <wp:positionV relativeFrom="page">
                <wp:posOffset>9895405</wp:posOffset>
              </wp:positionV>
              <wp:extent cx="496570" cy="189865"/>
              <wp:effectExtent l="0" t="0" r="0" b="0"/>
              <wp:wrapNone/>
              <wp:docPr id="21" name="Text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96570" cy="1898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CE1CC90" w14:textId="77777777" w:rsidR="000A0DA7" w:rsidRDefault="000A0DA7">
                          <w:pPr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Pag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spacing w:val="-7"/>
                            </w:rPr>
                            <w:fldChar w:fldCharType="begin"/>
                          </w:r>
                          <w:r>
                            <w:rPr>
                              <w:rFonts w:ascii="Cambria"/>
                              <w:spacing w:val="-7"/>
                            </w:rPr>
                            <w:instrText xml:space="preserve"> PAGE </w:instrText>
                          </w:r>
                          <w:r>
                            <w:rPr>
                              <w:rFonts w:ascii="Cambria"/>
                              <w:spacing w:val="-7"/>
                            </w:rPr>
                            <w:fldChar w:fldCharType="separate"/>
                          </w:r>
                          <w:r w:rsidR="000273C4">
                            <w:rPr>
                              <w:rFonts w:ascii="Cambria"/>
                              <w:noProof/>
                              <w:spacing w:val="-7"/>
                            </w:rPr>
                            <w:t>15</w:t>
                          </w:r>
                          <w:r>
                            <w:rPr>
                              <w:rFonts w:ascii="Cambria"/>
                              <w:spacing w:val="-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21" o:spid="_x0000_s1035" type="#_x0000_t202" style="position:absolute;margin-left:486.55pt;margin-top:779.15pt;width:39.1pt;height:14.95pt;z-index:-251638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" filled="f" stroked="f">
              <v:path arrowok="t"/>
              <v:textbox inset="0,0,0,0">
                <w:txbxContent>
                  <w:p w14:paraId="7CE1CC90" w14:textId="77777777" w:rsidR="000A0DA7" w:rsidRDefault="000A0DA7">
                    <w:pPr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Page</w:t>
                    </w:r>
                    <w:r>
                      <w:rPr>
                        <w:spacing w:val="-11"/>
                      </w:rPr>
                      <w:t xml:space="preserve"> </w:t>
                    </w:r>
                    <w:r>
                      <w:rPr>
                        <w:rFonts w:ascii="Cambria"/>
                        <w:spacing w:val="-7"/>
                      </w:rPr>
                      <w:fldChar w:fldCharType="begin"/>
                    </w:r>
                    <w:r>
                      <w:rPr>
                        <w:rFonts w:ascii="Cambria"/>
                        <w:spacing w:val="-7"/>
                      </w:rPr>
                      <w:instrText xml:space="preserve"> PAGE </w:instrText>
                    </w:r>
                    <w:r>
                      <w:rPr>
                        <w:rFonts w:ascii="Cambria"/>
                        <w:spacing w:val="-7"/>
                      </w:rPr>
                      <w:fldChar w:fldCharType="separate"/>
                    </w:r>
                    <w:r w:rsidR="000273C4">
                      <w:rPr>
                        <w:rFonts w:ascii="Cambria"/>
                        <w:noProof/>
                        <w:spacing w:val="-7"/>
                      </w:rPr>
                      <w:t>15</w:t>
                    </w:r>
                    <w:r>
                      <w:rPr>
                        <w:rFonts w:ascii="Cambria"/>
                        <w:spacing w:val="-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F8489D" w14:textId="77777777" w:rsidR="005F33ED" w:rsidRDefault="005F33ED">
      <w:r>
        <w:separator/>
      </w:r>
    </w:p>
  </w:footnote>
  <w:footnote w:type="continuationSeparator" w:id="0">
    <w:p w14:paraId="1BA089D0" w14:textId="77777777" w:rsidR="005F33ED" w:rsidRDefault="005F33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F8CAA" w14:textId="41A200AB" w:rsidR="000A0DA7" w:rsidRDefault="00C3449B">
    <w:pPr>
      <w:pStyle w:val="BodyText"/>
      <w:spacing w:line="14" w:lineRule="auto"/>
      <w:ind w:left="0"/>
      <w:jc w:val="left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65408" behindDoc="1" locked="0" layoutInCell="1" allowOverlap="1" wp14:anchorId="64734FD6" wp14:editId="2D0A7532">
              <wp:simplePos x="0" y="0"/>
              <wp:positionH relativeFrom="page">
                <wp:posOffset>5298770</wp:posOffset>
              </wp:positionH>
              <wp:positionV relativeFrom="page">
                <wp:posOffset>673100</wp:posOffset>
              </wp:positionV>
              <wp:extent cx="1449070" cy="152400"/>
              <wp:effectExtent l="0" t="0" r="0" b="0"/>
              <wp:wrapNone/>
              <wp:docPr id="18" name="Text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449070" cy="1524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E64F54B" w14:textId="77777777" w:rsidR="000A0DA7" w:rsidRDefault="000A0DA7">
                          <w:pPr>
                            <w:spacing w:line="216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i/>
                              <w:sz w:val="20"/>
                            </w:rPr>
                            <w:t>Department</w:t>
                          </w:r>
                          <w:r>
                            <w:rPr>
                              <w:i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of</w:t>
                          </w:r>
                          <w:r>
                            <w:rPr>
                              <w:i/>
                              <w:spacing w:val="-6"/>
                              <w:sz w:val="20"/>
                            </w:rPr>
                            <w:t xml:space="preserve"> Chemistry 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8" o:spid="_x0000_s1032" type="#_x0000_t202" style="position:absolute;margin-left:417.25pt;margin-top:53pt;width:114.1pt;height:12pt;z-index:-251651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" filled="f" stroked="f">
              <v:path arrowok="t"/>
              <v:textbox inset="0,0,0,0">
                <w:txbxContent>
                  <w:p w14:paraId="3E64F54B" w14:textId="77777777" w:rsidR="000A0DA7" w:rsidRDefault="000A0DA7">
                    <w:pPr>
                      <w:spacing w:line="216" w:lineRule="exact"/>
                      <w:ind w:left="20"/>
                      <w:rPr>
                        <w:i/>
                        <w:sz w:val="20"/>
                      </w:rPr>
                    </w:pPr>
                    <w:r>
                      <w:rPr>
                        <w:i/>
                        <w:sz w:val="20"/>
                      </w:rPr>
                      <w:t>Department</w:t>
                    </w:r>
                    <w:r>
                      <w:rPr>
                        <w:i/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of</w:t>
                    </w:r>
                    <w:r>
                      <w:rPr>
                        <w:i/>
                        <w:spacing w:val="-6"/>
                        <w:sz w:val="20"/>
                      </w:rPr>
                      <w:t xml:space="preserve"> Chemistry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A0DA7">
      <w:rPr>
        <w:noProof/>
        <w:sz w:val="20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94D45A" wp14:editId="7F008366">
              <wp:simplePos x="0" y="0"/>
              <wp:positionH relativeFrom="page">
                <wp:posOffset>970915</wp:posOffset>
              </wp:positionH>
              <wp:positionV relativeFrom="page">
                <wp:posOffset>673100</wp:posOffset>
              </wp:positionV>
              <wp:extent cx="2092960" cy="152400"/>
              <wp:effectExtent l="0" t="0" r="0" b="0"/>
              <wp:wrapNone/>
              <wp:docPr id="17" name="Text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92960" cy="1524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C8C911C" w14:textId="77777777" w:rsidR="000A0DA7" w:rsidRDefault="000A0DA7">
                          <w:pPr>
                            <w:spacing w:line="216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i/>
                              <w:sz w:val="20"/>
                            </w:rPr>
                            <w:t>Dayanand</w:t>
                          </w:r>
                          <w:proofErr w:type="spellEnd"/>
                          <w:r>
                            <w:rPr>
                              <w:i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Science</w:t>
                          </w:r>
                          <w:r>
                            <w:rPr>
                              <w:i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College,</w:t>
                          </w:r>
                          <w:r>
                            <w:rPr>
                              <w:i/>
                              <w:spacing w:val="-5"/>
                              <w:sz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i/>
                              <w:sz w:val="20"/>
                            </w:rPr>
                            <w:t>Latur</w:t>
                          </w:r>
                          <w:proofErr w:type="spellEnd"/>
                          <w:r>
                            <w:rPr>
                              <w:i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pacing w:val="-2"/>
                              <w:sz w:val="20"/>
                            </w:rPr>
                            <w:t>(M.S.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17" o:spid="_x0000_s1033" type="#_x0000_t202" style="position:absolute;margin-left:76.45pt;margin-top:53pt;width:164.8pt;height:12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" filled="f" stroked="f">
              <v:path arrowok="t"/>
              <v:textbox inset="0,0,0,0">
                <w:txbxContent>
                  <w:p w14:paraId="7C8C911C" w14:textId="77777777" w:rsidR="000A0DA7" w:rsidRDefault="000A0DA7">
                    <w:pPr>
                      <w:spacing w:line="216" w:lineRule="exact"/>
                      <w:ind w:left="20"/>
                      <w:rPr>
                        <w:i/>
                        <w:sz w:val="20"/>
                      </w:rPr>
                    </w:pPr>
                    <w:proofErr w:type="spellStart"/>
                    <w:r>
                      <w:rPr>
                        <w:i/>
                        <w:sz w:val="20"/>
                      </w:rPr>
                      <w:t>Dayanand</w:t>
                    </w:r>
                    <w:proofErr w:type="spellEnd"/>
                    <w:r>
                      <w:rPr>
                        <w:i/>
                        <w:spacing w:val="-8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Science</w:t>
                    </w:r>
                    <w:r>
                      <w:rPr>
                        <w:i/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College,</w:t>
                    </w:r>
                    <w:r>
                      <w:rPr>
                        <w:i/>
                        <w:spacing w:val="-5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i/>
                        <w:sz w:val="20"/>
                      </w:rPr>
                      <w:t>Latur</w:t>
                    </w:r>
                    <w:proofErr w:type="spellEnd"/>
                    <w:r>
                      <w:rPr>
                        <w:i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i/>
                        <w:spacing w:val="-2"/>
                        <w:sz w:val="20"/>
                      </w:rPr>
                      <w:t>(M.S.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A0DA7">
      <w:rPr>
        <w:noProof/>
        <w:sz w:val="20"/>
      </w:rPr>
      <w:drawing>
        <wp:anchor distT="0" distB="0" distL="0" distR="0" simplePos="0" relativeHeight="251656192" behindDoc="1" locked="0" layoutInCell="1" allowOverlap="1" wp14:anchorId="19E16162" wp14:editId="7661BCFF">
          <wp:simplePos x="0" y="0"/>
          <wp:positionH relativeFrom="page">
            <wp:posOffset>3289553</wp:posOffset>
          </wp:positionH>
          <wp:positionV relativeFrom="page">
            <wp:posOffset>286512</wp:posOffset>
          </wp:positionV>
          <wp:extent cx="593726" cy="497707"/>
          <wp:effectExtent l="0" t="0" r="0" b="0"/>
          <wp:wrapNone/>
          <wp:docPr id="15" name="Image 1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 15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93726" cy="4977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A0DA7">
      <w:rPr>
        <w:noProof/>
        <w:sz w:val="20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E9C7F05" wp14:editId="74C1AA5F">
              <wp:simplePos x="0" y="0"/>
              <wp:positionH relativeFrom="page">
                <wp:posOffset>896416</wp:posOffset>
              </wp:positionH>
              <wp:positionV relativeFrom="page">
                <wp:posOffset>826007</wp:posOffset>
              </wp:positionV>
              <wp:extent cx="5981700" cy="27940"/>
              <wp:effectExtent l="0" t="0" r="0" b="0"/>
              <wp:wrapNone/>
              <wp:docPr id="16" name="Graphic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81700" cy="2794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981700" h="27940">
                            <a:moveTo>
                              <a:pt x="5981420" y="18288"/>
                            </a:moveTo>
                            <a:lnTo>
                              <a:pt x="0" y="18288"/>
                            </a:lnTo>
                            <a:lnTo>
                              <a:pt x="0" y="27432"/>
                            </a:lnTo>
                            <a:lnTo>
                              <a:pt x="5981420" y="27432"/>
                            </a:lnTo>
                            <a:lnTo>
                              <a:pt x="5981420" y="18288"/>
                            </a:lnTo>
                            <a:close/>
                          </a:path>
                          <a:path w="5981700" h="27940">
                            <a:moveTo>
                              <a:pt x="5981420" y="0"/>
                            </a:moveTo>
                            <a:lnTo>
                              <a:pt x="0" y="0"/>
                            </a:lnTo>
                            <a:lnTo>
                              <a:pt x="0" y="9144"/>
                            </a:lnTo>
                            <a:lnTo>
                              <a:pt x="5981420" y="9144"/>
                            </a:lnTo>
                            <a:lnTo>
                              <a:pt x="598142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shape w14:anchorId="1D593030" id="Graphic 16" o:spid="_x0000_s1026" style="position:absolute;margin-left:70.6pt;margin-top:65.05pt;width:471pt;height:2.2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981700,27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" path="m5981420,18288l,18288r,9144l5981420,27432r,-9144xem5981420,l,,,9144r5981420,l5981420,xe" fillcolor="black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24AC9"/>
    <w:multiLevelType w:val="hybridMultilevel"/>
    <w:tmpl w:val="A462C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4F122D"/>
    <w:multiLevelType w:val="hybridMultilevel"/>
    <w:tmpl w:val="E06E9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2E0909"/>
    <w:multiLevelType w:val="hybridMultilevel"/>
    <w:tmpl w:val="87509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537EC3"/>
    <w:multiLevelType w:val="hybridMultilevel"/>
    <w:tmpl w:val="77ECF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0724E1"/>
    <w:multiLevelType w:val="hybridMultilevel"/>
    <w:tmpl w:val="3FF05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CC144F"/>
    <w:multiLevelType w:val="multilevel"/>
    <w:tmpl w:val="94089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E500D29"/>
    <w:multiLevelType w:val="hybridMultilevel"/>
    <w:tmpl w:val="6D362CE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">
    <w:nsid w:val="262A467D"/>
    <w:multiLevelType w:val="hybridMultilevel"/>
    <w:tmpl w:val="EFB0DD8E"/>
    <w:lvl w:ilvl="0" w:tplc="09C4F5EA">
      <w:start w:val="1"/>
      <w:numFmt w:val="decimal"/>
      <w:lvlText w:val="%1."/>
      <w:lvlJc w:val="left"/>
      <w:pPr>
        <w:ind w:left="525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5BC3732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ar-SA"/>
      </w:rPr>
    </w:lvl>
    <w:lvl w:ilvl="2" w:tplc="D8ACE60C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30E00DC">
      <w:numFmt w:val="bullet"/>
      <w:lvlText w:val="•"/>
      <w:lvlJc w:val="left"/>
      <w:pPr>
        <w:ind w:left="3425" w:hanging="360"/>
      </w:pPr>
      <w:rPr>
        <w:rFonts w:hint="default"/>
        <w:lang w:val="en-US" w:eastAsia="en-US" w:bidi="ar-SA"/>
      </w:rPr>
    </w:lvl>
    <w:lvl w:ilvl="4" w:tplc="60169B64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ar-SA"/>
      </w:rPr>
    </w:lvl>
    <w:lvl w:ilvl="5" w:tplc="B2FAB466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ar-SA"/>
      </w:rPr>
    </w:lvl>
    <w:lvl w:ilvl="6" w:tplc="2152CDDA">
      <w:numFmt w:val="bullet"/>
      <w:lvlText w:val="•"/>
      <w:lvlJc w:val="left"/>
      <w:pPr>
        <w:ind w:left="6331" w:hanging="360"/>
      </w:pPr>
      <w:rPr>
        <w:rFonts w:hint="default"/>
        <w:lang w:val="en-US" w:eastAsia="en-US" w:bidi="ar-SA"/>
      </w:rPr>
    </w:lvl>
    <w:lvl w:ilvl="7" w:tplc="D0F4CFE0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7E807448">
      <w:numFmt w:val="bullet"/>
      <w:lvlText w:val="•"/>
      <w:lvlJc w:val="left"/>
      <w:pPr>
        <w:ind w:left="8269" w:hanging="360"/>
      </w:pPr>
      <w:rPr>
        <w:rFonts w:hint="default"/>
        <w:lang w:val="en-US" w:eastAsia="en-US" w:bidi="ar-SA"/>
      </w:rPr>
    </w:lvl>
  </w:abstractNum>
  <w:abstractNum w:abstractNumId="8">
    <w:nsid w:val="2D525D8E"/>
    <w:multiLevelType w:val="hybridMultilevel"/>
    <w:tmpl w:val="8DDE1386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9">
    <w:nsid w:val="2EEE2ED8"/>
    <w:multiLevelType w:val="multilevel"/>
    <w:tmpl w:val="A2A4D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1710B4B"/>
    <w:multiLevelType w:val="multilevel"/>
    <w:tmpl w:val="F2648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836228A"/>
    <w:multiLevelType w:val="multilevel"/>
    <w:tmpl w:val="91A2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6502D8D"/>
    <w:multiLevelType w:val="hybridMultilevel"/>
    <w:tmpl w:val="7892DBEE"/>
    <w:lvl w:ilvl="0" w:tplc="E988CB6A">
      <w:start w:val="1"/>
      <w:numFmt w:val="decimal"/>
      <w:lvlText w:val="%1."/>
      <w:lvlJc w:val="left"/>
      <w:pPr>
        <w:ind w:left="525" w:hanging="269"/>
        <w:jc w:val="right"/>
      </w:pPr>
      <w:rPr>
        <w:rFonts w:hint="default"/>
        <w:spacing w:val="0"/>
        <w:w w:val="88"/>
        <w:lang w:val="en-US" w:eastAsia="en-US" w:bidi="ar-SA"/>
      </w:rPr>
    </w:lvl>
    <w:lvl w:ilvl="1" w:tplc="43BC07FE">
      <w:numFmt w:val="bullet"/>
      <w:lvlText w:val=""/>
      <w:lvlJc w:val="left"/>
      <w:pPr>
        <w:ind w:left="525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2" w:tplc="E9E47320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14264352">
      <w:numFmt w:val="bullet"/>
      <w:lvlText w:val="•"/>
      <w:lvlJc w:val="left"/>
      <w:pPr>
        <w:ind w:left="3425" w:hanging="360"/>
      </w:pPr>
      <w:rPr>
        <w:rFonts w:hint="default"/>
        <w:lang w:val="en-US" w:eastAsia="en-US" w:bidi="ar-SA"/>
      </w:rPr>
    </w:lvl>
    <w:lvl w:ilvl="4" w:tplc="165C240A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ar-SA"/>
      </w:rPr>
    </w:lvl>
    <w:lvl w:ilvl="5" w:tplc="17405564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ar-SA"/>
      </w:rPr>
    </w:lvl>
    <w:lvl w:ilvl="6" w:tplc="752C82F2">
      <w:numFmt w:val="bullet"/>
      <w:lvlText w:val="•"/>
      <w:lvlJc w:val="left"/>
      <w:pPr>
        <w:ind w:left="6331" w:hanging="360"/>
      </w:pPr>
      <w:rPr>
        <w:rFonts w:hint="default"/>
        <w:lang w:val="en-US" w:eastAsia="en-US" w:bidi="ar-SA"/>
      </w:rPr>
    </w:lvl>
    <w:lvl w:ilvl="7" w:tplc="155A84FE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7A160ABA">
      <w:numFmt w:val="bullet"/>
      <w:lvlText w:val="•"/>
      <w:lvlJc w:val="left"/>
      <w:pPr>
        <w:ind w:left="8269" w:hanging="360"/>
      </w:pPr>
      <w:rPr>
        <w:rFonts w:hint="default"/>
        <w:lang w:val="en-US" w:eastAsia="en-US" w:bidi="ar-SA"/>
      </w:rPr>
    </w:lvl>
  </w:abstractNum>
  <w:abstractNum w:abstractNumId="13">
    <w:nsid w:val="49186754"/>
    <w:multiLevelType w:val="multilevel"/>
    <w:tmpl w:val="8B860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B15D51"/>
    <w:multiLevelType w:val="hybridMultilevel"/>
    <w:tmpl w:val="F2765F54"/>
    <w:lvl w:ilvl="0" w:tplc="5904706A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4E1532DE"/>
    <w:multiLevelType w:val="hybridMultilevel"/>
    <w:tmpl w:val="A4689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C2342D"/>
    <w:multiLevelType w:val="hybridMultilevel"/>
    <w:tmpl w:val="04F45B4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7">
    <w:nsid w:val="58C30CCB"/>
    <w:multiLevelType w:val="hybridMultilevel"/>
    <w:tmpl w:val="023E559E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8">
    <w:nsid w:val="59752004"/>
    <w:multiLevelType w:val="hybridMultilevel"/>
    <w:tmpl w:val="FFD66034"/>
    <w:lvl w:ilvl="0" w:tplc="0409000F">
      <w:start w:val="1"/>
      <w:numFmt w:val="decimal"/>
      <w:lvlText w:val="%1."/>
      <w:lvlJc w:val="left"/>
      <w:pPr>
        <w:ind w:left="887" w:hanging="360"/>
      </w:p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19">
    <w:nsid w:val="59DB68E3"/>
    <w:multiLevelType w:val="hybridMultilevel"/>
    <w:tmpl w:val="46A81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3D550A"/>
    <w:multiLevelType w:val="multilevel"/>
    <w:tmpl w:val="5E08C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1485647"/>
    <w:multiLevelType w:val="hybridMultilevel"/>
    <w:tmpl w:val="5840F2D6"/>
    <w:lvl w:ilvl="0" w:tplc="C302A4D2">
      <w:numFmt w:val="bullet"/>
      <w:lvlText w:val=""/>
      <w:lvlJc w:val="left"/>
      <w:pPr>
        <w:ind w:left="815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78A48CE6">
      <w:numFmt w:val="bullet"/>
      <w:lvlText w:val="•"/>
      <w:lvlJc w:val="left"/>
      <w:pPr>
        <w:ind w:left="1312" w:hanging="360"/>
      </w:pPr>
      <w:rPr>
        <w:rFonts w:hint="default"/>
        <w:lang w:val="en-US" w:eastAsia="en-US" w:bidi="ar-SA"/>
      </w:rPr>
    </w:lvl>
    <w:lvl w:ilvl="2" w:tplc="D2D8526E">
      <w:numFmt w:val="bullet"/>
      <w:lvlText w:val="•"/>
      <w:lvlJc w:val="left"/>
      <w:pPr>
        <w:ind w:left="1805" w:hanging="360"/>
      </w:pPr>
      <w:rPr>
        <w:rFonts w:hint="default"/>
        <w:lang w:val="en-US" w:eastAsia="en-US" w:bidi="ar-SA"/>
      </w:rPr>
    </w:lvl>
    <w:lvl w:ilvl="3" w:tplc="DC8457F2">
      <w:numFmt w:val="bullet"/>
      <w:lvlText w:val="•"/>
      <w:lvlJc w:val="left"/>
      <w:pPr>
        <w:ind w:left="2298" w:hanging="360"/>
      </w:pPr>
      <w:rPr>
        <w:rFonts w:hint="default"/>
        <w:lang w:val="en-US" w:eastAsia="en-US" w:bidi="ar-SA"/>
      </w:rPr>
    </w:lvl>
    <w:lvl w:ilvl="4" w:tplc="6B842EEC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ar-SA"/>
      </w:rPr>
    </w:lvl>
    <w:lvl w:ilvl="5" w:tplc="60EEFB1E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  <w:lvl w:ilvl="6" w:tplc="6A829CF8">
      <w:numFmt w:val="bullet"/>
      <w:lvlText w:val="•"/>
      <w:lvlJc w:val="left"/>
      <w:pPr>
        <w:ind w:left="3777" w:hanging="360"/>
      </w:pPr>
      <w:rPr>
        <w:rFonts w:hint="default"/>
        <w:lang w:val="en-US" w:eastAsia="en-US" w:bidi="ar-SA"/>
      </w:rPr>
    </w:lvl>
    <w:lvl w:ilvl="7" w:tplc="5ADAC7D2">
      <w:numFmt w:val="bullet"/>
      <w:lvlText w:val="•"/>
      <w:lvlJc w:val="left"/>
      <w:pPr>
        <w:ind w:left="4270" w:hanging="360"/>
      </w:pPr>
      <w:rPr>
        <w:rFonts w:hint="default"/>
        <w:lang w:val="en-US" w:eastAsia="en-US" w:bidi="ar-SA"/>
      </w:rPr>
    </w:lvl>
    <w:lvl w:ilvl="8" w:tplc="6B587974">
      <w:numFmt w:val="bullet"/>
      <w:lvlText w:val="•"/>
      <w:lvlJc w:val="left"/>
      <w:pPr>
        <w:ind w:left="4763" w:hanging="360"/>
      </w:pPr>
      <w:rPr>
        <w:rFonts w:hint="default"/>
        <w:lang w:val="en-US" w:eastAsia="en-US" w:bidi="ar-SA"/>
      </w:rPr>
    </w:lvl>
  </w:abstractNum>
  <w:abstractNum w:abstractNumId="22">
    <w:nsid w:val="64B966DE"/>
    <w:multiLevelType w:val="multilevel"/>
    <w:tmpl w:val="4A7E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88627A3"/>
    <w:multiLevelType w:val="multilevel"/>
    <w:tmpl w:val="9A041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B557D19"/>
    <w:multiLevelType w:val="hybridMultilevel"/>
    <w:tmpl w:val="77ECF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756031"/>
    <w:multiLevelType w:val="hybridMultilevel"/>
    <w:tmpl w:val="4BB251EE"/>
    <w:lvl w:ilvl="0" w:tplc="38267B5E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6">
    <w:nsid w:val="7BA37205"/>
    <w:multiLevelType w:val="hybridMultilevel"/>
    <w:tmpl w:val="98604AB0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7">
    <w:nsid w:val="7CC61A67"/>
    <w:multiLevelType w:val="multilevel"/>
    <w:tmpl w:val="1E24B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2"/>
  </w:num>
  <w:num w:numId="3">
    <w:abstractNumId w:val="21"/>
  </w:num>
  <w:num w:numId="4">
    <w:abstractNumId w:val="18"/>
  </w:num>
  <w:num w:numId="5">
    <w:abstractNumId w:val="2"/>
  </w:num>
  <w:num w:numId="6">
    <w:abstractNumId w:val="19"/>
  </w:num>
  <w:num w:numId="7">
    <w:abstractNumId w:val="24"/>
  </w:num>
  <w:num w:numId="8">
    <w:abstractNumId w:val="3"/>
  </w:num>
  <w:num w:numId="9">
    <w:abstractNumId w:val="15"/>
  </w:num>
  <w:num w:numId="10">
    <w:abstractNumId w:val="0"/>
  </w:num>
  <w:num w:numId="11">
    <w:abstractNumId w:val="4"/>
  </w:num>
  <w:num w:numId="12">
    <w:abstractNumId w:val="25"/>
  </w:num>
  <w:num w:numId="13">
    <w:abstractNumId w:val="22"/>
  </w:num>
  <w:num w:numId="14">
    <w:abstractNumId w:val="14"/>
  </w:num>
  <w:num w:numId="15">
    <w:abstractNumId w:val="5"/>
  </w:num>
  <w:num w:numId="16">
    <w:abstractNumId w:val="8"/>
  </w:num>
  <w:num w:numId="17">
    <w:abstractNumId w:val="6"/>
  </w:num>
  <w:num w:numId="18">
    <w:abstractNumId w:val="16"/>
  </w:num>
  <w:num w:numId="19">
    <w:abstractNumId w:val="17"/>
  </w:num>
  <w:num w:numId="20">
    <w:abstractNumId w:val="26"/>
  </w:num>
  <w:num w:numId="21">
    <w:abstractNumId w:val="1"/>
  </w:num>
  <w:num w:numId="22">
    <w:abstractNumId w:val="20"/>
  </w:num>
  <w:num w:numId="23">
    <w:abstractNumId w:val="13"/>
  </w:num>
  <w:num w:numId="24">
    <w:abstractNumId w:val="11"/>
  </w:num>
  <w:num w:numId="25">
    <w:abstractNumId w:val="10"/>
  </w:num>
  <w:num w:numId="26">
    <w:abstractNumId w:val="27"/>
  </w:num>
  <w:num w:numId="27">
    <w:abstractNumId w:val="23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2MDMxsDAxNTIxMjI3MDZU0lEKTi0uzszPAykwrAUAz909uiwAAAA="/>
  </w:docVars>
  <w:rsids>
    <w:rsidRoot w:val="00552294"/>
    <w:rsid w:val="00003934"/>
    <w:rsid w:val="00016C0E"/>
    <w:rsid w:val="00020BAB"/>
    <w:rsid w:val="000273C4"/>
    <w:rsid w:val="00033BB7"/>
    <w:rsid w:val="00044208"/>
    <w:rsid w:val="0006170D"/>
    <w:rsid w:val="00063A7C"/>
    <w:rsid w:val="00063B20"/>
    <w:rsid w:val="00066E8A"/>
    <w:rsid w:val="0007001B"/>
    <w:rsid w:val="00070FFA"/>
    <w:rsid w:val="000826F8"/>
    <w:rsid w:val="0009310A"/>
    <w:rsid w:val="000A0DA7"/>
    <w:rsid w:val="000A4EB4"/>
    <w:rsid w:val="000C2C26"/>
    <w:rsid w:val="000D0F32"/>
    <w:rsid w:val="000D3EA4"/>
    <w:rsid w:val="000D6065"/>
    <w:rsid w:val="000D7DAF"/>
    <w:rsid w:val="000E031E"/>
    <w:rsid w:val="000E5859"/>
    <w:rsid w:val="000E62A8"/>
    <w:rsid w:val="000F3442"/>
    <w:rsid w:val="000F601D"/>
    <w:rsid w:val="00115880"/>
    <w:rsid w:val="00122455"/>
    <w:rsid w:val="0012308E"/>
    <w:rsid w:val="0012599D"/>
    <w:rsid w:val="001272C0"/>
    <w:rsid w:val="00130F0D"/>
    <w:rsid w:val="00150B22"/>
    <w:rsid w:val="00155DE4"/>
    <w:rsid w:val="0016573E"/>
    <w:rsid w:val="001667D7"/>
    <w:rsid w:val="00170EF5"/>
    <w:rsid w:val="00172788"/>
    <w:rsid w:val="001A55AF"/>
    <w:rsid w:val="001A6FD5"/>
    <w:rsid w:val="001B5A54"/>
    <w:rsid w:val="001B694E"/>
    <w:rsid w:val="001D34A1"/>
    <w:rsid w:val="001E3F8B"/>
    <w:rsid w:val="001F1E66"/>
    <w:rsid w:val="001F3B2D"/>
    <w:rsid w:val="001F6D83"/>
    <w:rsid w:val="00202E44"/>
    <w:rsid w:val="00240802"/>
    <w:rsid w:val="002478F3"/>
    <w:rsid w:val="00256E8C"/>
    <w:rsid w:val="00257252"/>
    <w:rsid w:val="00262ED8"/>
    <w:rsid w:val="002706D7"/>
    <w:rsid w:val="002759E5"/>
    <w:rsid w:val="00281DFC"/>
    <w:rsid w:val="00283B25"/>
    <w:rsid w:val="002841C5"/>
    <w:rsid w:val="00291BBF"/>
    <w:rsid w:val="00294DAA"/>
    <w:rsid w:val="002969F7"/>
    <w:rsid w:val="002970EF"/>
    <w:rsid w:val="002A42C4"/>
    <w:rsid w:val="002A5FE2"/>
    <w:rsid w:val="002B5A5D"/>
    <w:rsid w:val="002C3E84"/>
    <w:rsid w:val="002D620B"/>
    <w:rsid w:val="002E4721"/>
    <w:rsid w:val="002E5CD2"/>
    <w:rsid w:val="002E6F84"/>
    <w:rsid w:val="002F1B1D"/>
    <w:rsid w:val="0032665A"/>
    <w:rsid w:val="00333EF0"/>
    <w:rsid w:val="00345672"/>
    <w:rsid w:val="00346A31"/>
    <w:rsid w:val="00347EB4"/>
    <w:rsid w:val="00352CAB"/>
    <w:rsid w:val="003815B4"/>
    <w:rsid w:val="00396B45"/>
    <w:rsid w:val="003A620E"/>
    <w:rsid w:val="003C60E0"/>
    <w:rsid w:val="003C65F4"/>
    <w:rsid w:val="003C6BD5"/>
    <w:rsid w:val="003D5EE9"/>
    <w:rsid w:val="003E1776"/>
    <w:rsid w:val="003F11A8"/>
    <w:rsid w:val="003F4CC4"/>
    <w:rsid w:val="00402390"/>
    <w:rsid w:val="004059F4"/>
    <w:rsid w:val="00406978"/>
    <w:rsid w:val="0040726E"/>
    <w:rsid w:val="00407BC1"/>
    <w:rsid w:val="00410FC9"/>
    <w:rsid w:val="00416A8C"/>
    <w:rsid w:val="00417C01"/>
    <w:rsid w:val="0042646A"/>
    <w:rsid w:val="004363B7"/>
    <w:rsid w:val="00443802"/>
    <w:rsid w:val="00450964"/>
    <w:rsid w:val="00456229"/>
    <w:rsid w:val="00477B7E"/>
    <w:rsid w:val="00477D5B"/>
    <w:rsid w:val="004820D3"/>
    <w:rsid w:val="00486E8A"/>
    <w:rsid w:val="004972BE"/>
    <w:rsid w:val="004B16F0"/>
    <w:rsid w:val="004B21D4"/>
    <w:rsid w:val="004B3FFE"/>
    <w:rsid w:val="004C1895"/>
    <w:rsid w:val="004C4698"/>
    <w:rsid w:val="004C5869"/>
    <w:rsid w:val="004D246E"/>
    <w:rsid w:val="004D3E7B"/>
    <w:rsid w:val="004D600A"/>
    <w:rsid w:val="004E6A74"/>
    <w:rsid w:val="004F28EA"/>
    <w:rsid w:val="004F4DDA"/>
    <w:rsid w:val="00500BCB"/>
    <w:rsid w:val="00513D4F"/>
    <w:rsid w:val="005421AB"/>
    <w:rsid w:val="00552294"/>
    <w:rsid w:val="005527DA"/>
    <w:rsid w:val="005560B4"/>
    <w:rsid w:val="005633B2"/>
    <w:rsid w:val="00564D73"/>
    <w:rsid w:val="00573046"/>
    <w:rsid w:val="00573709"/>
    <w:rsid w:val="00577065"/>
    <w:rsid w:val="0058533B"/>
    <w:rsid w:val="00594FB4"/>
    <w:rsid w:val="005A0175"/>
    <w:rsid w:val="005A4D50"/>
    <w:rsid w:val="005B1D5E"/>
    <w:rsid w:val="005B4901"/>
    <w:rsid w:val="005B74F3"/>
    <w:rsid w:val="005B7A0B"/>
    <w:rsid w:val="005C056F"/>
    <w:rsid w:val="005C4E0F"/>
    <w:rsid w:val="005D2720"/>
    <w:rsid w:val="005E0C65"/>
    <w:rsid w:val="005E25D2"/>
    <w:rsid w:val="005F33ED"/>
    <w:rsid w:val="006022D9"/>
    <w:rsid w:val="00602F03"/>
    <w:rsid w:val="00604940"/>
    <w:rsid w:val="006050B9"/>
    <w:rsid w:val="00605B65"/>
    <w:rsid w:val="006139E3"/>
    <w:rsid w:val="00625289"/>
    <w:rsid w:val="00635046"/>
    <w:rsid w:val="00642B8A"/>
    <w:rsid w:val="00645A40"/>
    <w:rsid w:val="006461F8"/>
    <w:rsid w:val="00653C55"/>
    <w:rsid w:val="00661A68"/>
    <w:rsid w:val="00664042"/>
    <w:rsid w:val="00671EAA"/>
    <w:rsid w:val="006875E9"/>
    <w:rsid w:val="00690790"/>
    <w:rsid w:val="00691BBA"/>
    <w:rsid w:val="006955CB"/>
    <w:rsid w:val="006B6AAB"/>
    <w:rsid w:val="006C0595"/>
    <w:rsid w:val="006C16AC"/>
    <w:rsid w:val="006C1DA6"/>
    <w:rsid w:val="006C3F44"/>
    <w:rsid w:val="006C64DC"/>
    <w:rsid w:val="006D2063"/>
    <w:rsid w:val="006D4187"/>
    <w:rsid w:val="006E15D0"/>
    <w:rsid w:val="006E41DF"/>
    <w:rsid w:val="006E6ABA"/>
    <w:rsid w:val="00717950"/>
    <w:rsid w:val="00721EFC"/>
    <w:rsid w:val="00730178"/>
    <w:rsid w:val="0074051C"/>
    <w:rsid w:val="00740A33"/>
    <w:rsid w:val="007501BE"/>
    <w:rsid w:val="00753135"/>
    <w:rsid w:val="00764FD2"/>
    <w:rsid w:val="007715A5"/>
    <w:rsid w:val="00771757"/>
    <w:rsid w:val="0077772A"/>
    <w:rsid w:val="007778AC"/>
    <w:rsid w:val="00784635"/>
    <w:rsid w:val="0079451F"/>
    <w:rsid w:val="007A59C7"/>
    <w:rsid w:val="007B18CE"/>
    <w:rsid w:val="007F659E"/>
    <w:rsid w:val="008004AE"/>
    <w:rsid w:val="00800CC8"/>
    <w:rsid w:val="00803FF3"/>
    <w:rsid w:val="008079B2"/>
    <w:rsid w:val="00814F1D"/>
    <w:rsid w:val="00815508"/>
    <w:rsid w:val="00827D48"/>
    <w:rsid w:val="00833B9D"/>
    <w:rsid w:val="00841971"/>
    <w:rsid w:val="0084205F"/>
    <w:rsid w:val="00845342"/>
    <w:rsid w:val="0085454A"/>
    <w:rsid w:val="00854F0A"/>
    <w:rsid w:val="00860D8F"/>
    <w:rsid w:val="00874F0D"/>
    <w:rsid w:val="00893F6D"/>
    <w:rsid w:val="008A6129"/>
    <w:rsid w:val="008A7951"/>
    <w:rsid w:val="008E3579"/>
    <w:rsid w:val="008E4667"/>
    <w:rsid w:val="008F1FAE"/>
    <w:rsid w:val="008F2F6F"/>
    <w:rsid w:val="008F593E"/>
    <w:rsid w:val="008F7BBF"/>
    <w:rsid w:val="00902F46"/>
    <w:rsid w:val="0090536C"/>
    <w:rsid w:val="009130C9"/>
    <w:rsid w:val="00926C03"/>
    <w:rsid w:val="009465E7"/>
    <w:rsid w:val="0094741E"/>
    <w:rsid w:val="009561B0"/>
    <w:rsid w:val="00957F0F"/>
    <w:rsid w:val="00960EDA"/>
    <w:rsid w:val="00966E78"/>
    <w:rsid w:val="00971B4A"/>
    <w:rsid w:val="0097388A"/>
    <w:rsid w:val="00990D07"/>
    <w:rsid w:val="00993673"/>
    <w:rsid w:val="009A29C4"/>
    <w:rsid w:val="009B1415"/>
    <w:rsid w:val="009B287F"/>
    <w:rsid w:val="009C0647"/>
    <w:rsid w:val="009C4354"/>
    <w:rsid w:val="009D2BE0"/>
    <w:rsid w:val="009D35BF"/>
    <w:rsid w:val="009E5484"/>
    <w:rsid w:val="009F0A43"/>
    <w:rsid w:val="009F28D3"/>
    <w:rsid w:val="00A00FB5"/>
    <w:rsid w:val="00A01EEF"/>
    <w:rsid w:val="00A07DDD"/>
    <w:rsid w:val="00A10944"/>
    <w:rsid w:val="00A11BFB"/>
    <w:rsid w:val="00A22E13"/>
    <w:rsid w:val="00A27C27"/>
    <w:rsid w:val="00A40351"/>
    <w:rsid w:val="00A41075"/>
    <w:rsid w:val="00A46E84"/>
    <w:rsid w:val="00A50203"/>
    <w:rsid w:val="00A54CD3"/>
    <w:rsid w:val="00A54FE5"/>
    <w:rsid w:val="00A766BE"/>
    <w:rsid w:val="00A813C8"/>
    <w:rsid w:val="00A9035E"/>
    <w:rsid w:val="00A94207"/>
    <w:rsid w:val="00A94741"/>
    <w:rsid w:val="00A94743"/>
    <w:rsid w:val="00A959E7"/>
    <w:rsid w:val="00AA40A3"/>
    <w:rsid w:val="00AB14EA"/>
    <w:rsid w:val="00AC4D13"/>
    <w:rsid w:val="00AC57F8"/>
    <w:rsid w:val="00AD2E11"/>
    <w:rsid w:val="00AD416F"/>
    <w:rsid w:val="00AD66B2"/>
    <w:rsid w:val="00AE4CB1"/>
    <w:rsid w:val="00AE670C"/>
    <w:rsid w:val="00AF4A46"/>
    <w:rsid w:val="00AF667F"/>
    <w:rsid w:val="00B00EEC"/>
    <w:rsid w:val="00B05363"/>
    <w:rsid w:val="00B10CF2"/>
    <w:rsid w:val="00B165D6"/>
    <w:rsid w:val="00B315A2"/>
    <w:rsid w:val="00B40B3F"/>
    <w:rsid w:val="00B4747B"/>
    <w:rsid w:val="00B51194"/>
    <w:rsid w:val="00B516B9"/>
    <w:rsid w:val="00B610A2"/>
    <w:rsid w:val="00B62CE5"/>
    <w:rsid w:val="00B67AFB"/>
    <w:rsid w:val="00B751AE"/>
    <w:rsid w:val="00B77C3C"/>
    <w:rsid w:val="00B94329"/>
    <w:rsid w:val="00BA326E"/>
    <w:rsid w:val="00BD024A"/>
    <w:rsid w:val="00BD032F"/>
    <w:rsid w:val="00BD0C3B"/>
    <w:rsid w:val="00BD366B"/>
    <w:rsid w:val="00BE6320"/>
    <w:rsid w:val="00BF7F0A"/>
    <w:rsid w:val="00C077EB"/>
    <w:rsid w:val="00C11A59"/>
    <w:rsid w:val="00C3449B"/>
    <w:rsid w:val="00C416A6"/>
    <w:rsid w:val="00C61032"/>
    <w:rsid w:val="00C80882"/>
    <w:rsid w:val="00C809B1"/>
    <w:rsid w:val="00C81C53"/>
    <w:rsid w:val="00C82207"/>
    <w:rsid w:val="00C84C18"/>
    <w:rsid w:val="00C867D1"/>
    <w:rsid w:val="00CB20D0"/>
    <w:rsid w:val="00CC5E4D"/>
    <w:rsid w:val="00CD3A10"/>
    <w:rsid w:val="00CD5950"/>
    <w:rsid w:val="00CF2E79"/>
    <w:rsid w:val="00D02F7B"/>
    <w:rsid w:val="00D05761"/>
    <w:rsid w:val="00D105AE"/>
    <w:rsid w:val="00D106D6"/>
    <w:rsid w:val="00D322CB"/>
    <w:rsid w:val="00D3309E"/>
    <w:rsid w:val="00D46011"/>
    <w:rsid w:val="00D4738D"/>
    <w:rsid w:val="00D55151"/>
    <w:rsid w:val="00D62D8D"/>
    <w:rsid w:val="00D64AF5"/>
    <w:rsid w:val="00D80E45"/>
    <w:rsid w:val="00D82955"/>
    <w:rsid w:val="00D82F5C"/>
    <w:rsid w:val="00D908F2"/>
    <w:rsid w:val="00DA0396"/>
    <w:rsid w:val="00DA1F8A"/>
    <w:rsid w:val="00DA3F4E"/>
    <w:rsid w:val="00DB26CF"/>
    <w:rsid w:val="00DB356F"/>
    <w:rsid w:val="00DB4DC2"/>
    <w:rsid w:val="00DB6105"/>
    <w:rsid w:val="00DC02FF"/>
    <w:rsid w:val="00DC4057"/>
    <w:rsid w:val="00DC5F03"/>
    <w:rsid w:val="00DC635C"/>
    <w:rsid w:val="00DD0EEB"/>
    <w:rsid w:val="00DD3CC1"/>
    <w:rsid w:val="00E03EB2"/>
    <w:rsid w:val="00E06379"/>
    <w:rsid w:val="00E076F1"/>
    <w:rsid w:val="00E106E4"/>
    <w:rsid w:val="00E177A3"/>
    <w:rsid w:val="00E20731"/>
    <w:rsid w:val="00E33F3D"/>
    <w:rsid w:val="00E44600"/>
    <w:rsid w:val="00E66BAB"/>
    <w:rsid w:val="00E67F82"/>
    <w:rsid w:val="00E802FB"/>
    <w:rsid w:val="00E905AF"/>
    <w:rsid w:val="00E91107"/>
    <w:rsid w:val="00EA6BD7"/>
    <w:rsid w:val="00EB6084"/>
    <w:rsid w:val="00EC30D8"/>
    <w:rsid w:val="00ED66C5"/>
    <w:rsid w:val="00EE7C24"/>
    <w:rsid w:val="00EF7899"/>
    <w:rsid w:val="00F138D8"/>
    <w:rsid w:val="00F14018"/>
    <w:rsid w:val="00F1730C"/>
    <w:rsid w:val="00F35B6B"/>
    <w:rsid w:val="00F3798A"/>
    <w:rsid w:val="00F40184"/>
    <w:rsid w:val="00F44C2C"/>
    <w:rsid w:val="00F540BF"/>
    <w:rsid w:val="00F54E08"/>
    <w:rsid w:val="00F6170B"/>
    <w:rsid w:val="00F9487F"/>
    <w:rsid w:val="00FA3184"/>
    <w:rsid w:val="00FB1D2C"/>
    <w:rsid w:val="00FB2551"/>
    <w:rsid w:val="00FB4274"/>
    <w:rsid w:val="00FD4FE1"/>
    <w:rsid w:val="00FE0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54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qFormat/>
    <w:pPr>
      <w:ind w:left="16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2E472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74051C"/>
    <w:pPr>
      <w:keepNext/>
      <w:keepLines/>
      <w:autoSpaceDE/>
      <w:autoSpaceDN/>
      <w:spacing w:before="280" w:after="80"/>
      <w:outlineLvl w:val="2"/>
    </w:pPr>
    <w:rPr>
      <w:rFonts w:ascii="Cambria" w:eastAsia="Cambria" w:hAnsi="Cambria" w:cs="Cambria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74051C"/>
    <w:pPr>
      <w:keepNext/>
      <w:keepLines/>
      <w:autoSpaceDE/>
      <w:autoSpaceDN/>
      <w:spacing w:before="240" w:after="40"/>
      <w:outlineLvl w:val="3"/>
    </w:pPr>
    <w:rPr>
      <w:rFonts w:ascii="Cambria" w:eastAsia="Cambria" w:hAnsi="Cambria" w:cs="Cambria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74051C"/>
    <w:pPr>
      <w:keepNext/>
      <w:keepLines/>
      <w:autoSpaceDE/>
      <w:autoSpaceDN/>
      <w:spacing w:before="220" w:after="40"/>
      <w:outlineLvl w:val="4"/>
    </w:pPr>
    <w:rPr>
      <w:rFonts w:ascii="Cambria" w:eastAsia="Cambria" w:hAnsi="Cambria" w:cs="Cambria"/>
      <w:b/>
    </w:rPr>
  </w:style>
  <w:style w:type="paragraph" w:styleId="Heading6">
    <w:name w:val="heading 6"/>
    <w:basedOn w:val="Normal"/>
    <w:next w:val="Normal"/>
    <w:link w:val="Heading6Char"/>
    <w:rsid w:val="0074051C"/>
    <w:pPr>
      <w:keepNext/>
      <w:keepLines/>
      <w:autoSpaceDE/>
      <w:autoSpaceDN/>
      <w:spacing w:before="200" w:after="40"/>
      <w:outlineLvl w:val="5"/>
    </w:pPr>
    <w:rPr>
      <w:rFonts w:ascii="Cambria" w:eastAsia="Cambria" w:hAnsi="Cambria" w:cs="Cambri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5"/>
      <w:jc w:val="both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276"/>
      <w:ind w:left="202" w:right="718"/>
      <w:jc w:val="center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34"/>
    <w:qFormat/>
    <w:pPr>
      <w:ind w:left="525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8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60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00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60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00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60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00A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47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E472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72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560B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4051C"/>
    <w:rPr>
      <w:rFonts w:ascii="Cambria" w:eastAsia="Cambria" w:hAnsi="Cambria" w:cs="Cambria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74051C"/>
    <w:rPr>
      <w:rFonts w:ascii="Cambria" w:eastAsia="Cambria" w:hAnsi="Cambria" w:cs="Cambria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74051C"/>
    <w:rPr>
      <w:rFonts w:ascii="Cambria" w:eastAsia="Cambria" w:hAnsi="Cambria" w:cs="Cambria"/>
      <w:b/>
    </w:rPr>
  </w:style>
  <w:style w:type="character" w:customStyle="1" w:styleId="Heading6Char">
    <w:name w:val="Heading 6 Char"/>
    <w:basedOn w:val="DefaultParagraphFont"/>
    <w:link w:val="Heading6"/>
    <w:rsid w:val="0074051C"/>
    <w:rPr>
      <w:rFonts w:ascii="Cambria" w:eastAsia="Cambria" w:hAnsi="Cambria" w:cs="Cambria"/>
      <w:b/>
      <w:sz w:val="20"/>
      <w:szCs w:val="20"/>
    </w:rPr>
  </w:style>
  <w:style w:type="paragraph" w:styleId="Subtitle">
    <w:name w:val="Subtitle"/>
    <w:basedOn w:val="Normal"/>
    <w:next w:val="Normal"/>
    <w:link w:val="SubtitleChar"/>
    <w:rsid w:val="0074051C"/>
    <w:pPr>
      <w:keepNext/>
      <w:keepLines/>
      <w:autoSpaceDE/>
      <w:autoSpaceDN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74051C"/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qFormat/>
    <w:pPr>
      <w:ind w:left="16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2E472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74051C"/>
    <w:pPr>
      <w:keepNext/>
      <w:keepLines/>
      <w:autoSpaceDE/>
      <w:autoSpaceDN/>
      <w:spacing w:before="280" w:after="80"/>
      <w:outlineLvl w:val="2"/>
    </w:pPr>
    <w:rPr>
      <w:rFonts w:ascii="Cambria" w:eastAsia="Cambria" w:hAnsi="Cambria" w:cs="Cambria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74051C"/>
    <w:pPr>
      <w:keepNext/>
      <w:keepLines/>
      <w:autoSpaceDE/>
      <w:autoSpaceDN/>
      <w:spacing w:before="240" w:after="40"/>
      <w:outlineLvl w:val="3"/>
    </w:pPr>
    <w:rPr>
      <w:rFonts w:ascii="Cambria" w:eastAsia="Cambria" w:hAnsi="Cambria" w:cs="Cambria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74051C"/>
    <w:pPr>
      <w:keepNext/>
      <w:keepLines/>
      <w:autoSpaceDE/>
      <w:autoSpaceDN/>
      <w:spacing w:before="220" w:after="40"/>
      <w:outlineLvl w:val="4"/>
    </w:pPr>
    <w:rPr>
      <w:rFonts w:ascii="Cambria" w:eastAsia="Cambria" w:hAnsi="Cambria" w:cs="Cambria"/>
      <w:b/>
    </w:rPr>
  </w:style>
  <w:style w:type="paragraph" w:styleId="Heading6">
    <w:name w:val="heading 6"/>
    <w:basedOn w:val="Normal"/>
    <w:next w:val="Normal"/>
    <w:link w:val="Heading6Char"/>
    <w:rsid w:val="0074051C"/>
    <w:pPr>
      <w:keepNext/>
      <w:keepLines/>
      <w:autoSpaceDE/>
      <w:autoSpaceDN/>
      <w:spacing w:before="200" w:after="40"/>
      <w:outlineLvl w:val="5"/>
    </w:pPr>
    <w:rPr>
      <w:rFonts w:ascii="Cambria" w:eastAsia="Cambria" w:hAnsi="Cambria" w:cs="Cambri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5"/>
      <w:jc w:val="both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276"/>
      <w:ind w:left="202" w:right="718"/>
      <w:jc w:val="center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34"/>
    <w:qFormat/>
    <w:pPr>
      <w:ind w:left="525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8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60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00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60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00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60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00A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47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E472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72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560B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4051C"/>
    <w:rPr>
      <w:rFonts w:ascii="Cambria" w:eastAsia="Cambria" w:hAnsi="Cambria" w:cs="Cambria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74051C"/>
    <w:rPr>
      <w:rFonts w:ascii="Cambria" w:eastAsia="Cambria" w:hAnsi="Cambria" w:cs="Cambria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74051C"/>
    <w:rPr>
      <w:rFonts w:ascii="Cambria" w:eastAsia="Cambria" w:hAnsi="Cambria" w:cs="Cambria"/>
      <w:b/>
    </w:rPr>
  </w:style>
  <w:style w:type="character" w:customStyle="1" w:styleId="Heading6Char">
    <w:name w:val="Heading 6 Char"/>
    <w:basedOn w:val="DefaultParagraphFont"/>
    <w:link w:val="Heading6"/>
    <w:rsid w:val="0074051C"/>
    <w:rPr>
      <w:rFonts w:ascii="Cambria" w:eastAsia="Cambria" w:hAnsi="Cambria" w:cs="Cambria"/>
      <w:b/>
      <w:sz w:val="20"/>
      <w:szCs w:val="20"/>
    </w:rPr>
  </w:style>
  <w:style w:type="paragraph" w:styleId="Subtitle">
    <w:name w:val="Subtitle"/>
    <w:basedOn w:val="Normal"/>
    <w:next w:val="Normal"/>
    <w:link w:val="SubtitleChar"/>
    <w:rsid w:val="0074051C"/>
    <w:pPr>
      <w:keepNext/>
      <w:keepLines/>
      <w:autoSpaceDE/>
      <w:autoSpaceDN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74051C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50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9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8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3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22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838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629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341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0081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57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318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758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908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85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46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27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40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089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38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43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105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7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1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805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42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3091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686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418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6054">
          <w:marLeft w:val="0"/>
          <w:marRight w:val="0"/>
          <w:marTop w:val="9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10" Type="http://schemas.openxmlformats.org/officeDocument/2006/relationships/image" Target="media/image3.pn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dsclatur.org/" TargetMode="External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15</Pages>
  <Words>974</Words>
  <Characters>555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ismail - [2010]</cp:lastModifiedBy>
  <cp:revision>332</cp:revision>
  <cp:lastPrinted>2026-01-17T05:42:00Z</cp:lastPrinted>
  <dcterms:created xsi:type="dcterms:W3CDTF">2025-03-12T07:30:00Z</dcterms:created>
  <dcterms:modified xsi:type="dcterms:W3CDTF">2026-01-1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06T00:00:00Z</vt:filetime>
  </property>
  <property fmtid="{D5CDD505-2E9C-101B-9397-08002B2CF9AE}" pid="3" name="Creator">
    <vt:lpwstr>Online2PDF.com</vt:lpwstr>
  </property>
  <property fmtid="{D5CDD505-2E9C-101B-9397-08002B2CF9AE}" pid="4" name="Producer">
    <vt:lpwstr>Online2PDF.com</vt:lpwstr>
  </property>
  <property fmtid="{D5CDD505-2E9C-101B-9397-08002B2CF9AE}" pid="5" name="LastSaved">
    <vt:filetime>2023-12-06T00:00:00Z</vt:filetime>
  </property>
</Properties>
</file>